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34397426"/>
        <w:docPartObj>
          <w:docPartGallery w:val="Cover Pages"/>
          <w:docPartUnique/>
        </w:docPartObj>
      </w:sdtPr>
      <w:sdtContent>
        <w:p w14:paraId="0DCFC590" w14:textId="77777777" w:rsidR="00746853" w:rsidRDefault="0097779A">
          <w:pPr>
            <w:rPr>
              <w:sz w:val="32"/>
              <w:szCs w:val="32"/>
            </w:rPr>
          </w:pPr>
          <w:r w:rsidRPr="004B74FE">
            <w:rPr>
              <w:sz w:val="32"/>
              <w:szCs w:val="32"/>
            </w:rPr>
            <w:t>Name: __________________________</w:t>
          </w:r>
          <w:r w:rsidR="00AC02D6">
            <w:rPr>
              <w:sz w:val="32"/>
              <w:szCs w:val="32"/>
            </w:rPr>
            <w:t xml:space="preserve">__                </w:t>
          </w:r>
          <w:r w:rsidRPr="004B74FE">
            <w:rPr>
              <w:sz w:val="32"/>
              <w:szCs w:val="32"/>
            </w:rPr>
            <w:t>USC ID#: ___________________</w:t>
          </w:r>
        </w:p>
        <w:p w14:paraId="4345DFDE" w14:textId="77777777" w:rsidR="00746853" w:rsidRDefault="00746853">
          <w:pPr>
            <w:rPr>
              <w:sz w:val="32"/>
              <w:szCs w:val="32"/>
            </w:rPr>
          </w:pPr>
        </w:p>
        <w:p w14:paraId="1B8E8D30" w14:textId="235B2BAE" w:rsidR="00746853" w:rsidRDefault="00574929" w:rsidP="00574929">
          <w:pPr>
            <w:rPr>
              <w:sz w:val="32"/>
              <w:szCs w:val="32"/>
            </w:rPr>
          </w:pPr>
          <w:r w:rsidRPr="00574929">
            <w:rPr>
              <w:sz w:val="32"/>
              <w:szCs w:val="32"/>
            </w:rPr>
            <w:t>I hereby affirm that all the answers below are my own. I have</w:t>
          </w:r>
          <w:r>
            <w:rPr>
              <w:sz w:val="32"/>
              <w:szCs w:val="32"/>
            </w:rPr>
            <w:t xml:space="preserve"> </w:t>
          </w:r>
          <w:r w:rsidRPr="00574929">
            <w:rPr>
              <w:sz w:val="32"/>
              <w:szCs w:val="32"/>
            </w:rPr>
            <w:t>neither searched online nor taken assistance from any external</w:t>
          </w:r>
          <w:r>
            <w:rPr>
              <w:sz w:val="32"/>
              <w:szCs w:val="32"/>
            </w:rPr>
            <w:t xml:space="preserve"> </w:t>
          </w:r>
          <w:r w:rsidRPr="00574929">
            <w:rPr>
              <w:sz w:val="32"/>
              <w:szCs w:val="32"/>
            </w:rPr>
            <w:t>entity.</w:t>
          </w:r>
        </w:p>
        <w:p w14:paraId="60427F1E" w14:textId="77777777" w:rsidR="00574929" w:rsidRDefault="00574929" w:rsidP="00574929">
          <w:pPr>
            <w:rPr>
              <w:sz w:val="32"/>
              <w:szCs w:val="32"/>
            </w:rPr>
          </w:pPr>
        </w:p>
        <w:p w14:paraId="6ED84F7B" w14:textId="6F942619" w:rsidR="009F1390" w:rsidRDefault="009F1390" w:rsidP="009F1390">
          <w:pPr>
            <w:jc w:val="center"/>
            <w:rPr>
              <w:sz w:val="32"/>
              <w:szCs w:val="32"/>
            </w:rPr>
          </w:pPr>
          <w:r>
            <w:rPr>
              <w:sz w:val="32"/>
              <w:szCs w:val="32"/>
            </w:rPr>
            <w:br/>
            <w:t>____________________</w:t>
          </w:r>
        </w:p>
        <w:p w14:paraId="6DF2A593" w14:textId="3B7EEB41" w:rsidR="009F1390" w:rsidRDefault="009F1390" w:rsidP="009F1390">
          <w:pPr>
            <w:jc w:val="center"/>
            <w:rPr>
              <w:sz w:val="32"/>
              <w:szCs w:val="32"/>
            </w:rPr>
          </w:pPr>
          <w:r>
            <w:rPr>
              <w:sz w:val="32"/>
              <w:szCs w:val="32"/>
            </w:rPr>
            <w:t>Student Signature Above</w:t>
          </w:r>
        </w:p>
        <w:p w14:paraId="7C89062C" w14:textId="77777777" w:rsidR="00746853" w:rsidRDefault="00746853">
          <w:pPr>
            <w:rPr>
              <w:sz w:val="32"/>
              <w:szCs w:val="32"/>
            </w:rPr>
          </w:pPr>
        </w:p>
        <w:p w14:paraId="43D47C0C" w14:textId="77777777" w:rsidR="00746853" w:rsidRDefault="00746853" w:rsidP="00746853">
          <w:pPr>
            <w:jc w:val="center"/>
            <w:rPr>
              <w:sz w:val="32"/>
              <w:szCs w:val="32"/>
            </w:rPr>
          </w:pPr>
        </w:p>
        <w:p w14:paraId="41E41B52" w14:textId="77777777" w:rsidR="009F1390" w:rsidRDefault="009F1390" w:rsidP="00746853">
          <w:pPr>
            <w:jc w:val="center"/>
            <w:rPr>
              <w:sz w:val="32"/>
              <w:szCs w:val="32"/>
            </w:rPr>
          </w:pPr>
        </w:p>
        <w:p w14:paraId="1DDC8092" w14:textId="77777777" w:rsidR="009F1390" w:rsidRDefault="00746853" w:rsidP="00746853">
          <w:pPr>
            <w:jc w:val="center"/>
            <w:rPr>
              <w:sz w:val="56"/>
              <w:szCs w:val="56"/>
            </w:rPr>
          </w:pPr>
          <w:r w:rsidRPr="009F1390">
            <w:rPr>
              <w:sz w:val="56"/>
              <w:szCs w:val="56"/>
            </w:rPr>
            <w:t xml:space="preserve">EE105 </w:t>
          </w:r>
          <w:r w:rsidR="009F1390" w:rsidRPr="009F1390">
            <w:rPr>
              <w:sz w:val="56"/>
              <w:szCs w:val="56"/>
            </w:rPr>
            <w:t>– Fall 2024</w:t>
          </w:r>
        </w:p>
        <w:p w14:paraId="0580C28E" w14:textId="19A5B57A" w:rsidR="00CA25BB" w:rsidRDefault="00CA25BB" w:rsidP="00746853">
          <w:pPr>
            <w:jc w:val="center"/>
            <w:rPr>
              <w:sz w:val="56"/>
              <w:szCs w:val="56"/>
            </w:rPr>
          </w:pPr>
          <w:r>
            <w:rPr>
              <w:sz w:val="56"/>
              <w:szCs w:val="56"/>
            </w:rPr>
            <w:t>Final</w:t>
          </w:r>
        </w:p>
        <w:p w14:paraId="5CC8C0C7" w14:textId="77777777" w:rsidR="00003672" w:rsidRDefault="00003672" w:rsidP="00746853">
          <w:pPr>
            <w:jc w:val="center"/>
            <w:rPr>
              <w:sz w:val="32"/>
              <w:szCs w:val="32"/>
            </w:rPr>
          </w:pPr>
        </w:p>
        <w:p w14:paraId="13D72713" w14:textId="77777777" w:rsidR="00003672" w:rsidRDefault="00003672" w:rsidP="00746853">
          <w:pPr>
            <w:jc w:val="center"/>
            <w:rPr>
              <w:sz w:val="32"/>
              <w:szCs w:val="32"/>
            </w:rPr>
          </w:pPr>
          <w:r>
            <w:rPr>
              <w:sz w:val="32"/>
              <w:szCs w:val="32"/>
            </w:rPr>
            <w:t xml:space="preserve">Time Limit: </w:t>
          </w:r>
        </w:p>
        <w:p w14:paraId="44F9A220" w14:textId="77777777" w:rsidR="00003672" w:rsidRDefault="00003672" w:rsidP="00746853">
          <w:pPr>
            <w:jc w:val="center"/>
            <w:rPr>
              <w:sz w:val="32"/>
              <w:szCs w:val="32"/>
            </w:rPr>
          </w:pPr>
        </w:p>
        <w:p w14:paraId="5F0D8784" w14:textId="77777777" w:rsidR="00003672" w:rsidRDefault="00003672" w:rsidP="00746853">
          <w:pPr>
            <w:jc w:val="center"/>
            <w:rPr>
              <w:sz w:val="32"/>
              <w:szCs w:val="32"/>
            </w:rPr>
          </w:pPr>
        </w:p>
        <w:p w14:paraId="7310E618" w14:textId="77777777" w:rsidR="00003672" w:rsidRDefault="00003672" w:rsidP="00746853">
          <w:pPr>
            <w:jc w:val="center"/>
            <w:rPr>
              <w:sz w:val="32"/>
              <w:szCs w:val="32"/>
            </w:rPr>
          </w:pPr>
          <w:r>
            <w:rPr>
              <w:sz w:val="32"/>
              <w:szCs w:val="32"/>
            </w:rPr>
            <w:t>Section 1:</w:t>
          </w:r>
          <w:r>
            <w:rPr>
              <w:sz w:val="32"/>
              <w:szCs w:val="32"/>
            </w:rPr>
            <w:tab/>
          </w:r>
          <w:r>
            <w:rPr>
              <w:sz w:val="32"/>
              <w:szCs w:val="32"/>
            </w:rPr>
            <w:tab/>
            <w:t>/25</w:t>
          </w:r>
        </w:p>
        <w:p w14:paraId="0D716454" w14:textId="77777777" w:rsidR="00003672" w:rsidRDefault="00003672" w:rsidP="00746853">
          <w:pPr>
            <w:jc w:val="center"/>
            <w:rPr>
              <w:sz w:val="32"/>
              <w:szCs w:val="32"/>
            </w:rPr>
          </w:pPr>
          <w:r>
            <w:rPr>
              <w:sz w:val="32"/>
              <w:szCs w:val="32"/>
            </w:rPr>
            <w:t>Section 2:</w:t>
          </w:r>
          <w:r>
            <w:rPr>
              <w:sz w:val="32"/>
              <w:szCs w:val="32"/>
            </w:rPr>
            <w:tab/>
          </w:r>
          <w:r>
            <w:rPr>
              <w:sz w:val="32"/>
              <w:szCs w:val="32"/>
            </w:rPr>
            <w:tab/>
            <w:t>/25</w:t>
          </w:r>
        </w:p>
        <w:p w14:paraId="31959FBC" w14:textId="77777777" w:rsidR="00003672" w:rsidRDefault="00003672" w:rsidP="00746853">
          <w:pPr>
            <w:jc w:val="center"/>
            <w:rPr>
              <w:sz w:val="32"/>
              <w:szCs w:val="32"/>
            </w:rPr>
          </w:pPr>
          <w:r>
            <w:rPr>
              <w:sz w:val="32"/>
              <w:szCs w:val="32"/>
            </w:rPr>
            <w:t>Section 3:</w:t>
          </w:r>
          <w:r>
            <w:rPr>
              <w:sz w:val="32"/>
              <w:szCs w:val="32"/>
            </w:rPr>
            <w:tab/>
          </w:r>
          <w:r>
            <w:rPr>
              <w:sz w:val="32"/>
              <w:szCs w:val="32"/>
            </w:rPr>
            <w:tab/>
            <w:t>/25</w:t>
          </w:r>
        </w:p>
        <w:p w14:paraId="22196000" w14:textId="77777777" w:rsidR="001072CF" w:rsidRDefault="00003672" w:rsidP="00746853">
          <w:pPr>
            <w:jc w:val="center"/>
            <w:rPr>
              <w:sz w:val="32"/>
              <w:szCs w:val="32"/>
            </w:rPr>
          </w:pPr>
          <w:r>
            <w:rPr>
              <w:sz w:val="32"/>
              <w:szCs w:val="32"/>
            </w:rPr>
            <w:t>Total</w:t>
          </w:r>
          <w:r w:rsidR="001072CF">
            <w:rPr>
              <w:sz w:val="32"/>
              <w:szCs w:val="32"/>
            </w:rPr>
            <w:t>:</w:t>
          </w:r>
          <w:r w:rsidR="001072CF">
            <w:rPr>
              <w:sz w:val="32"/>
              <w:szCs w:val="32"/>
            </w:rPr>
            <w:tab/>
          </w:r>
          <w:r w:rsidR="001072CF">
            <w:rPr>
              <w:sz w:val="32"/>
              <w:szCs w:val="32"/>
            </w:rPr>
            <w:tab/>
          </w:r>
          <w:r w:rsidR="001072CF">
            <w:rPr>
              <w:sz w:val="32"/>
              <w:szCs w:val="32"/>
            </w:rPr>
            <w:tab/>
            <w:t>/75</w:t>
          </w:r>
        </w:p>
        <w:p w14:paraId="75174A19" w14:textId="77777777" w:rsidR="001072CF" w:rsidRDefault="001072CF" w:rsidP="00746853">
          <w:pPr>
            <w:jc w:val="center"/>
            <w:rPr>
              <w:sz w:val="32"/>
              <w:szCs w:val="32"/>
            </w:rPr>
          </w:pPr>
        </w:p>
        <w:p w14:paraId="434CE0DF" w14:textId="77777777" w:rsidR="001072CF" w:rsidRDefault="001072CF" w:rsidP="00746853">
          <w:pPr>
            <w:jc w:val="center"/>
            <w:rPr>
              <w:sz w:val="32"/>
              <w:szCs w:val="32"/>
            </w:rPr>
          </w:pPr>
        </w:p>
        <w:p w14:paraId="14065765" w14:textId="77777777" w:rsidR="001072CF" w:rsidRDefault="001072CF" w:rsidP="00746853">
          <w:pPr>
            <w:jc w:val="center"/>
            <w:rPr>
              <w:sz w:val="32"/>
              <w:szCs w:val="32"/>
            </w:rPr>
          </w:pPr>
        </w:p>
        <w:p w14:paraId="652C5BAC" w14:textId="77777777" w:rsidR="001072CF" w:rsidRDefault="001072CF" w:rsidP="00746853">
          <w:pPr>
            <w:jc w:val="center"/>
            <w:rPr>
              <w:sz w:val="32"/>
              <w:szCs w:val="32"/>
            </w:rPr>
          </w:pPr>
        </w:p>
        <w:p w14:paraId="4A6D7799" w14:textId="77777777" w:rsidR="001072CF" w:rsidRDefault="001072CF" w:rsidP="00746853">
          <w:pPr>
            <w:jc w:val="center"/>
            <w:rPr>
              <w:sz w:val="32"/>
              <w:szCs w:val="32"/>
            </w:rPr>
          </w:pPr>
        </w:p>
        <w:p w14:paraId="4ECA4E0C" w14:textId="77777777" w:rsidR="001072CF" w:rsidRDefault="001072CF" w:rsidP="00746853">
          <w:pPr>
            <w:jc w:val="center"/>
            <w:rPr>
              <w:sz w:val="32"/>
              <w:szCs w:val="32"/>
            </w:rPr>
          </w:pPr>
        </w:p>
        <w:p w14:paraId="05D149B4" w14:textId="77777777" w:rsidR="001072CF" w:rsidRDefault="001072CF" w:rsidP="00746853">
          <w:pPr>
            <w:jc w:val="center"/>
            <w:rPr>
              <w:sz w:val="32"/>
              <w:szCs w:val="32"/>
            </w:rPr>
          </w:pPr>
        </w:p>
        <w:p w14:paraId="122996FE" w14:textId="77777777" w:rsidR="00461D61" w:rsidRDefault="00461D61" w:rsidP="00746853">
          <w:pPr>
            <w:jc w:val="center"/>
            <w:rPr>
              <w:sz w:val="32"/>
              <w:szCs w:val="32"/>
            </w:rPr>
          </w:pPr>
        </w:p>
        <w:p w14:paraId="66922D2D" w14:textId="77777777" w:rsidR="00461D61" w:rsidRDefault="00461D61" w:rsidP="00746853">
          <w:pPr>
            <w:jc w:val="center"/>
            <w:rPr>
              <w:sz w:val="32"/>
              <w:szCs w:val="32"/>
            </w:rPr>
          </w:pPr>
        </w:p>
        <w:p w14:paraId="6898D4D5" w14:textId="77777777" w:rsidR="001072CF" w:rsidRDefault="001072CF" w:rsidP="00746853">
          <w:pPr>
            <w:jc w:val="center"/>
            <w:rPr>
              <w:sz w:val="32"/>
              <w:szCs w:val="32"/>
            </w:rPr>
          </w:pPr>
        </w:p>
        <w:p w14:paraId="6362988E" w14:textId="3E01475D" w:rsidR="002D5622" w:rsidRPr="00AC02D6" w:rsidRDefault="001072CF" w:rsidP="00746853">
          <w:pPr>
            <w:jc w:val="center"/>
            <w:rPr>
              <w:sz w:val="32"/>
              <w:szCs w:val="32"/>
            </w:rPr>
          </w:pPr>
          <w:proofErr w:type="gramStart"/>
          <w:r w:rsidRPr="00461D61">
            <w:rPr>
              <w:sz w:val="32"/>
              <w:szCs w:val="32"/>
              <w:u w:val="single"/>
            </w:rPr>
            <w:t>Total</w:t>
          </w:r>
          <w:proofErr w:type="gramEnd"/>
          <w:r w:rsidRPr="00461D61">
            <w:rPr>
              <w:sz w:val="32"/>
              <w:szCs w:val="32"/>
              <w:u w:val="single"/>
            </w:rPr>
            <w:t xml:space="preserve"> number of pages </w:t>
          </w:r>
          <w:proofErr w:type="gramStart"/>
          <w:r w:rsidRPr="00461D61">
            <w:rPr>
              <w:sz w:val="32"/>
              <w:szCs w:val="32"/>
              <w:u w:val="single"/>
            </w:rPr>
            <w:t xml:space="preserve">is </w:t>
          </w:r>
          <w:r w:rsidR="00346D4D" w:rsidRPr="00461D61">
            <w:rPr>
              <w:sz w:val="32"/>
              <w:szCs w:val="32"/>
              <w:u w:val="single"/>
            </w:rPr>
            <w:t xml:space="preserve"> (</w:t>
          </w:r>
          <w:proofErr w:type="gramEnd"/>
          <w:r w:rsidR="00346D4D" w:rsidRPr="00461D61">
            <w:rPr>
              <w:sz w:val="32"/>
              <w:szCs w:val="32"/>
              <w:u w:val="single"/>
            </w:rPr>
            <w:t xml:space="preserve">excluding this page). Put your name on every page </w:t>
          </w:r>
          <w:proofErr w:type="gramStart"/>
          <w:r w:rsidR="00461D61" w:rsidRPr="00461D61">
            <w:rPr>
              <w:sz w:val="32"/>
              <w:szCs w:val="32"/>
              <w:u w:val="single"/>
            </w:rPr>
            <w:t>where</w:t>
          </w:r>
          <w:proofErr w:type="gramEnd"/>
          <w:r w:rsidR="00461D61" w:rsidRPr="00461D61">
            <w:rPr>
              <w:sz w:val="32"/>
              <w:szCs w:val="32"/>
              <w:u w:val="single"/>
            </w:rPr>
            <w:t xml:space="preserve"> noted</w:t>
          </w:r>
          <w:r w:rsidR="00C90CCB">
            <w:br w:type="page"/>
          </w:r>
        </w:p>
      </w:sdtContent>
    </w:sdt>
    <w:p w14:paraId="4F006BB0" w14:textId="77777777" w:rsidR="00454755" w:rsidRDefault="00454755"/>
    <w:p w14:paraId="48EB51EC" w14:textId="77777777" w:rsidR="0000040E" w:rsidRPr="00F14164" w:rsidRDefault="0000040E" w:rsidP="0000040E">
      <w:pPr>
        <w:jc w:val="center"/>
        <w:rPr>
          <w:b/>
          <w:bCs/>
        </w:rPr>
      </w:pPr>
      <w:r w:rsidRPr="00F14164">
        <w:rPr>
          <w:b/>
          <w:bCs/>
        </w:rPr>
        <w:t>Section A (25 points)</w:t>
      </w:r>
    </w:p>
    <w:p w14:paraId="06B2B849" w14:textId="77777777" w:rsidR="0000040E" w:rsidRPr="00F14164" w:rsidRDefault="0000040E" w:rsidP="0000040E">
      <w:pPr>
        <w:jc w:val="center"/>
        <w:rPr>
          <w:b/>
          <w:bCs/>
        </w:rPr>
      </w:pPr>
    </w:p>
    <w:p w14:paraId="11546B11" w14:textId="77777777" w:rsidR="0000040E" w:rsidRDefault="0000040E" w:rsidP="0000040E">
      <w:pPr>
        <w:rPr>
          <w:b/>
          <w:bCs/>
        </w:rPr>
      </w:pPr>
      <w:r w:rsidRPr="00F14164">
        <w:rPr>
          <w:b/>
          <w:bCs/>
        </w:rPr>
        <w:t>Question 1 (</w:t>
      </w:r>
      <w:r>
        <w:rPr>
          <w:b/>
          <w:bCs/>
        </w:rPr>
        <w:t>5</w:t>
      </w:r>
      <w:r w:rsidRPr="00F14164">
        <w:rPr>
          <w:b/>
          <w:bCs/>
        </w:rPr>
        <w:t xml:space="preserve"> points)</w:t>
      </w:r>
    </w:p>
    <w:p w14:paraId="6E9C1489" w14:textId="77777777" w:rsidR="0000040E" w:rsidRPr="00D25AFC" w:rsidRDefault="0000040E" w:rsidP="0000040E">
      <w:r w:rsidRPr="00D25AFC">
        <w:t>You are provided with a temperature sensor characterized by a resistance vs. temperature curve. The circuit includes three fixed resistors, R1=R2=R3=100 Ω, which remain constant regardless of temperature, and a temperature-sensitive resistor RT​ (the temperature sensor). Determine the output voltage Vout at temperature</w:t>
      </w:r>
      <w:r>
        <w:t>s</w:t>
      </w:r>
      <w:r w:rsidRPr="00D25AFC">
        <w:t xml:space="preserve"> of </w:t>
      </w:r>
      <w:r>
        <w:t>25</w:t>
      </w:r>
      <w:r w:rsidRPr="006203DA">
        <w:rPr>
          <w:rFonts w:ascii="Cambria Math" w:hAnsi="Cambria Math" w:cs="Cambria Math"/>
          <w:vertAlign w:val="superscript"/>
        </w:rPr>
        <w:t>∘</w:t>
      </w:r>
      <w:r w:rsidRPr="00D25AFC">
        <w:t xml:space="preserve">C </w:t>
      </w:r>
      <w:r>
        <w:t xml:space="preserve">and </w:t>
      </w:r>
      <w:r w:rsidRPr="00D25AFC">
        <w:t>30</w:t>
      </w:r>
      <w:r w:rsidRPr="006203DA">
        <w:rPr>
          <w:rFonts w:ascii="Cambria Math" w:hAnsi="Cambria Math" w:cs="Cambria Math"/>
          <w:vertAlign w:val="superscript"/>
        </w:rPr>
        <w:t>∘</w:t>
      </w:r>
      <w:r w:rsidRPr="00D25AFC">
        <w:t>C.</w:t>
      </w:r>
    </w:p>
    <w:p w14:paraId="74CCAFCC" w14:textId="77777777" w:rsidR="0000040E" w:rsidRDefault="0000040E" w:rsidP="0000040E">
      <w:pPr>
        <w:jc w:val="center"/>
      </w:pPr>
      <w:r>
        <w:rPr>
          <w:noProof/>
        </w:rPr>
        <w:drawing>
          <wp:inline distT="0" distB="0" distL="0" distR="0" wp14:anchorId="37189CCB" wp14:editId="003213C7">
            <wp:extent cx="2080551" cy="2569029"/>
            <wp:effectExtent l="0" t="0" r="2540" b="0"/>
            <wp:docPr id="348222724" name="Picture 1"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22724" name="Picture 1" descr="A diagram of a circui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5116" cy="2587014"/>
                    </a:xfrm>
                    <a:prstGeom prst="rect">
                      <a:avLst/>
                    </a:prstGeom>
                  </pic:spPr>
                </pic:pic>
              </a:graphicData>
            </a:graphic>
          </wp:inline>
        </w:drawing>
      </w:r>
      <w:r>
        <w:rPr>
          <w:noProof/>
        </w:rPr>
        <w:drawing>
          <wp:inline distT="0" distB="0" distL="0" distR="0" wp14:anchorId="3558F308" wp14:editId="30703F84">
            <wp:extent cx="2735762" cy="2007239"/>
            <wp:effectExtent l="0" t="0" r="0" b="0"/>
            <wp:docPr id="264437522" name="Picture 2" descr="A graph of temperature and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437522" name="Picture 2" descr="A graph of temperature and temperatu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1471" cy="2033439"/>
                    </a:xfrm>
                    <a:prstGeom prst="rect">
                      <a:avLst/>
                    </a:prstGeom>
                  </pic:spPr>
                </pic:pic>
              </a:graphicData>
            </a:graphic>
          </wp:inline>
        </w:drawing>
      </w:r>
    </w:p>
    <w:p w14:paraId="6B8111D4" w14:textId="77777777" w:rsidR="0000040E" w:rsidRDefault="0000040E" w:rsidP="0000040E">
      <w:pPr>
        <w:jc w:val="center"/>
      </w:pPr>
    </w:p>
    <w:p w14:paraId="5195E16F" w14:textId="77777777" w:rsidR="0000040E" w:rsidRDefault="0000040E" w:rsidP="0000040E">
      <w:pPr>
        <w:jc w:val="center"/>
      </w:pPr>
    </w:p>
    <w:p w14:paraId="7DF63D0E" w14:textId="77777777" w:rsidR="0000040E" w:rsidRDefault="0000040E" w:rsidP="0000040E">
      <w:pPr>
        <w:jc w:val="center"/>
      </w:pPr>
    </w:p>
    <w:p w14:paraId="6A914B34" w14:textId="77777777" w:rsidR="0000040E" w:rsidRDefault="0000040E" w:rsidP="0000040E">
      <w:pPr>
        <w:jc w:val="center"/>
      </w:pPr>
    </w:p>
    <w:p w14:paraId="62FEF350" w14:textId="77777777" w:rsidR="0000040E" w:rsidRDefault="0000040E" w:rsidP="0000040E">
      <w:pPr>
        <w:jc w:val="center"/>
      </w:pPr>
    </w:p>
    <w:p w14:paraId="69C933B4" w14:textId="77777777" w:rsidR="0000040E" w:rsidRDefault="0000040E" w:rsidP="0000040E">
      <w:pPr>
        <w:jc w:val="center"/>
      </w:pPr>
    </w:p>
    <w:p w14:paraId="66D172F4" w14:textId="77777777" w:rsidR="0000040E" w:rsidRDefault="0000040E" w:rsidP="0000040E">
      <w:pPr>
        <w:jc w:val="center"/>
      </w:pPr>
    </w:p>
    <w:p w14:paraId="0C33F06E" w14:textId="77777777" w:rsidR="0000040E" w:rsidRDefault="0000040E" w:rsidP="0000040E">
      <w:pPr>
        <w:jc w:val="center"/>
      </w:pPr>
    </w:p>
    <w:p w14:paraId="3F9B741E" w14:textId="77777777" w:rsidR="0000040E" w:rsidRDefault="0000040E" w:rsidP="0000040E">
      <w:pPr>
        <w:jc w:val="center"/>
      </w:pPr>
    </w:p>
    <w:p w14:paraId="49C279AA" w14:textId="77777777" w:rsidR="0000040E" w:rsidRDefault="0000040E" w:rsidP="0000040E">
      <w:pPr>
        <w:jc w:val="center"/>
      </w:pPr>
    </w:p>
    <w:p w14:paraId="44C255A2" w14:textId="77777777" w:rsidR="0000040E" w:rsidRDefault="0000040E" w:rsidP="0000040E">
      <w:pPr>
        <w:jc w:val="center"/>
      </w:pPr>
    </w:p>
    <w:p w14:paraId="6E5C10C0" w14:textId="77777777" w:rsidR="0000040E" w:rsidRDefault="0000040E" w:rsidP="0000040E">
      <w:pPr>
        <w:jc w:val="center"/>
      </w:pPr>
    </w:p>
    <w:p w14:paraId="5CFB7AFA" w14:textId="77777777" w:rsidR="0000040E" w:rsidRDefault="0000040E" w:rsidP="0000040E">
      <w:pPr>
        <w:jc w:val="center"/>
      </w:pPr>
    </w:p>
    <w:p w14:paraId="36A9B1F2" w14:textId="77777777" w:rsidR="0000040E" w:rsidRDefault="0000040E" w:rsidP="0000040E">
      <w:pPr>
        <w:jc w:val="center"/>
      </w:pPr>
    </w:p>
    <w:p w14:paraId="271C64B0" w14:textId="77777777" w:rsidR="0000040E" w:rsidRDefault="0000040E" w:rsidP="0000040E">
      <w:pPr>
        <w:jc w:val="center"/>
      </w:pPr>
    </w:p>
    <w:p w14:paraId="074F6A44" w14:textId="77777777" w:rsidR="0000040E" w:rsidRDefault="0000040E" w:rsidP="0000040E">
      <w:pPr>
        <w:jc w:val="center"/>
      </w:pPr>
    </w:p>
    <w:p w14:paraId="0CAC5A45" w14:textId="77777777" w:rsidR="0000040E" w:rsidRDefault="0000040E" w:rsidP="0000040E">
      <w:pPr>
        <w:jc w:val="center"/>
      </w:pPr>
    </w:p>
    <w:p w14:paraId="4B0FB8F2" w14:textId="77777777" w:rsidR="0000040E" w:rsidRDefault="0000040E" w:rsidP="0000040E">
      <w:pPr>
        <w:jc w:val="center"/>
      </w:pPr>
    </w:p>
    <w:p w14:paraId="3536F860" w14:textId="77777777" w:rsidR="0000040E" w:rsidRDefault="0000040E" w:rsidP="0000040E">
      <w:pPr>
        <w:jc w:val="center"/>
      </w:pPr>
    </w:p>
    <w:p w14:paraId="18E35A43" w14:textId="77777777" w:rsidR="0000040E" w:rsidRDefault="0000040E" w:rsidP="0000040E">
      <w:pPr>
        <w:jc w:val="center"/>
      </w:pPr>
    </w:p>
    <w:p w14:paraId="650A7895" w14:textId="77777777" w:rsidR="0000040E" w:rsidRDefault="0000040E" w:rsidP="0000040E">
      <w:pPr>
        <w:jc w:val="center"/>
      </w:pPr>
    </w:p>
    <w:p w14:paraId="5DC0C777" w14:textId="77777777" w:rsidR="0000040E" w:rsidRDefault="0000040E" w:rsidP="0000040E">
      <w:pPr>
        <w:jc w:val="center"/>
      </w:pPr>
    </w:p>
    <w:p w14:paraId="47B10A2E" w14:textId="77777777" w:rsidR="0000040E" w:rsidRDefault="0000040E" w:rsidP="0000040E">
      <w:pPr>
        <w:jc w:val="center"/>
      </w:pPr>
    </w:p>
    <w:p w14:paraId="6DE05A67" w14:textId="77777777" w:rsidR="0000040E" w:rsidRDefault="0000040E" w:rsidP="0000040E">
      <w:pPr>
        <w:jc w:val="center"/>
      </w:pPr>
    </w:p>
    <w:p w14:paraId="52F91D80" w14:textId="77777777" w:rsidR="0000040E" w:rsidRDefault="0000040E" w:rsidP="0000040E"/>
    <w:p w14:paraId="39ED898C" w14:textId="77777777" w:rsidR="0000040E" w:rsidRDefault="0000040E" w:rsidP="0000040E">
      <w:pPr>
        <w:jc w:val="center"/>
      </w:pPr>
    </w:p>
    <w:p w14:paraId="68C295BA" w14:textId="77777777" w:rsidR="0000040E" w:rsidRPr="004D3A12" w:rsidRDefault="0000040E" w:rsidP="0000040E">
      <w:pPr>
        <w:jc w:val="center"/>
      </w:pPr>
    </w:p>
    <w:p w14:paraId="0BF6E08F" w14:textId="77777777" w:rsidR="0000040E" w:rsidRPr="00F14164" w:rsidRDefault="0000040E" w:rsidP="0000040E">
      <w:pPr>
        <w:rPr>
          <w:b/>
          <w:bCs/>
        </w:rPr>
      </w:pPr>
    </w:p>
    <w:p w14:paraId="19117537" w14:textId="77777777" w:rsidR="0000040E" w:rsidRDefault="0000040E" w:rsidP="0000040E">
      <w:pPr>
        <w:rPr>
          <w:b/>
          <w:bCs/>
        </w:rPr>
      </w:pPr>
      <w:r w:rsidRPr="00F14164">
        <w:rPr>
          <w:b/>
          <w:bCs/>
        </w:rPr>
        <w:t>Question 2 (</w:t>
      </w:r>
      <w:r>
        <w:rPr>
          <w:b/>
          <w:bCs/>
        </w:rPr>
        <w:t>4</w:t>
      </w:r>
      <w:r w:rsidRPr="00F14164">
        <w:rPr>
          <w:b/>
          <w:bCs/>
        </w:rPr>
        <w:t xml:space="preserve"> points)</w:t>
      </w:r>
    </w:p>
    <w:p w14:paraId="4DCA7959" w14:textId="77777777" w:rsidR="0000040E" w:rsidRPr="00F14164" w:rsidRDefault="0000040E" w:rsidP="0000040E">
      <w:pPr>
        <w:rPr>
          <w:b/>
          <w:bCs/>
        </w:rPr>
      </w:pPr>
      <w:r>
        <w:rPr>
          <w:b/>
          <w:bCs/>
        </w:rPr>
        <w:t>A)</w:t>
      </w:r>
      <w:r w:rsidRPr="002048DF">
        <w:rPr>
          <w:rFonts w:ascii="-webkit-standard" w:hAnsi="-webkit-standard"/>
          <w:color w:val="000000"/>
          <w:sz w:val="27"/>
          <w:szCs w:val="27"/>
        </w:rPr>
        <w:t xml:space="preserve"> </w:t>
      </w:r>
      <w:r w:rsidRPr="002048DF">
        <w:t>The transistors are arranged in the circuit configuration shown in the diagram below</w:t>
      </w:r>
      <w:r>
        <w:t xml:space="preserve"> (PMOS on top and NMOS in bottom)</w:t>
      </w:r>
      <w:r w:rsidRPr="002048DF">
        <w:t>. Complete the table by determining the output voltage (Vout​) for each corresponding input voltage (Vin​) listed in the table.</w:t>
      </w:r>
    </w:p>
    <w:p w14:paraId="6B9E3847" w14:textId="77777777" w:rsidR="0000040E" w:rsidRDefault="0000040E" w:rsidP="0000040E">
      <w:pPr>
        <w:jc w:val="center"/>
        <w:rPr>
          <w:b/>
          <w:bCs/>
        </w:rPr>
      </w:pPr>
      <w:r>
        <w:rPr>
          <w:b/>
          <w:bCs/>
          <w:noProof/>
        </w:rPr>
        <w:drawing>
          <wp:inline distT="0" distB="0" distL="0" distR="0" wp14:anchorId="5D417AFA" wp14:editId="3417A25C">
            <wp:extent cx="3675325" cy="2387600"/>
            <wp:effectExtent l="0" t="0" r="0" b="0"/>
            <wp:docPr id="34582743" name="Picture 4"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82743" name="Picture 4" descr="A diagram of a circui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40194" cy="2429741"/>
                    </a:xfrm>
                    <a:prstGeom prst="rect">
                      <a:avLst/>
                    </a:prstGeom>
                  </pic:spPr>
                </pic:pic>
              </a:graphicData>
            </a:graphic>
          </wp:inline>
        </w:drawing>
      </w:r>
    </w:p>
    <w:p w14:paraId="2FE1D9AE" w14:textId="77777777" w:rsidR="0000040E" w:rsidRDefault="0000040E" w:rsidP="0000040E">
      <w:pPr>
        <w:jc w:val="center"/>
        <w:rPr>
          <w:b/>
          <w:bCs/>
        </w:rPr>
      </w:pPr>
    </w:p>
    <w:tbl>
      <w:tblPr>
        <w:tblStyle w:val="TableGrid"/>
        <w:tblW w:w="0" w:type="auto"/>
        <w:jc w:val="center"/>
        <w:tblLook w:val="04A0" w:firstRow="1" w:lastRow="0" w:firstColumn="1" w:lastColumn="0" w:noHBand="0" w:noVBand="1"/>
      </w:tblPr>
      <w:tblGrid>
        <w:gridCol w:w="1603"/>
        <w:gridCol w:w="1603"/>
      </w:tblGrid>
      <w:tr w:rsidR="0000040E" w14:paraId="01624C9C" w14:textId="77777777" w:rsidTr="002C6EDB">
        <w:trPr>
          <w:trHeight w:val="431"/>
          <w:jc w:val="center"/>
        </w:trPr>
        <w:tc>
          <w:tcPr>
            <w:tcW w:w="1603" w:type="dxa"/>
          </w:tcPr>
          <w:p w14:paraId="0668B29E" w14:textId="77777777" w:rsidR="0000040E" w:rsidRDefault="0000040E" w:rsidP="002C6EDB">
            <w:pPr>
              <w:jc w:val="center"/>
              <w:rPr>
                <w:b/>
                <w:bCs/>
              </w:rPr>
            </w:pPr>
            <w:r>
              <w:rPr>
                <w:b/>
                <w:bCs/>
              </w:rPr>
              <w:t>Vin</w:t>
            </w:r>
          </w:p>
        </w:tc>
        <w:tc>
          <w:tcPr>
            <w:tcW w:w="1603" w:type="dxa"/>
          </w:tcPr>
          <w:p w14:paraId="79991908" w14:textId="77777777" w:rsidR="0000040E" w:rsidRDefault="0000040E" w:rsidP="002C6EDB">
            <w:pPr>
              <w:jc w:val="center"/>
              <w:rPr>
                <w:b/>
                <w:bCs/>
              </w:rPr>
            </w:pPr>
            <w:r>
              <w:rPr>
                <w:b/>
                <w:bCs/>
              </w:rPr>
              <w:t>Vout</w:t>
            </w:r>
          </w:p>
        </w:tc>
      </w:tr>
      <w:tr w:rsidR="0000040E" w14:paraId="18ABC5B5" w14:textId="77777777" w:rsidTr="002C6EDB">
        <w:trPr>
          <w:trHeight w:val="414"/>
          <w:jc w:val="center"/>
        </w:trPr>
        <w:tc>
          <w:tcPr>
            <w:tcW w:w="1603" w:type="dxa"/>
          </w:tcPr>
          <w:p w14:paraId="3321A429" w14:textId="77777777" w:rsidR="0000040E" w:rsidRDefault="0000040E" w:rsidP="002C6EDB">
            <w:pPr>
              <w:jc w:val="center"/>
              <w:rPr>
                <w:b/>
                <w:bCs/>
              </w:rPr>
            </w:pPr>
            <w:r>
              <w:rPr>
                <w:b/>
                <w:bCs/>
              </w:rPr>
              <w:t>0</w:t>
            </w:r>
          </w:p>
        </w:tc>
        <w:tc>
          <w:tcPr>
            <w:tcW w:w="1603" w:type="dxa"/>
          </w:tcPr>
          <w:p w14:paraId="2CA3882C" w14:textId="77777777" w:rsidR="0000040E" w:rsidRDefault="0000040E" w:rsidP="002C6EDB">
            <w:pPr>
              <w:jc w:val="center"/>
              <w:rPr>
                <w:b/>
                <w:bCs/>
              </w:rPr>
            </w:pPr>
          </w:p>
        </w:tc>
      </w:tr>
      <w:tr w:rsidR="0000040E" w14:paraId="4B143647" w14:textId="77777777" w:rsidTr="002C6EDB">
        <w:trPr>
          <w:trHeight w:val="414"/>
          <w:jc w:val="center"/>
        </w:trPr>
        <w:tc>
          <w:tcPr>
            <w:tcW w:w="1603" w:type="dxa"/>
          </w:tcPr>
          <w:p w14:paraId="10CC780D" w14:textId="77777777" w:rsidR="0000040E" w:rsidRDefault="0000040E" w:rsidP="002C6EDB">
            <w:pPr>
              <w:jc w:val="center"/>
              <w:rPr>
                <w:b/>
                <w:bCs/>
              </w:rPr>
            </w:pPr>
            <w:r>
              <w:rPr>
                <w:b/>
                <w:bCs/>
              </w:rPr>
              <w:t>VDD</w:t>
            </w:r>
          </w:p>
        </w:tc>
        <w:tc>
          <w:tcPr>
            <w:tcW w:w="1603" w:type="dxa"/>
          </w:tcPr>
          <w:p w14:paraId="0F264AE7" w14:textId="77777777" w:rsidR="0000040E" w:rsidRDefault="0000040E" w:rsidP="002C6EDB">
            <w:pPr>
              <w:jc w:val="center"/>
              <w:rPr>
                <w:b/>
                <w:bCs/>
              </w:rPr>
            </w:pPr>
          </w:p>
        </w:tc>
      </w:tr>
    </w:tbl>
    <w:p w14:paraId="61732662" w14:textId="77777777" w:rsidR="0000040E" w:rsidRDefault="0000040E" w:rsidP="0000040E">
      <w:pPr>
        <w:jc w:val="center"/>
        <w:rPr>
          <w:b/>
          <w:bCs/>
        </w:rPr>
      </w:pPr>
    </w:p>
    <w:p w14:paraId="19946501" w14:textId="77777777" w:rsidR="0000040E" w:rsidRPr="00A85AD9" w:rsidRDefault="0000040E" w:rsidP="0000040E">
      <w:r>
        <w:rPr>
          <w:b/>
          <w:bCs/>
        </w:rPr>
        <w:t xml:space="preserve">B) </w:t>
      </w:r>
      <w:r w:rsidRPr="00A85AD9">
        <w:t>The circuit consists of transistors cascaded from T1 to T</w:t>
      </w:r>
      <w:r>
        <w:t xml:space="preserve"> </w:t>
      </w:r>
      <w:r w:rsidRPr="00A85AD9">
        <w:t>2×10</w:t>
      </w:r>
      <w:r w:rsidRPr="00A85AD9">
        <w:rPr>
          <w:vertAlign w:val="superscript"/>
        </w:rPr>
        <w:t>6</w:t>
      </w:r>
      <w:r w:rsidRPr="00A85AD9">
        <w:t>​, as illustrated in the diagram below. Complete the table by calculating the output voltage (Vout) for each corresponding input voltage (Vin​) provided in the table.</w:t>
      </w:r>
    </w:p>
    <w:p w14:paraId="6CF3A450" w14:textId="77777777" w:rsidR="0000040E" w:rsidRDefault="0000040E" w:rsidP="0000040E">
      <w:pPr>
        <w:jc w:val="center"/>
        <w:rPr>
          <w:b/>
          <w:bCs/>
        </w:rPr>
      </w:pPr>
      <w:r>
        <w:rPr>
          <w:b/>
          <w:bCs/>
          <w:noProof/>
        </w:rPr>
        <w:drawing>
          <wp:inline distT="0" distB="0" distL="0" distR="0" wp14:anchorId="09BC7F96" wp14:editId="1F776101">
            <wp:extent cx="3969196" cy="2489200"/>
            <wp:effectExtent l="0" t="0" r="6350" b="0"/>
            <wp:docPr id="1846195178" name="Picture 5"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95178" name="Picture 5" descr="A diagram of a circui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07671" cy="2513329"/>
                    </a:xfrm>
                    <a:prstGeom prst="rect">
                      <a:avLst/>
                    </a:prstGeom>
                  </pic:spPr>
                </pic:pic>
              </a:graphicData>
            </a:graphic>
          </wp:inline>
        </w:drawing>
      </w:r>
    </w:p>
    <w:p w14:paraId="59F37FCE" w14:textId="77777777" w:rsidR="0000040E" w:rsidRDefault="0000040E" w:rsidP="0000040E">
      <w:pPr>
        <w:jc w:val="center"/>
        <w:rPr>
          <w:b/>
          <w:bCs/>
        </w:rPr>
      </w:pPr>
    </w:p>
    <w:tbl>
      <w:tblPr>
        <w:tblStyle w:val="TableGrid"/>
        <w:tblW w:w="0" w:type="auto"/>
        <w:jc w:val="center"/>
        <w:tblLook w:val="04A0" w:firstRow="1" w:lastRow="0" w:firstColumn="1" w:lastColumn="0" w:noHBand="0" w:noVBand="1"/>
      </w:tblPr>
      <w:tblGrid>
        <w:gridCol w:w="1603"/>
        <w:gridCol w:w="1603"/>
      </w:tblGrid>
      <w:tr w:rsidR="0000040E" w14:paraId="2890069E" w14:textId="77777777" w:rsidTr="002C6EDB">
        <w:trPr>
          <w:trHeight w:val="431"/>
          <w:jc w:val="center"/>
        </w:trPr>
        <w:tc>
          <w:tcPr>
            <w:tcW w:w="1603" w:type="dxa"/>
          </w:tcPr>
          <w:p w14:paraId="6D7AEDA8" w14:textId="77777777" w:rsidR="0000040E" w:rsidRDefault="0000040E" w:rsidP="002C6EDB">
            <w:pPr>
              <w:jc w:val="center"/>
              <w:rPr>
                <w:b/>
                <w:bCs/>
              </w:rPr>
            </w:pPr>
            <w:r>
              <w:rPr>
                <w:b/>
                <w:bCs/>
              </w:rPr>
              <w:t>Vin</w:t>
            </w:r>
          </w:p>
        </w:tc>
        <w:tc>
          <w:tcPr>
            <w:tcW w:w="1603" w:type="dxa"/>
          </w:tcPr>
          <w:p w14:paraId="1FFC2E7C" w14:textId="77777777" w:rsidR="0000040E" w:rsidRDefault="0000040E" w:rsidP="002C6EDB">
            <w:pPr>
              <w:jc w:val="center"/>
              <w:rPr>
                <w:b/>
                <w:bCs/>
              </w:rPr>
            </w:pPr>
            <w:r>
              <w:rPr>
                <w:b/>
                <w:bCs/>
              </w:rPr>
              <w:t>Vout</w:t>
            </w:r>
          </w:p>
        </w:tc>
      </w:tr>
      <w:tr w:rsidR="0000040E" w14:paraId="1479BA1E" w14:textId="77777777" w:rsidTr="002C6EDB">
        <w:trPr>
          <w:trHeight w:val="414"/>
          <w:jc w:val="center"/>
        </w:trPr>
        <w:tc>
          <w:tcPr>
            <w:tcW w:w="1603" w:type="dxa"/>
          </w:tcPr>
          <w:p w14:paraId="385A9E63" w14:textId="77777777" w:rsidR="0000040E" w:rsidRDefault="0000040E" w:rsidP="002C6EDB">
            <w:pPr>
              <w:jc w:val="center"/>
              <w:rPr>
                <w:b/>
                <w:bCs/>
              </w:rPr>
            </w:pPr>
            <w:r>
              <w:rPr>
                <w:b/>
                <w:bCs/>
              </w:rPr>
              <w:t>0</w:t>
            </w:r>
          </w:p>
        </w:tc>
        <w:tc>
          <w:tcPr>
            <w:tcW w:w="1603" w:type="dxa"/>
          </w:tcPr>
          <w:p w14:paraId="077AFE48" w14:textId="77777777" w:rsidR="0000040E" w:rsidRDefault="0000040E" w:rsidP="002C6EDB">
            <w:pPr>
              <w:jc w:val="center"/>
              <w:rPr>
                <w:b/>
                <w:bCs/>
              </w:rPr>
            </w:pPr>
          </w:p>
        </w:tc>
      </w:tr>
      <w:tr w:rsidR="0000040E" w14:paraId="110ED404" w14:textId="77777777" w:rsidTr="002C6EDB">
        <w:trPr>
          <w:trHeight w:val="414"/>
          <w:jc w:val="center"/>
        </w:trPr>
        <w:tc>
          <w:tcPr>
            <w:tcW w:w="1603" w:type="dxa"/>
          </w:tcPr>
          <w:p w14:paraId="1CE5DFF3" w14:textId="77777777" w:rsidR="0000040E" w:rsidRDefault="0000040E" w:rsidP="002C6EDB">
            <w:pPr>
              <w:jc w:val="center"/>
              <w:rPr>
                <w:b/>
                <w:bCs/>
              </w:rPr>
            </w:pPr>
            <w:r>
              <w:rPr>
                <w:b/>
                <w:bCs/>
              </w:rPr>
              <w:t>VDD</w:t>
            </w:r>
          </w:p>
        </w:tc>
        <w:tc>
          <w:tcPr>
            <w:tcW w:w="1603" w:type="dxa"/>
          </w:tcPr>
          <w:p w14:paraId="39CD38F5" w14:textId="77777777" w:rsidR="0000040E" w:rsidRDefault="0000040E" w:rsidP="002C6EDB">
            <w:pPr>
              <w:jc w:val="center"/>
              <w:rPr>
                <w:b/>
                <w:bCs/>
              </w:rPr>
            </w:pPr>
          </w:p>
        </w:tc>
      </w:tr>
    </w:tbl>
    <w:p w14:paraId="00E85C19" w14:textId="77777777" w:rsidR="0000040E" w:rsidRPr="0066481D" w:rsidRDefault="0000040E" w:rsidP="0000040E">
      <w:pPr>
        <w:jc w:val="center"/>
      </w:pPr>
    </w:p>
    <w:p w14:paraId="6D21D8DC" w14:textId="77777777" w:rsidR="0000040E" w:rsidRDefault="0000040E" w:rsidP="0000040E">
      <w:pPr>
        <w:jc w:val="center"/>
        <w:rPr>
          <w:b/>
          <w:bCs/>
        </w:rPr>
      </w:pPr>
    </w:p>
    <w:p w14:paraId="46896F73" w14:textId="77777777" w:rsidR="0000040E" w:rsidRDefault="0000040E" w:rsidP="0000040E">
      <w:pPr>
        <w:jc w:val="center"/>
        <w:rPr>
          <w:b/>
          <w:bCs/>
        </w:rPr>
      </w:pPr>
    </w:p>
    <w:p w14:paraId="21857A00" w14:textId="77777777" w:rsidR="0000040E" w:rsidRDefault="0000040E" w:rsidP="0000040E">
      <w:pPr>
        <w:rPr>
          <w:b/>
          <w:bCs/>
        </w:rPr>
      </w:pPr>
    </w:p>
    <w:p w14:paraId="18A62912" w14:textId="77777777" w:rsidR="0000040E" w:rsidRDefault="0000040E" w:rsidP="0000040E">
      <w:pPr>
        <w:rPr>
          <w:b/>
          <w:bCs/>
        </w:rPr>
      </w:pPr>
    </w:p>
    <w:p w14:paraId="39824D90" w14:textId="77777777" w:rsidR="0000040E" w:rsidRDefault="0000040E" w:rsidP="0000040E">
      <w:pPr>
        <w:rPr>
          <w:b/>
          <w:bCs/>
        </w:rPr>
      </w:pPr>
      <w:r w:rsidRPr="00F14164">
        <w:rPr>
          <w:b/>
          <w:bCs/>
        </w:rPr>
        <w:t>Question 3 (</w:t>
      </w:r>
      <w:r>
        <w:rPr>
          <w:b/>
          <w:bCs/>
        </w:rPr>
        <w:t>5</w:t>
      </w:r>
      <w:r w:rsidRPr="00F14164">
        <w:rPr>
          <w:b/>
          <w:bCs/>
        </w:rPr>
        <w:t xml:space="preserve"> points)</w:t>
      </w:r>
    </w:p>
    <w:p w14:paraId="56E665BA" w14:textId="292AE9DB" w:rsidR="0000040E" w:rsidRPr="0066481D" w:rsidRDefault="0000040E" w:rsidP="0000040E">
      <w:r w:rsidRPr="0066481D">
        <w:t>A photodiode generates a current of 1 </w:t>
      </w:r>
      <w:proofErr w:type="spellStart"/>
      <w:r w:rsidRPr="0066481D">
        <w:t>nA</w:t>
      </w:r>
      <w:proofErr w:type="spellEnd"/>
      <w:r w:rsidR="00C5253B">
        <w:t xml:space="preserve"> (10</w:t>
      </w:r>
      <w:r w:rsidR="00C5253B">
        <w:rPr>
          <w:vertAlign w:val="superscript"/>
        </w:rPr>
        <w:t>-9</w:t>
      </w:r>
      <w:r w:rsidR="00C5253B">
        <w:t xml:space="preserve"> A)</w:t>
      </w:r>
      <w:r w:rsidRPr="0066481D">
        <w:t> when illuminated by light from an LED. Design a circuit to produce an output voltage of −1 V when the photodiode is exposed to the LED's light.</w:t>
      </w:r>
    </w:p>
    <w:p w14:paraId="5FD9774C" w14:textId="77777777" w:rsidR="0000040E" w:rsidRDefault="0000040E" w:rsidP="0000040E"/>
    <w:p w14:paraId="34C27993" w14:textId="77777777" w:rsidR="0000040E" w:rsidRDefault="0000040E" w:rsidP="0000040E"/>
    <w:p w14:paraId="23BEC383" w14:textId="77777777" w:rsidR="0000040E" w:rsidRDefault="0000040E" w:rsidP="0000040E"/>
    <w:p w14:paraId="685F3A86" w14:textId="77777777" w:rsidR="0000040E" w:rsidRDefault="0000040E" w:rsidP="0000040E"/>
    <w:p w14:paraId="285520E4" w14:textId="77777777" w:rsidR="0000040E" w:rsidRDefault="0000040E" w:rsidP="0000040E"/>
    <w:p w14:paraId="64DB881E" w14:textId="77777777" w:rsidR="0000040E" w:rsidRDefault="0000040E" w:rsidP="0000040E"/>
    <w:p w14:paraId="5501D711" w14:textId="77777777" w:rsidR="0000040E" w:rsidRDefault="0000040E" w:rsidP="0000040E"/>
    <w:p w14:paraId="42A47DCB" w14:textId="77777777" w:rsidR="0000040E" w:rsidRDefault="0000040E" w:rsidP="0000040E"/>
    <w:p w14:paraId="3B7AADB0" w14:textId="77777777" w:rsidR="0000040E" w:rsidRDefault="0000040E" w:rsidP="0000040E"/>
    <w:p w14:paraId="6C6603B7" w14:textId="77777777" w:rsidR="0000040E" w:rsidRDefault="0000040E" w:rsidP="0000040E"/>
    <w:p w14:paraId="20A967F6" w14:textId="77777777" w:rsidR="0000040E" w:rsidRDefault="0000040E" w:rsidP="0000040E"/>
    <w:p w14:paraId="1E06122D" w14:textId="77777777" w:rsidR="0000040E" w:rsidRDefault="0000040E" w:rsidP="0000040E"/>
    <w:p w14:paraId="69F3F899" w14:textId="77777777" w:rsidR="0000040E" w:rsidRDefault="0000040E" w:rsidP="0000040E"/>
    <w:p w14:paraId="4F9504E2" w14:textId="77777777" w:rsidR="0000040E" w:rsidRDefault="0000040E" w:rsidP="0000040E"/>
    <w:p w14:paraId="22E9433F" w14:textId="77777777" w:rsidR="0000040E" w:rsidRDefault="0000040E" w:rsidP="0000040E"/>
    <w:p w14:paraId="69C58600" w14:textId="77777777" w:rsidR="0000040E" w:rsidRDefault="0000040E" w:rsidP="0000040E"/>
    <w:p w14:paraId="59B29E17" w14:textId="77777777" w:rsidR="0000040E" w:rsidRDefault="0000040E" w:rsidP="0000040E"/>
    <w:p w14:paraId="3467CE5E" w14:textId="77777777" w:rsidR="0000040E" w:rsidRPr="0013287B" w:rsidRDefault="0000040E" w:rsidP="0000040E"/>
    <w:p w14:paraId="0D64C936" w14:textId="77777777" w:rsidR="0000040E" w:rsidRPr="00F14164" w:rsidRDefault="0000040E" w:rsidP="0000040E">
      <w:pPr>
        <w:rPr>
          <w:b/>
          <w:bCs/>
        </w:rPr>
      </w:pPr>
    </w:p>
    <w:p w14:paraId="6E87E705" w14:textId="77777777" w:rsidR="0000040E" w:rsidRPr="00F14164" w:rsidRDefault="0000040E" w:rsidP="0000040E">
      <w:pPr>
        <w:rPr>
          <w:b/>
          <w:bCs/>
        </w:rPr>
      </w:pPr>
    </w:p>
    <w:p w14:paraId="2E66EA31" w14:textId="77777777" w:rsidR="0000040E" w:rsidRDefault="0000040E" w:rsidP="0000040E"/>
    <w:p w14:paraId="3D332926" w14:textId="77777777" w:rsidR="0000040E" w:rsidRDefault="0000040E" w:rsidP="0000040E"/>
    <w:p w14:paraId="6EBE7E5A" w14:textId="77777777" w:rsidR="0000040E" w:rsidRDefault="0000040E" w:rsidP="0000040E"/>
    <w:p w14:paraId="1D0243F3" w14:textId="77777777" w:rsidR="0000040E" w:rsidRDefault="0000040E" w:rsidP="0000040E"/>
    <w:p w14:paraId="7AF5817D" w14:textId="77777777" w:rsidR="0000040E" w:rsidRDefault="0000040E" w:rsidP="0000040E"/>
    <w:p w14:paraId="37758BCD" w14:textId="77777777" w:rsidR="0000040E" w:rsidRDefault="0000040E" w:rsidP="0000040E"/>
    <w:p w14:paraId="338106D3" w14:textId="77777777" w:rsidR="0000040E" w:rsidRDefault="0000040E" w:rsidP="0000040E"/>
    <w:p w14:paraId="77EF8DD6" w14:textId="77777777" w:rsidR="0000040E" w:rsidRDefault="0000040E" w:rsidP="0000040E"/>
    <w:p w14:paraId="3C214BFE" w14:textId="77777777" w:rsidR="0000040E" w:rsidRDefault="0000040E" w:rsidP="0000040E"/>
    <w:p w14:paraId="646D35D9" w14:textId="77777777" w:rsidR="0000040E" w:rsidRDefault="0000040E" w:rsidP="0000040E"/>
    <w:p w14:paraId="4CB7B939" w14:textId="77777777" w:rsidR="0000040E" w:rsidRDefault="0000040E" w:rsidP="0000040E"/>
    <w:p w14:paraId="3F498F0E" w14:textId="77777777" w:rsidR="0000040E" w:rsidRDefault="0000040E" w:rsidP="0000040E"/>
    <w:p w14:paraId="0401F3A4" w14:textId="77777777" w:rsidR="0000040E" w:rsidRDefault="0000040E" w:rsidP="0000040E"/>
    <w:p w14:paraId="59EC8F1A" w14:textId="77777777" w:rsidR="0000040E" w:rsidRDefault="0000040E" w:rsidP="0000040E"/>
    <w:p w14:paraId="633ABEF2" w14:textId="77777777" w:rsidR="0000040E" w:rsidRDefault="0000040E" w:rsidP="0000040E"/>
    <w:p w14:paraId="5FBC3655" w14:textId="77777777" w:rsidR="0000040E" w:rsidRDefault="0000040E" w:rsidP="0000040E"/>
    <w:p w14:paraId="527D54B6" w14:textId="77777777" w:rsidR="0000040E" w:rsidRDefault="0000040E" w:rsidP="0000040E"/>
    <w:p w14:paraId="2D27B14B" w14:textId="77777777" w:rsidR="0000040E" w:rsidRDefault="0000040E" w:rsidP="0000040E"/>
    <w:p w14:paraId="66C968A7" w14:textId="77777777" w:rsidR="0000040E" w:rsidRDefault="0000040E" w:rsidP="0000040E"/>
    <w:p w14:paraId="57C0C9C6" w14:textId="77777777" w:rsidR="0000040E" w:rsidRDefault="0000040E" w:rsidP="0000040E"/>
    <w:p w14:paraId="1A099B7B" w14:textId="77777777" w:rsidR="0000040E" w:rsidRDefault="0000040E" w:rsidP="0000040E"/>
    <w:p w14:paraId="7D9E7C65" w14:textId="77777777" w:rsidR="0000040E" w:rsidRDefault="0000040E" w:rsidP="0000040E">
      <w:pPr>
        <w:jc w:val="center"/>
      </w:pPr>
    </w:p>
    <w:p w14:paraId="32802F12" w14:textId="77777777" w:rsidR="00753527" w:rsidRDefault="00753527" w:rsidP="0000040E">
      <w:pPr>
        <w:jc w:val="center"/>
      </w:pPr>
    </w:p>
    <w:p w14:paraId="18994125" w14:textId="77777777" w:rsidR="00753527" w:rsidRPr="001F33D6" w:rsidRDefault="00753527" w:rsidP="0000040E">
      <w:pPr>
        <w:jc w:val="center"/>
      </w:pPr>
    </w:p>
    <w:p w14:paraId="4417302B" w14:textId="77777777" w:rsidR="0000040E" w:rsidRDefault="0000040E" w:rsidP="0000040E">
      <w:pPr>
        <w:rPr>
          <w:b/>
          <w:bCs/>
        </w:rPr>
      </w:pPr>
      <w:r w:rsidRPr="00F14164">
        <w:rPr>
          <w:b/>
          <w:bCs/>
        </w:rPr>
        <w:lastRenderedPageBreak/>
        <w:t>Question 5 (2 points)</w:t>
      </w:r>
    </w:p>
    <w:p w14:paraId="489FB6AA" w14:textId="77777777" w:rsidR="0000040E" w:rsidRPr="006D1792" w:rsidRDefault="0000040E" w:rsidP="0000040E">
      <w:r w:rsidRPr="006D1792">
        <w:t>The diagram shows the frequency response of a signal. To isolate a frequency of 20 Hz, what type of filter would you use?</w:t>
      </w:r>
    </w:p>
    <w:p w14:paraId="322F77D1" w14:textId="77777777" w:rsidR="0000040E" w:rsidRDefault="0000040E" w:rsidP="0000040E">
      <w:pPr>
        <w:jc w:val="center"/>
      </w:pPr>
      <w:r>
        <w:rPr>
          <w:noProof/>
        </w:rPr>
        <w:drawing>
          <wp:inline distT="0" distB="0" distL="0" distR="0" wp14:anchorId="41D13017" wp14:editId="112EBC33">
            <wp:extent cx="2693504" cy="1983073"/>
            <wp:effectExtent l="0" t="0" r="0" b="0"/>
            <wp:docPr id="235769757" name="Picture 6" descr="A graph of frequency and freque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769757" name="Picture 6" descr="A graph of frequency and frequenc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4510" cy="2005901"/>
                    </a:xfrm>
                    <a:prstGeom prst="rect">
                      <a:avLst/>
                    </a:prstGeom>
                  </pic:spPr>
                </pic:pic>
              </a:graphicData>
            </a:graphic>
          </wp:inline>
        </w:drawing>
      </w:r>
    </w:p>
    <w:p w14:paraId="62146185" w14:textId="77777777" w:rsidR="0000040E" w:rsidRDefault="0000040E" w:rsidP="0000040E">
      <w:pPr>
        <w:jc w:val="center"/>
      </w:pPr>
    </w:p>
    <w:p w14:paraId="42EE07EE" w14:textId="77777777" w:rsidR="0000040E" w:rsidRDefault="0000040E" w:rsidP="0000040E">
      <w:pPr>
        <w:jc w:val="center"/>
      </w:pPr>
    </w:p>
    <w:p w14:paraId="40B2FC6B" w14:textId="77777777" w:rsidR="0000040E" w:rsidRDefault="0000040E" w:rsidP="0000040E">
      <w:pPr>
        <w:jc w:val="center"/>
      </w:pPr>
    </w:p>
    <w:p w14:paraId="2D8A6F3C" w14:textId="77777777" w:rsidR="0000040E" w:rsidRDefault="0000040E" w:rsidP="0000040E">
      <w:pPr>
        <w:jc w:val="center"/>
      </w:pPr>
    </w:p>
    <w:p w14:paraId="32DA2CE3" w14:textId="77777777" w:rsidR="0000040E" w:rsidRDefault="0000040E" w:rsidP="0000040E">
      <w:pPr>
        <w:jc w:val="center"/>
      </w:pPr>
    </w:p>
    <w:p w14:paraId="76F8BD01" w14:textId="77777777" w:rsidR="0000040E" w:rsidRDefault="0000040E" w:rsidP="0000040E">
      <w:pPr>
        <w:jc w:val="center"/>
      </w:pPr>
    </w:p>
    <w:p w14:paraId="3F77C693" w14:textId="77777777" w:rsidR="0000040E" w:rsidRDefault="0000040E" w:rsidP="0000040E">
      <w:pPr>
        <w:jc w:val="center"/>
      </w:pPr>
    </w:p>
    <w:p w14:paraId="7109CEF0" w14:textId="77777777" w:rsidR="0000040E" w:rsidRDefault="0000040E" w:rsidP="0000040E">
      <w:pPr>
        <w:jc w:val="center"/>
      </w:pPr>
    </w:p>
    <w:p w14:paraId="2054CFB7" w14:textId="77777777" w:rsidR="0000040E" w:rsidRPr="00610FAA" w:rsidRDefault="0000040E" w:rsidP="0000040E"/>
    <w:p w14:paraId="70B16323" w14:textId="77777777" w:rsidR="0000040E" w:rsidRPr="00F14164" w:rsidRDefault="0000040E" w:rsidP="0000040E">
      <w:pPr>
        <w:rPr>
          <w:b/>
          <w:bCs/>
        </w:rPr>
      </w:pPr>
    </w:p>
    <w:p w14:paraId="603536BD" w14:textId="77777777" w:rsidR="0000040E" w:rsidRDefault="0000040E" w:rsidP="0000040E">
      <w:pPr>
        <w:rPr>
          <w:b/>
          <w:bCs/>
        </w:rPr>
      </w:pPr>
      <w:r w:rsidRPr="00F14164">
        <w:rPr>
          <w:b/>
          <w:bCs/>
        </w:rPr>
        <w:t>Question 6 (</w:t>
      </w:r>
      <w:r>
        <w:rPr>
          <w:b/>
          <w:bCs/>
        </w:rPr>
        <w:t>5</w:t>
      </w:r>
      <w:r w:rsidRPr="00F14164">
        <w:rPr>
          <w:b/>
          <w:bCs/>
        </w:rPr>
        <w:t xml:space="preserve"> points)</w:t>
      </w:r>
    </w:p>
    <w:p w14:paraId="04703568" w14:textId="0A238B75" w:rsidR="00AC64D0" w:rsidRPr="00AC64D0" w:rsidRDefault="00AC64D0" w:rsidP="00AC64D0">
      <w:r w:rsidRPr="00AC64D0">
        <w:t>A circuit contains two diodes, each with a threshold voltage of V</w:t>
      </w:r>
      <w:r w:rsidRPr="00AC64D0">
        <w:rPr>
          <w:vertAlign w:val="subscript"/>
        </w:rPr>
        <w:t>t</w:t>
      </w:r>
      <w:r>
        <w:t xml:space="preserve"> </w:t>
      </w:r>
      <w:r w:rsidRPr="00AC64D0">
        <w:t>=</w:t>
      </w:r>
      <w:r>
        <w:t xml:space="preserve"> </w:t>
      </w:r>
      <w:r w:rsidRPr="00AC64D0">
        <w:t>0.7</w:t>
      </w:r>
      <w:r w:rsidR="00C5253B">
        <w:t xml:space="preserve"> V</w:t>
      </w:r>
      <w:r w:rsidRPr="00AC64D0">
        <w:t>. The diodes are forward-biased and connected in series. The anode of the first diode is connected to the positive terminal of a 3.3 V battery. The cathode of the first diode is connected to the anode of the second diode. The cathode of the second diode is connected to the negative terminal of the battery through a wire.</w:t>
      </w:r>
    </w:p>
    <w:p w14:paraId="7481E8C4" w14:textId="55F9BFD2" w:rsidR="0000040E" w:rsidRPr="006D1792" w:rsidRDefault="00AC64D0" w:rsidP="0000040E">
      <w:r w:rsidRPr="00AC64D0">
        <w:t>The wire connecting the cathode of the second diode to the battery has a length of 1 m, a diameter of 200 μm, and a resistivity of ρ</w:t>
      </w:r>
      <w:r>
        <w:t xml:space="preserve"> </w:t>
      </w:r>
      <w:r w:rsidRPr="00AC64D0">
        <w:t>=</w:t>
      </w:r>
      <w:r>
        <w:t xml:space="preserve"> </w:t>
      </w:r>
      <w:r w:rsidRPr="00AC64D0">
        <w:t>1.7×10</w:t>
      </w:r>
      <w:r w:rsidRPr="00AC64D0">
        <w:rPr>
          <w:vertAlign w:val="superscript"/>
        </w:rPr>
        <w:t>−8</w:t>
      </w:r>
      <w:r w:rsidRPr="00AC64D0">
        <w:t> </w:t>
      </w:r>
      <w:proofErr w:type="spellStart"/>
      <w:r w:rsidRPr="00AC64D0">
        <w:t>Ω</w:t>
      </w:r>
      <w:r w:rsidRPr="00AC64D0">
        <w:rPr>
          <w:rFonts w:ascii="Cambria Math" w:hAnsi="Cambria Math" w:cs="Cambria Math"/>
        </w:rPr>
        <w:t>⋅</w:t>
      </w:r>
      <w:r>
        <w:t>m</w:t>
      </w:r>
      <w:proofErr w:type="spellEnd"/>
      <w:r w:rsidRPr="00AC64D0">
        <w:t>. Assume the diodes are ideal apart from the threshold voltage.</w:t>
      </w:r>
      <w:r w:rsidR="0000040E">
        <w:br/>
      </w:r>
    </w:p>
    <w:p w14:paraId="36CBADED" w14:textId="77777777" w:rsidR="0000040E" w:rsidRPr="006D1792" w:rsidRDefault="0000040E" w:rsidP="0000040E">
      <w:pPr>
        <w:numPr>
          <w:ilvl w:val="0"/>
          <w:numId w:val="5"/>
        </w:numPr>
      </w:pPr>
      <w:r w:rsidRPr="006D1792">
        <w:t>Draw the circuit diagram.</w:t>
      </w:r>
    </w:p>
    <w:p w14:paraId="3EDC275A" w14:textId="77777777" w:rsidR="0000040E" w:rsidRPr="006D1792" w:rsidRDefault="0000040E" w:rsidP="0000040E">
      <w:pPr>
        <w:numPr>
          <w:ilvl w:val="0"/>
          <w:numId w:val="5"/>
        </w:numPr>
      </w:pPr>
      <w:r w:rsidRPr="006D1792">
        <w:t>Calculate the current flowing through the wire.</w:t>
      </w:r>
    </w:p>
    <w:p w14:paraId="1EDE81C3" w14:textId="77777777" w:rsidR="0000040E" w:rsidRDefault="0000040E" w:rsidP="0000040E">
      <w:pPr>
        <w:rPr>
          <w:b/>
          <w:bCs/>
        </w:rPr>
      </w:pPr>
    </w:p>
    <w:p w14:paraId="5924D60D" w14:textId="77777777" w:rsidR="0000040E" w:rsidRDefault="0000040E" w:rsidP="0000040E">
      <w:pPr>
        <w:jc w:val="center"/>
        <w:rPr>
          <w:b/>
          <w:bCs/>
        </w:rPr>
      </w:pPr>
    </w:p>
    <w:p w14:paraId="05CE2581" w14:textId="77777777" w:rsidR="0000040E" w:rsidRDefault="0000040E" w:rsidP="00AC64D0">
      <w:pPr>
        <w:rPr>
          <w:b/>
          <w:bCs/>
        </w:rPr>
      </w:pPr>
    </w:p>
    <w:p w14:paraId="508188D9" w14:textId="77777777" w:rsidR="0000040E" w:rsidRDefault="0000040E" w:rsidP="0000040E">
      <w:pPr>
        <w:jc w:val="center"/>
        <w:rPr>
          <w:b/>
          <w:bCs/>
        </w:rPr>
      </w:pPr>
    </w:p>
    <w:p w14:paraId="146BD583" w14:textId="77777777" w:rsidR="0000040E" w:rsidRDefault="0000040E" w:rsidP="0000040E">
      <w:pPr>
        <w:jc w:val="center"/>
        <w:rPr>
          <w:b/>
          <w:bCs/>
        </w:rPr>
      </w:pPr>
    </w:p>
    <w:p w14:paraId="07EAAC8E" w14:textId="77777777" w:rsidR="0000040E" w:rsidRDefault="0000040E" w:rsidP="0000040E">
      <w:pPr>
        <w:jc w:val="center"/>
        <w:rPr>
          <w:b/>
          <w:bCs/>
        </w:rPr>
      </w:pPr>
    </w:p>
    <w:p w14:paraId="50EA6C45" w14:textId="77777777" w:rsidR="0000040E" w:rsidRDefault="0000040E" w:rsidP="0000040E">
      <w:pPr>
        <w:jc w:val="center"/>
        <w:rPr>
          <w:b/>
          <w:bCs/>
        </w:rPr>
      </w:pPr>
    </w:p>
    <w:p w14:paraId="4C48851B" w14:textId="77777777" w:rsidR="0000040E" w:rsidRDefault="0000040E" w:rsidP="0000040E">
      <w:pPr>
        <w:jc w:val="center"/>
        <w:rPr>
          <w:b/>
          <w:bCs/>
        </w:rPr>
      </w:pPr>
    </w:p>
    <w:p w14:paraId="1527482F" w14:textId="77777777" w:rsidR="0000040E" w:rsidRDefault="0000040E" w:rsidP="0000040E">
      <w:pPr>
        <w:jc w:val="center"/>
        <w:rPr>
          <w:b/>
          <w:bCs/>
        </w:rPr>
      </w:pPr>
    </w:p>
    <w:p w14:paraId="1F08F1B7" w14:textId="77777777" w:rsidR="0000040E" w:rsidRDefault="0000040E" w:rsidP="0000040E">
      <w:pPr>
        <w:jc w:val="center"/>
        <w:rPr>
          <w:b/>
          <w:bCs/>
        </w:rPr>
      </w:pPr>
    </w:p>
    <w:p w14:paraId="352DCDA0" w14:textId="77777777" w:rsidR="0000040E" w:rsidRDefault="0000040E" w:rsidP="0000040E">
      <w:pPr>
        <w:jc w:val="center"/>
        <w:rPr>
          <w:b/>
          <w:bCs/>
        </w:rPr>
      </w:pPr>
    </w:p>
    <w:p w14:paraId="39364C4A" w14:textId="77777777" w:rsidR="0000040E" w:rsidRDefault="0000040E" w:rsidP="0000040E">
      <w:pPr>
        <w:rPr>
          <w:b/>
          <w:bCs/>
        </w:rPr>
      </w:pPr>
    </w:p>
    <w:p w14:paraId="73199290" w14:textId="77777777" w:rsidR="0000040E" w:rsidRDefault="0000040E" w:rsidP="0000040E">
      <w:pPr>
        <w:jc w:val="center"/>
        <w:rPr>
          <w:b/>
          <w:bCs/>
        </w:rPr>
      </w:pPr>
    </w:p>
    <w:p w14:paraId="77F274D5" w14:textId="77777777" w:rsidR="00D333CA" w:rsidRPr="00F14164" w:rsidRDefault="00D333CA" w:rsidP="00C961F5">
      <w:pPr>
        <w:rPr>
          <w:b/>
          <w:bCs/>
        </w:rPr>
      </w:pPr>
    </w:p>
    <w:p w14:paraId="5E015CC1" w14:textId="3FB1991A" w:rsidR="00D333CA" w:rsidRPr="00F14164" w:rsidRDefault="00D333CA" w:rsidP="00D333CA">
      <w:pPr>
        <w:jc w:val="center"/>
        <w:rPr>
          <w:b/>
          <w:bCs/>
        </w:rPr>
      </w:pPr>
      <w:r w:rsidRPr="00F14164">
        <w:rPr>
          <w:b/>
          <w:bCs/>
        </w:rPr>
        <w:t>Section B (25 points)</w:t>
      </w:r>
    </w:p>
    <w:p w14:paraId="319D20D5" w14:textId="77777777" w:rsidR="00D333CA" w:rsidRPr="00F14164" w:rsidRDefault="00D333CA" w:rsidP="00D333CA">
      <w:pPr>
        <w:jc w:val="center"/>
        <w:rPr>
          <w:b/>
          <w:bCs/>
        </w:rPr>
      </w:pPr>
    </w:p>
    <w:p w14:paraId="3E07442B" w14:textId="020EE471" w:rsidR="005777EC" w:rsidRPr="005777EC" w:rsidRDefault="00D333CA" w:rsidP="005777EC">
      <w:pPr>
        <w:rPr>
          <w:rFonts w:cstheme="minorHAnsi"/>
        </w:rPr>
      </w:pPr>
      <w:r w:rsidRPr="005777EC">
        <w:rPr>
          <w:rFonts w:cstheme="minorHAnsi"/>
          <w:b/>
          <w:bCs/>
        </w:rPr>
        <w:t xml:space="preserve">Question </w:t>
      </w:r>
      <w:proofErr w:type="gramStart"/>
      <w:r w:rsidR="00CA25BB" w:rsidRPr="005777EC">
        <w:rPr>
          <w:rFonts w:cstheme="minorHAnsi"/>
          <w:b/>
          <w:bCs/>
        </w:rPr>
        <w:t>7</w:t>
      </w:r>
      <w:r w:rsidR="00AF6E2E" w:rsidRPr="005777EC">
        <w:rPr>
          <w:rFonts w:cstheme="minorHAnsi"/>
          <w:b/>
          <w:bCs/>
        </w:rPr>
        <w:t xml:space="preserve"> </w:t>
      </w:r>
      <w:r w:rsidR="005777EC" w:rsidRPr="005777EC">
        <w:rPr>
          <w:rFonts w:cstheme="minorHAnsi"/>
        </w:rPr>
        <w:t xml:space="preserve"> (</w:t>
      </w:r>
      <w:proofErr w:type="gramEnd"/>
      <w:r w:rsidR="005777EC">
        <w:rPr>
          <w:rFonts w:cstheme="minorHAnsi"/>
        </w:rPr>
        <w:t xml:space="preserve">4 </w:t>
      </w:r>
      <w:r w:rsidR="005777EC" w:rsidRPr="005777EC">
        <w:rPr>
          <w:rFonts w:cstheme="minorHAnsi"/>
        </w:rPr>
        <w:t xml:space="preserve">points) </w:t>
      </w:r>
    </w:p>
    <w:p w14:paraId="062783EA" w14:textId="32F00BF3" w:rsidR="005777EC" w:rsidRPr="005777EC" w:rsidRDefault="005777EC" w:rsidP="005777EC">
      <w:pPr>
        <w:rPr>
          <w:rFonts w:cstheme="minorHAnsi"/>
          <w:b/>
          <w:bCs/>
        </w:rPr>
      </w:pPr>
      <w:r w:rsidRPr="005777EC">
        <w:rPr>
          <w:rFonts w:cstheme="minorHAnsi"/>
        </w:rPr>
        <w:t xml:space="preserve">Given matrices A and B: A = [[2, -1, 3], [0, 4, -2], [1, -3, 5]] B = [[1, 0, 2], [3, -1, 4], [-2, 1, 0]] </w:t>
      </w:r>
      <w:r w:rsidRPr="005777EC">
        <w:rPr>
          <w:rFonts w:cstheme="minorHAnsi"/>
        </w:rPr>
        <w:br/>
        <w:t>a) Calculate AB and BA. Are they equal? Explain why or why not. b) Find det(A) c) Calculate the eigenvalues of A d) Determine if A is invertible, and if so, find A⁻¹</w:t>
      </w:r>
    </w:p>
    <w:p w14:paraId="18E8895B" w14:textId="77777777" w:rsidR="005777EC" w:rsidRPr="005777EC" w:rsidRDefault="005777EC" w:rsidP="005777EC">
      <w:pPr>
        <w:rPr>
          <w:rFonts w:cstheme="minorHAnsi"/>
          <w:b/>
          <w:bCs/>
        </w:rPr>
      </w:pPr>
    </w:p>
    <w:p w14:paraId="269D92A5" w14:textId="77777777" w:rsidR="007C518F" w:rsidRDefault="007C518F" w:rsidP="005777EC">
      <w:pPr>
        <w:rPr>
          <w:rFonts w:cstheme="minorHAnsi"/>
          <w:b/>
          <w:bCs/>
        </w:rPr>
      </w:pPr>
    </w:p>
    <w:p w14:paraId="1E2DC9F6" w14:textId="77777777" w:rsidR="007C518F" w:rsidRDefault="007C518F" w:rsidP="005777EC">
      <w:pPr>
        <w:rPr>
          <w:rFonts w:cstheme="minorHAnsi"/>
          <w:b/>
          <w:bCs/>
        </w:rPr>
      </w:pPr>
    </w:p>
    <w:p w14:paraId="526CBD05" w14:textId="77777777" w:rsidR="007C518F" w:rsidRDefault="007C518F" w:rsidP="005777EC">
      <w:pPr>
        <w:rPr>
          <w:rFonts w:cstheme="minorHAnsi"/>
          <w:b/>
          <w:bCs/>
        </w:rPr>
      </w:pPr>
    </w:p>
    <w:p w14:paraId="79B82A88" w14:textId="77777777" w:rsidR="007C518F" w:rsidRDefault="007C518F" w:rsidP="005777EC">
      <w:pPr>
        <w:rPr>
          <w:rFonts w:cstheme="minorHAnsi"/>
          <w:b/>
          <w:bCs/>
        </w:rPr>
      </w:pPr>
    </w:p>
    <w:p w14:paraId="4731A16B" w14:textId="77777777" w:rsidR="007C518F" w:rsidRDefault="007C518F" w:rsidP="005777EC">
      <w:pPr>
        <w:rPr>
          <w:rFonts w:cstheme="minorHAnsi"/>
          <w:b/>
          <w:bCs/>
        </w:rPr>
      </w:pPr>
    </w:p>
    <w:p w14:paraId="68512BEA" w14:textId="77777777" w:rsidR="007C518F" w:rsidRDefault="007C518F" w:rsidP="005777EC">
      <w:pPr>
        <w:rPr>
          <w:rFonts w:cstheme="minorHAnsi"/>
          <w:b/>
          <w:bCs/>
        </w:rPr>
      </w:pPr>
    </w:p>
    <w:p w14:paraId="0571517A" w14:textId="77777777" w:rsidR="007C518F" w:rsidRDefault="007C518F" w:rsidP="005777EC">
      <w:pPr>
        <w:rPr>
          <w:rFonts w:cstheme="minorHAnsi"/>
          <w:b/>
          <w:bCs/>
        </w:rPr>
      </w:pPr>
    </w:p>
    <w:p w14:paraId="6CE446BC" w14:textId="77777777" w:rsidR="007C518F" w:rsidRDefault="007C518F" w:rsidP="005777EC">
      <w:pPr>
        <w:rPr>
          <w:rFonts w:cstheme="minorHAnsi"/>
          <w:b/>
          <w:bCs/>
        </w:rPr>
      </w:pPr>
    </w:p>
    <w:p w14:paraId="555DDF7E" w14:textId="77777777" w:rsidR="007C518F" w:rsidRDefault="007C518F" w:rsidP="005777EC">
      <w:pPr>
        <w:rPr>
          <w:rFonts w:cstheme="minorHAnsi"/>
          <w:b/>
          <w:bCs/>
        </w:rPr>
      </w:pPr>
    </w:p>
    <w:p w14:paraId="6111FB37" w14:textId="77777777" w:rsidR="007C518F" w:rsidRDefault="007C518F" w:rsidP="005777EC">
      <w:pPr>
        <w:rPr>
          <w:rFonts w:cstheme="minorHAnsi"/>
          <w:b/>
          <w:bCs/>
        </w:rPr>
      </w:pPr>
    </w:p>
    <w:p w14:paraId="562E1224" w14:textId="77777777" w:rsidR="007C518F" w:rsidRDefault="007C518F" w:rsidP="005777EC">
      <w:pPr>
        <w:rPr>
          <w:rFonts w:cstheme="minorHAnsi"/>
          <w:b/>
          <w:bCs/>
        </w:rPr>
      </w:pPr>
    </w:p>
    <w:p w14:paraId="425DC6D4" w14:textId="77777777" w:rsidR="007C518F" w:rsidRDefault="007C518F" w:rsidP="005777EC">
      <w:pPr>
        <w:rPr>
          <w:rFonts w:cstheme="minorHAnsi"/>
          <w:b/>
          <w:bCs/>
        </w:rPr>
      </w:pPr>
    </w:p>
    <w:p w14:paraId="27C88036" w14:textId="77777777" w:rsidR="007C518F" w:rsidRDefault="007C518F" w:rsidP="005777EC">
      <w:pPr>
        <w:rPr>
          <w:rFonts w:cstheme="minorHAnsi"/>
          <w:b/>
          <w:bCs/>
        </w:rPr>
      </w:pPr>
    </w:p>
    <w:p w14:paraId="4CDD302C" w14:textId="77777777" w:rsidR="007C518F" w:rsidRDefault="007C518F" w:rsidP="005777EC">
      <w:pPr>
        <w:rPr>
          <w:rFonts w:cstheme="minorHAnsi"/>
          <w:b/>
          <w:bCs/>
        </w:rPr>
      </w:pPr>
    </w:p>
    <w:p w14:paraId="4A598A9C" w14:textId="77777777" w:rsidR="007C518F" w:rsidRDefault="007C518F" w:rsidP="005777EC">
      <w:pPr>
        <w:rPr>
          <w:rFonts w:cstheme="minorHAnsi"/>
          <w:b/>
          <w:bCs/>
        </w:rPr>
      </w:pPr>
    </w:p>
    <w:p w14:paraId="478B10FB" w14:textId="77777777" w:rsidR="007C518F" w:rsidRDefault="007C518F" w:rsidP="005777EC">
      <w:pPr>
        <w:rPr>
          <w:rFonts w:cstheme="minorHAnsi"/>
          <w:b/>
          <w:bCs/>
        </w:rPr>
      </w:pPr>
    </w:p>
    <w:p w14:paraId="138D8BF2" w14:textId="77777777" w:rsidR="0000040E" w:rsidRDefault="0000040E" w:rsidP="005777EC">
      <w:pPr>
        <w:rPr>
          <w:rFonts w:cstheme="minorHAnsi"/>
          <w:b/>
          <w:bCs/>
        </w:rPr>
      </w:pPr>
    </w:p>
    <w:p w14:paraId="4EA153E3" w14:textId="77777777" w:rsidR="0000040E" w:rsidRDefault="0000040E" w:rsidP="005777EC">
      <w:pPr>
        <w:rPr>
          <w:rFonts w:cstheme="minorHAnsi"/>
          <w:b/>
          <w:bCs/>
        </w:rPr>
      </w:pPr>
    </w:p>
    <w:p w14:paraId="37208F2F" w14:textId="77777777" w:rsidR="0000040E" w:rsidRDefault="0000040E" w:rsidP="005777EC">
      <w:pPr>
        <w:rPr>
          <w:rFonts w:cstheme="minorHAnsi"/>
          <w:b/>
          <w:bCs/>
        </w:rPr>
      </w:pPr>
    </w:p>
    <w:p w14:paraId="69BB0E4A" w14:textId="77777777" w:rsidR="0000040E" w:rsidRDefault="0000040E" w:rsidP="005777EC">
      <w:pPr>
        <w:rPr>
          <w:rFonts w:cstheme="minorHAnsi"/>
          <w:b/>
          <w:bCs/>
        </w:rPr>
      </w:pPr>
    </w:p>
    <w:p w14:paraId="10DF6B2C" w14:textId="77777777" w:rsidR="0000040E" w:rsidRDefault="0000040E" w:rsidP="005777EC">
      <w:pPr>
        <w:rPr>
          <w:rFonts w:cstheme="minorHAnsi"/>
          <w:b/>
          <w:bCs/>
        </w:rPr>
      </w:pPr>
    </w:p>
    <w:p w14:paraId="58221AB5" w14:textId="77777777" w:rsidR="0000040E" w:rsidRDefault="0000040E" w:rsidP="005777EC">
      <w:pPr>
        <w:rPr>
          <w:rFonts w:cstheme="minorHAnsi"/>
          <w:b/>
          <w:bCs/>
        </w:rPr>
      </w:pPr>
    </w:p>
    <w:p w14:paraId="2D07BE5C" w14:textId="77777777" w:rsidR="0000040E" w:rsidRDefault="0000040E" w:rsidP="005777EC">
      <w:pPr>
        <w:rPr>
          <w:rFonts w:cstheme="minorHAnsi"/>
          <w:b/>
          <w:bCs/>
        </w:rPr>
      </w:pPr>
    </w:p>
    <w:p w14:paraId="38A16B6E" w14:textId="77777777" w:rsidR="0000040E" w:rsidRDefault="0000040E" w:rsidP="005777EC">
      <w:pPr>
        <w:rPr>
          <w:rFonts w:cstheme="minorHAnsi"/>
          <w:b/>
          <w:bCs/>
        </w:rPr>
      </w:pPr>
    </w:p>
    <w:p w14:paraId="48751F67" w14:textId="77777777" w:rsidR="0000040E" w:rsidRDefault="0000040E" w:rsidP="005777EC">
      <w:pPr>
        <w:rPr>
          <w:rFonts w:cstheme="minorHAnsi"/>
          <w:b/>
          <w:bCs/>
        </w:rPr>
      </w:pPr>
    </w:p>
    <w:p w14:paraId="229022B9" w14:textId="77777777" w:rsidR="0000040E" w:rsidRDefault="0000040E" w:rsidP="005777EC">
      <w:pPr>
        <w:rPr>
          <w:rFonts w:cstheme="minorHAnsi"/>
          <w:b/>
          <w:bCs/>
        </w:rPr>
      </w:pPr>
    </w:p>
    <w:p w14:paraId="641A2E1F" w14:textId="77777777" w:rsidR="0000040E" w:rsidRDefault="0000040E" w:rsidP="005777EC">
      <w:pPr>
        <w:rPr>
          <w:rFonts w:cstheme="minorHAnsi"/>
          <w:b/>
          <w:bCs/>
        </w:rPr>
      </w:pPr>
    </w:p>
    <w:p w14:paraId="4C19C675" w14:textId="77777777" w:rsidR="0000040E" w:rsidRDefault="0000040E" w:rsidP="005777EC">
      <w:pPr>
        <w:rPr>
          <w:rFonts w:cstheme="minorHAnsi"/>
          <w:b/>
          <w:bCs/>
        </w:rPr>
      </w:pPr>
    </w:p>
    <w:p w14:paraId="7798E2F8" w14:textId="77777777" w:rsidR="0000040E" w:rsidRDefault="0000040E" w:rsidP="005777EC">
      <w:pPr>
        <w:rPr>
          <w:rFonts w:cstheme="minorHAnsi"/>
          <w:b/>
          <w:bCs/>
        </w:rPr>
      </w:pPr>
    </w:p>
    <w:p w14:paraId="4EE49239" w14:textId="77777777" w:rsidR="0000040E" w:rsidRDefault="0000040E" w:rsidP="005777EC">
      <w:pPr>
        <w:rPr>
          <w:rFonts w:cstheme="minorHAnsi"/>
          <w:b/>
          <w:bCs/>
        </w:rPr>
      </w:pPr>
    </w:p>
    <w:p w14:paraId="3EA95AE7" w14:textId="77777777" w:rsidR="0000040E" w:rsidRDefault="0000040E" w:rsidP="005777EC">
      <w:pPr>
        <w:rPr>
          <w:rFonts w:cstheme="minorHAnsi"/>
          <w:b/>
          <w:bCs/>
        </w:rPr>
      </w:pPr>
    </w:p>
    <w:p w14:paraId="6579404C" w14:textId="77777777" w:rsidR="0000040E" w:rsidRDefault="0000040E" w:rsidP="005777EC">
      <w:pPr>
        <w:rPr>
          <w:rFonts w:cstheme="minorHAnsi"/>
          <w:b/>
          <w:bCs/>
        </w:rPr>
      </w:pPr>
    </w:p>
    <w:p w14:paraId="7DAC9F18" w14:textId="77777777" w:rsidR="0000040E" w:rsidRDefault="0000040E" w:rsidP="005777EC">
      <w:pPr>
        <w:rPr>
          <w:rFonts w:cstheme="minorHAnsi"/>
          <w:b/>
          <w:bCs/>
        </w:rPr>
      </w:pPr>
    </w:p>
    <w:p w14:paraId="24B649DD" w14:textId="77777777" w:rsidR="0000040E" w:rsidRDefault="0000040E" w:rsidP="005777EC">
      <w:pPr>
        <w:rPr>
          <w:rFonts w:cstheme="minorHAnsi"/>
          <w:b/>
          <w:bCs/>
        </w:rPr>
      </w:pPr>
    </w:p>
    <w:p w14:paraId="296E3F42" w14:textId="77777777" w:rsidR="0000040E" w:rsidRDefault="0000040E" w:rsidP="005777EC">
      <w:pPr>
        <w:rPr>
          <w:rFonts w:cstheme="minorHAnsi"/>
          <w:b/>
          <w:bCs/>
        </w:rPr>
      </w:pPr>
    </w:p>
    <w:p w14:paraId="3DF4447A" w14:textId="77777777" w:rsidR="0000040E" w:rsidRDefault="0000040E" w:rsidP="005777EC">
      <w:pPr>
        <w:rPr>
          <w:rFonts w:cstheme="minorHAnsi"/>
          <w:b/>
          <w:bCs/>
        </w:rPr>
      </w:pPr>
    </w:p>
    <w:p w14:paraId="4CB645B2" w14:textId="77777777" w:rsidR="0000040E" w:rsidRDefault="0000040E" w:rsidP="005777EC">
      <w:pPr>
        <w:rPr>
          <w:rFonts w:cstheme="minorHAnsi"/>
          <w:b/>
          <w:bCs/>
        </w:rPr>
      </w:pPr>
    </w:p>
    <w:p w14:paraId="1B5379B9" w14:textId="77777777" w:rsidR="0000040E" w:rsidRDefault="0000040E" w:rsidP="005777EC">
      <w:pPr>
        <w:rPr>
          <w:rFonts w:cstheme="minorHAnsi"/>
          <w:b/>
          <w:bCs/>
        </w:rPr>
      </w:pPr>
    </w:p>
    <w:p w14:paraId="552D6334" w14:textId="77777777" w:rsidR="0000040E" w:rsidRDefault="0000040E" w:rsidP="005777EC">
      <w:pPr>
        <w:rPr>
          <w:rFonts w:cstheme="minorHAnsi"/>
          <w:b/>
          <w:bCs/>
        </w:rPr>
      </w:pPr>
    </w:p>
    <w:p w14:paraId="3F5A7661" w14:textId="77777777" w:rsidR="007C518F" w:rsidRDefault="007C518F" w:rsidP="005777EC">
      <w:pPr>
        <w:rPr>
          <w:rFonts w:cstheme="minorHAnsi"/>
          <w:b/>
          <w:bCs/>
        </w:rPr>
      </w:pPr>
    </w:p>
    <w:p w14:paraId="170D001A" w14:textId="77777777" w:rsidR="007C518F" w:rsidRDefault="007C518F" w:rsidP="005777EC">
      <w:pPr>
        <w:rPr>
          <w:rFonts w:cstheme="minorHAnsi"/>
          <w:b/>
          <w:bCs/>
        </w:rPr>
      </w:pPr>
    </w:p>
    <w:p w14:paraId="4D324EEF" w14:textId="77777777" w:rsidR="00753527" w:rsidRDefault="00753527" w:rsidP="005777EC">
      <w:pPr>
        <w:rPr>
          <w:rFonts w:cstheme="minorHAnsi"/>
          <w:b/>
          <w:bCs/>
        </w:rPr>
      </w:pPr>
    </w:p>
    <w:p w14:paraId="1BD3A6B0" w14:textId="77777777" w:rsidR="007C518F" w:rsidRDefault="007C518F" w:rsidP="005777EC">
      <w:pPr>
        <w:rPr>
          <w:rFonts w:cstheme="minorHAnsi"/>
          <w:b/>
          <w:bCs/>
        </w:rPr>
      </w:pPr>
    </w:p>
    <w:p w14:paraId="11CECA12" w14:textId="09E5F3BB" w:rsidR="005777EC" w:rsidRPr="005777EC" w:rsidRDefault="005777EC" w:rsidP="005777EC">
      <w:pPr>
        <w:rPr>
          <w:rFonts w:cstheme="minorHAnsi"/>
        </w:rPr>
      </w:pPr>
      <w:r w:rsidRPr="005777EC">
        <w:rPr>
          <w:rFonts w:cstheme="minorHAnsi"/>
          <w:b/>
          <w:bCs/>
        </w:rPr>
        <w:lastRenderedPageBreak/>
        <w:t xml:space="preserve">Question </w:t>
      </w:r>
      <w:proofErr w:type="gramStart"/>
      <w:r w:rsidRPr="005777EC">
        <w:rPr>
          <w:rFonts w:cstheme="minorHAnsi"/>
          <w:b/>
          <w:bCs/>
        </w:rPr>
        <w:t xml:space="preserve">8 </w:t>
      </w:r>
      <w:r w:rsidRPr="005777EC">
        <w:rPr>
          <w:rFonts w:cstheme="minorHAnsi"/>
        </w:rPr>
        <w:t xml:space="preserve"> (</w:t>
      </w:r>
      <w:proofErr w:type="gramEnd"/>
      <w:r>
        <w:rPr>
          <w:rFonts w:cstheme="minorHAnsi"/>
        </w:rPr>
        <w:t>5</w:t>
      </w:r>
      <w:r w:rsidRPr="005777EC">
        <w:rPr>
          <w:rFonts w:cstheme="minorHAnsi"/>
        </w:rPr>
        <w:t xml:space="preserve"> points) </w:t>
      </w:r>
    </w:p>
    <w:p w14:paraId="34FC515F" w14:textId="18EB0FAF"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A dataset contains these points: (1,3), (2,5), (3,4), (4,7), (5,8) </w:t>
      </w:r>
      <w:r w:rsidRPr="005777EC">
        <w:rPr>
          <w:rFonts w:asciiTheme="minorHAnsi" w:hAnsiTheme="minorHAnsi" w:cstheme="minorHAnsi"/>
        </w:rPr>
        <w:br/>
        <w:t xml:space="preserve">a) Calculate the least squares regression line </w:t>
      </w:r>
      <w:r w:rsidRPr="005777EC">
        <w:rPr>
          <w:rFonts w:asciiTheme="minorHAnsi" w:hAnsiTheme="minorHAnsi" w:cstheme="minorHAnsi"/>
        </w:rPr>
        <w:br/>
        <w:t xml:space="preserve">b) Calculate the error of your fit assuming a least square error cost function. </w:t>
      </w:r>
      <w:r w:rsidRPr="005777EC">
        <w:rPr>
          <w:rFonts w:asciiTheme="minorHAnsi" w:hAnsiTheme="minorHAnsi" w:cstheme="minorHAnsi"/>
        </w:rPr>
        <w:br/>
        <w:t xml:space="preserve">c) Predict the y-value for x = 6 using your model </w:t>
      </w:r>
      <w:r w:rsidRPr="005777EC">
        <w:rPr>
          <w:rFonts w:asciiTheme="minorHAnsi" w:hAnsiTheme="minorHAnsi" w:cstheme="minorHAnsi"/>
        </w:rPr>
        <w:br/>
        <w:t>d) Explain whether this prediction is interpolation or extrapolation and discuss its reliability</w:t>
      </w:r>
    </w:p>
    <w:p w14:paraId="4205ABF7" w14:textId="77777777" w:rsidR="005777EC" w:rsidRPr="005777EC" w:rsidRDefault="005777EC" w:rsidP="005777EC">
      <w:pPr>
        <w:pStyle w:val="whitespace-normal"/>
        <w:rPr>
          <w:rFonts w:asciiTheme="minorHAnsi" w:hAnsiTheme="minorHAnsi" w:cstheme="minorHAnsi"/>
        </w:rPr>
      </w:pPr>
    </w:p>
    <w:p w14:paraId="19287250" w14:textId="77777777" w:rsidR="007C518F" w:rsidRDefault="007C518F" w:rsidP="005777EC">
      <w:pPr>
        <w:rPr>
          <w:rFonts w:cstheme="minorHAnsi"/>
          <w:b/>
          <w:bCs/>
        </w:rPr>
      </w:pPr>
    </w:p>
    <w:p w14:paraId="4AB73430" w14:textId="77777777" w:rsidR="007C518F" w:rsidRDefault="007C518F" w:rsidP="005777EC">
      <w:pPr>
        <w:rPr>
          <w:rFonts w:cstheme="minorHAnsi"/>
          <w:b/>
          <w:bCs/>
        </w:rPr>
      </w:pPr>
    </w:p>
    <w:p w14:paraId="24794EBB" w14:textId="77777777" w:rsidR="007C518F" w:rsidRDefault="007C518F" w:rsidP="005777EC">
      <w:pPr>
        <w:rPr>
          <w:rFonts w:cstheme="minorHAnsi"/>
          <w:b/>
          <w:bCs/>
        </w:rPr>
      </w:pPr>
    </w:p>
    <w:p w14:paraId="6BB89835" w14:textId="77777777" w:rsidR="007C518F" w:rsidRDefault="007C518F" w:rsidP="005777EC">
      <w:pPr>
        <w:rPr>
          <w:rFonts w:cstheme="minorHAnsi"/>
          <w:b/>
          <w:bCs/>
        </w:rPr>
      </w:pPr>
    </w:p>
    <w:p w14:paraId="4D62F065" w14:textId="77777777" w:rsidR="007C518F" w:rsidRDefault="007C518F" w:rsidP="005777EC">
      <w:pPr>
        <w:rPr>
          <w:rFonts w:cstheme="minorHAnsi"/>
          <w:b/>
          <w:bCs/>
        </w:rPr>
      </w:pPr>
    </w:p>
    <w:p w14:paraId="7983CFB9" w14:textId="77777777" w:rsidR="007C518F" w:rsidRDefault="007C518F" w:rsidP="005777EC">
      <w:pPr>
        <w:rPr>
          <w:rFonts w:cstheme="minorHAnsi"/>
          <w:b/>
          <w:bCs/>
        </w:rPr>
      </w:pPr>
    </w:p>
    <w:p w14:paraId="2AF3C93F" w14:textId="77777777" w:rsidR="007C518F" w:rsidRDefault="007C518F" w:rsidP="005777EC">
      <w:pPr>
        <w:rPr>
          <w:rFonts w:cstheme="minorHAnsi"/>
          <w:b/>
          <w:bCs/>
        </w:rPr>
      </w:pPr>
    </w:p>
    <w:p w14:paraId="67D2C060" w14:textId="77777777" w:rsidR="007C518F" w:rsidRDefault="007C518F" w:rsidP="005777EC">
      <w:pPr>
        <w:rPr>
          <w:rFonts w:cstheme="minorHAnsi"/>
          <w:b/>
          <w:bCs/>
        </w:rPr>
      </w:pPr>
    </w:p>
    <w:p w14:paraId="60946BF2" w14:textId="77777777" w:rsidR="007C518F" w:rsidRDefault="007C518F" w:rsidP="005777EC">
      <w:pPr>
        <w:rPr>
          <w:rFonts w:cstheme="minorHAnsi"/>
          <w:b/>
          <w:bCs/>
        </w:rPr>
      </w:pPr>
    </w:p>
    <w:p w14:paraId="04AAD4B5" w14:textId="77777777" w:rsidR="007C518F" w:rsidRDefault="007C518F" w:rsidP="005777EC">
      <w:pPr>
        <w:rPr>
          <w:rFonts w:cstheme="minorHAnsi"/>
          <w:b/>
          <w:bCs/>
        </w:rPr>
      </w:pPr>
    </w:p>
    <w:p w14:paraId="5944046B" w14:textId="77777777" w:rsidR="007C518F" w:rsidRDefault="007C518F" w:rsidP="005777EC">
      <w:pPr>
        <w:rPr>
          <w:rFonts w:cstheme="minorHAnsi"/>
          <w:b/>
          <w:bCs/>
        </w:rPr>
      </w:pPr>
    </w:p>
    <w:p w14:paraId="0B67496F" w14:textId="77777777" w:rsidR="007C518F" w:rsidRDefault="007C518F" w:rsidP="005777EC">
      <w:pPr>
        <w:rPr>
          <w:rFonts w:cstheme="minorHAnsi"/>
          <w:b/>
          <w:bCs/>
        </w:rPr>
      </w:pPr>
    </w:p>
    <w:p w14:paraId="7C4092B3" w14:textId="77777777" w:rsidR="007C518F" w:rsidRDefault="007C518F" w:rsidP="005777EC">
      <w:pPr>
        <w:rPr>
          <w:rFonts w:cstheme="minorHAnsi"/>
          <w:b/>
          <w:bCs/>
        </w:rPr>
      </w:pPr>
    </w:p>
    <w:p w14:paraId="0B33888F" w14:textId="77777777" w:rsidR="007C518F" w:rsidRDefault="007C518F" w:rsidP="005777EC">
      <w:pPr>
        <w:rPr>
          <w:rFonts w:cstheme="minorHAnsi"/>
          <w:b/>
          <w:bCs/>
        </w:rPr>
      </w:pPr>
    </w:p>
    <w:p w14:paraId="57F8F8BD" w14:textId="77777777" w:rsidR="007C518F" w:rsidRDefault="007C518F" w:rsidP="005777EC">
      <w:pPr>
        <w:rPr>
          <w:rFonts w:cstheme="minorHAnsi"/>
          <w:b/>
          <w:bCs/>
        </w:rPr>
      </w:pPr>
    </w:p>
    <w:p w14:paraId="0399615A" w14:textId="77777777" w:rsidR="007C518F" w:rsidRDefault="007C518F" w:rsidP="005777EC">
      <w:pPr>
        <w:rPr>
          <w:rFonts w:cstheme="minorHAnsi"/>
          <w:b/>
          <w:bCs/>
        </w:rPr>
      </w:pPr>
    </w:p>
    <w:p w14:paraId="4470B1CA" w14:textId="77777777" w:rsidR="007C518F" w:rsidRDefault="007C518F" w:rsidP="005777EC">
      <w:pPr>
        <w:rPr>
          <w:rFonts w:cstheme="minorHAnsi"/>
          <w:b/>
          <w:bCs/>
        </w:rPr>
      </w:pPr>
    </w:p>
    <w:p w14:paraId="5BF515BC" w14:textId="77777777" w:rsidR="007C518F" w:rsidRDefault="007C518F" w:rsidP="005777EC">
      <w:pPr>
        <w:rPr>
          <w:rFonts w:cstheme="minorHAnsi"/>
          <w:b/>
          <w:bCs/>
        </w:rPr>
      </w:pPr>
    </w:p>
    <w:p w14:paraId="60F0C2AF" w14:textId="77777777" w:rsidR="007C518F" w:rsidRDefault="007C518F" w:rsidP="005777EC">
      <w:pPr>
        <w:rPr>
          <w:rFonts w:cstheme="minorHAnsi"/>
          <w:b/>
          <w:bCs/>
        </w:rPr>
      </w:pPr>
    </w:p>
    <w:p w14:paraId="6217AE03" w14:textId="77777777" w:rsidR="007C518F" w:rsidRDefault="007C518F" w:rsidP="005777EC">
      <w:pPr>
        <w:rPr>
          <w:rFonts w:cstheme="minorHAnsi"/>
          <w:b/>
          <w:bCs/>
        </w:rPr>
      </w:pPr>
    </w:p>
    <w:p w14:paraId="3AED4F8A" w14:textId="77777777" w:rsidR="007C518F" w:rsidRDefault="007C518F" w:rsidP="005777EC">
      <w:pPr>
        <w:rPr>
          <w:rFonts w:cstheme="minorHAnsi"/>
          <w:b/>
          <w:bCs/>
        </w:rPr>
      </w:pPr>
    </w:p>
    <w:p w14:paraId="563EB497" w14:textId="77777777" w:rsidR="007C518F" w:rsidRDefault="007C518F" w:rsidP="005777EC">
      <w:pPr>
        <w:rPr>
          <w:rFonts w:cstheme="minorHAnsi"/>
          <w:b/>
          <w:bCs/>
        </w:rPr>
      </w:pPr>
    </w:p>
    <w:p w14:paraId="08FE4793" w14:textId="77777777" w:rsidR="007C518F" w:rsidRDefault="007C518F" w:rsidP="005777EC">
      <w:pPr>
        <w:rPr>
          <w:rFonts w:cstheme="minorHAnsi"/>
          <w:b/>
          <w:bCs/>
        </w:rPr>
      </w:pPr>
    </w:p>
    <w:p w14:paraId="5F98D002" w14:textId="77777777" w:rsidR="007C518F" w:rsidRDefault="007C518F" w:rsidP="005777EC">
      <w:pPr>
        <w:rPr>
          <w:rFonts w:cstheme="minorHAnsi"/>
          <w:b/>
          <w:bCs/>
        </w:rPr>
      </w:pPr>
    </w:p>
    <w:p w14:paraId="72AE4F21" w14:textId="77777777" w:rsidR="007C518F" w:rsidRDefault="007C518F" w:rsidP="005777EC">
      <w:pPr>
        <w:rPr>
          <w:rFonts w:cstheme="minorHAnsi"/>
          <w:b/>
          <w:bCs/>
        </w:rPr>
      </w:pPr>
    </w:p>
    <w:p w14:paraId="467D7CEE" w14:textId="77777777" w:rsidR="007C518F" w:rsidRDefault="007C518F" w:rsidP="005777EC">
      <w:pPr>
        <w:rPr>
          <w:rFonts w:cstheme="minorHAnsi"/>
          <w:b/>
          <w:bCs/>
        </w:rPr>
      </w:pPr>
    </w:p>
    <w:p w14:paraId="4094F3CC" w14:textId="77777777" w:rsidR="0000040E" w:rsidRDefault="0000040E" w:rsidP="005777EC">
      <w:pPr>
        <w:rPr>
          <w:rFonts w:cstheme="minorHAnsi"/>
          <w:b/>
          <w:bCs/>
        </w:rPr>
      </w:pPr>
    </w:p>
    <w:p w14:paraId="64E26992" w14:textId="77777777" w:rsidR="0000040E" w:rsidRDefault="0000040E" w:rsidP="005777EC">
      <w:pPr>
        <w:rPr>
          <w:rFonts w:cstheme="minorHAnsi"/>
          <w:b/>
          <w:bCs/>
        </w:rPr>
      </w:pPr>
    </w:p>
    <w:p w14:paraId="52ABCCAB" w14:textId="77777777" w:rsidR="0000040E" w:rsidRDefault="0000040E" w:rsidP="005777EC">
      <w:pPr>
        <w:rPr>
          <w:rFonts w:cstheme="minorHAnsi"/>
          <w:b/>
          <w:bCs/>
        </w:rPr>
      </w:pPr>
    </w:p>
    <w:p w14:paraId="21CBC297" w14:textId="77777777" w:rsidR="0000040E" w:rsidRDefault="0000040E" w:rsidP="005777EC">
      <w:pPr>
        <w:rPr>
          <w:rFonts w:cstheme="minorHAnsi"/>
          <w:b/>
          <w:bCs/>
        </w:rPr>
      </w:pPr>
    </w:p>
    <w:p w14:paraId="6F4DEE7D" w14:textId="77777777" w:rsidR="0000040E" w:rsidRDefault="0000040E" w:rsidP="005777EC">
      <w:pPr>
        <w:rPr>
          <w:rFonts w:cstheme="minorHAnsi"/>
          <w:b/>
          <w:bCs/>
        </w:rPr>
      </w:pPr>
    </w:p>
    <w:p w14:paraId="2AD1A018" w14:textId="77777777" w:rsidR="0000040E" w:rsidRDefault="0000040E" w:rsidP="005777EC">
      <w:pPr>
        <w:rPr>
          <w:rFonts w:cstheme="minorHAnsi"/>
          <w:b/>
          <w:bCs/>
        </w:rPr>
      </w:pPr>
    </w:p>
    <w:p w14:paraId="1F8B0E7B" w14:textId="77777777" w:rsidR="0000040E" w:rsidRDefault="0000040E" w:rsidP="005777EC">
      <w:pPr>
        <w:rPr>
          <w:rFonts w:cstheme="minorHAnsi"/>
          <w:b/>
          <w:bCs/>
        </w:rPr>
      </w:pPr>
    </w:p>
    <w:p w14:paraId="776A869A" w14:textId="77777777" w:rsidR="0000040E" w:rsidRDefault="0000040E" w:rsidP="005777EC">
      <w:pPr>
        <w:rPr>
          <w:rFonts w:cstheme="minorHAnsi"/>
          <w:b/>
          <w:bCs/>
        </w:rPr>
      </w:pPr>
    </w:p>
    <w:p w14:paraId="32892B35" w14:textId="77777777" w:rsidR="0000040E" w:rsidRDefault="0000040E" w:rsidP="005777EC">
      <w:pPr>
        <w:rPr>
          <w:rFonts w:cstheme="minorHAnsi"/>
          <w:b/>
          <w:bCs/>
        </w:rPr>
      </w:pPr>
    </w:p>
    <w:p w14:paraId="0D12A4D6" w14:textId="77777777" w:rsidR="0000040E" w:rsidRDefault="0000040E" w:rsidP="005777EC">
      <w:pPr>
        <w:rPr>
          <w:rFonts w:cstheme="minorHAnsi"/>
          <w:b/>
          <w:bCs/>
        </w:rPr>
      </w:pPr>
    </w:p>
    <w:p w14:paraId="308DC9B5" w14:textId="77777777" w:rsidR="007C518F" w:rsidRDefault="007C518F" w:rsidP="005777EC">
      <w:pPr>
        <w:rPr>
          <w:rFonts w:cstheme="minorHAnsi"/>
          <w:b/>
          <w:bCs/>
        </w:rPr>
      </w:pPr>
    </w:p>
    <w:p w14:paraId="1E382B4C" w14:textId="77777777" w:rsidR="00753527" w:rsidRDefault="00753527" w:rsidP="005777EC">
      <w:pPr>
        <w:rPr>
          <w:rFonts w:cstheme="minorHAnsi"/>
          <w:b/>
          <w:bCs/>
        </w:rPr>
      </w:pPr>
    </w:p>
    <w:p w14:paraId="51CA8559" w14:textId="77777777" w:rsidR="00753527" w:rsidRDefault="00753527" w:rsidP="005777EC">
      <w:pPr>
        <w:rPr>
          <w:rFonts w:cstheme="minorHAnsi"/>
          <w:b/>
          <w:bCs/>
        </w:rPr>
      </w:pPr>
    </w:p>
    <w:p w14:paraId="27C1E826" w14:textId="77777777" w:rsidR="007C518F" w:rsidRDefault="007C518F" w:rsidP="005777EC">
      <w:pPr>
        <w:rPr>
          <w:rFonts w:cstheme="minorHAnsi"/>
          <w:b/>
          <w:bCs/>
        </w:rPr>
      </w:pPr>
    </w:p>
    <w:p w14:paraId="03F9D7C0" w14:textId="77777777" w:rsidR="0000040E" w:rsidRDefault="0000040E" w:rsidP="005777EC">
      <w:pPr>
        <w:rPr>
          <w:rFonts w:cstheme="minorHAnsi"/>
          <w:b/>
          <w:bCs/>
        </w:rPr>
      </w:pPr>
    </w:p>
    <w:p w14:paraId="41F583E6" w14:textId="1F4A6462" w:rsidR="005777EC" w:rsidRPr="005777EC" w:rsidRDefault="005777EC" w:rsidP="005777EC">
      <w:pPr>
        <w:rPr>
          <w:rFonts w:cstheme="minorHAnsi"/>
        </w:rPr>
      </w:pPr>
      <w:r w:rsidRPr="005777EC">
        <w:rPr>
          <w:rFonts w:cstheme="minorHAnsi"/>
          <w:b/>
          <w:bCs/>
        </w:rPr>
        <w:t xml:space="preserve">Question </w:t>
      </w:r>
      <w:r>
        <w:rPr>
          <w:rFonts w:cstheme="minorHAnsi"/>
          <w:b/>
          <w:bCs/>
        </w:rPr>
        <w:t>9</w:t>
      </w:r>
      <w:r w:rsidRPr="005777EC">
        <w:rPr>
          <w:rFonts w:cstheme="minorHAnsi"/>
        </w:rPr>
        <w:t xml:space="preserve"> (</w:t>
      </w:r>
      <w:r>
        <w:rPr>
          <w:rFonts w:cstheme="minorHAnsi"/>
        </w:rPr>
        <w:t>8</w:t>
      </w:r>
      <w:r w:rsidRPr="005777EC">
        <w:rPr>
          <w:rFonts w:cstheme="minorHAnsi"/>
        </w:rPr>
        <w:t xml:space="preserve"> points) </w:t>
      </w:r>
    </w:p>
    <w:p w14:paraId="4A55BE4C" w14:textId="605B2E0C"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Consider a neural network for binary classification with: </w:t>
      </w:r>
    </w:p>
    <w:p w14:paraId="567250A2" w14:textId="77777777" w:rsidR="005777EC" w:rsidRPr="005777EC" w:rsidRDefault="005777EC" w:rsidP="005777EC">
      <w:pPr>
        <w:pStyle w:val="whitespace-normal"/>
        <w:numPr>
          <w:ilvl w:val="1"/>
          <w:numId w:val="9"/>
        </w:numPr>
        <w:rPr>
          <w:rFonts w:asciiTheme="minorHAnsi" w:hAnsiTheme="minorHAnsi" w:cstheme="minorHAnsi"/>
        </w:rPr>
      </w:pPr>
      <w:r w:rsidRPr="005777EC">
        <w:rPr>
          <w:rFonts w:asciiTheme="minorHAnsi" w:hAnsiTheme="minorHAnsi" w:cstheme="minorHAnsi"/>
        </w:rPr>
        <w:t>Input layer: 3 neurons</w:t>
      </w:r>
    </w:p>
    <w:p w14:paraId="7A8C4DAF" w14:textId="77777777" w:rsidR="005777EC" w:rsidRPr="005777EC" w:rsidRDefault="005777EC" w:rsidP="005777EC">
      <w:pPr>
        <w:pStyle w:val="whitespace-normal"/>
        <w:numPr>
          <w:ilvl w:val="1"/>
          <w:numId w:val="9"/>
        </w:numPr>
        <w:rPr>
          <w:rFonts w:asciiTheme="minorHAnsi" w:hAnsiTheme="minorHAnsi" w:cstheme="minorHAnsi"/>
        </w:rPr>
      </w:pPr>
      <w:r w:rsidRPr="005777EC">
        <w:rPr>
          <w:rFonts w:asciiTheme="minorHAnsi" w:hAnsiTheme="minorHAnsi" w:cstheme="minorHAnsi"/>
        </w:rPr>
        <w:t>Hidden layer: 4 neurons with ReLU activation</w:t>
      </w:r>
    </w:p>
    <w:p w14:paraId="738D35EC" w14:textId="77777777" w:rsidR="005777EC" w:rsidRPr="005777EC" w:rsidRDefault="005777EC" w:rsidP="005777EC">
      <w:pPr>
        <w:pStyle w:val="whitespace-normal"/>
        <w:numPr>
          <w:ilvl w:val="1"/>
          <w:numId w:val="9"/>
        </w:numPr>
        <w:rPr>
          <w:rFonts w:asciiTheme="minorHAnsi" w:hAnsiTheme="minorHAnsi" w:cstheme="minorHAnsi"/>
        </w:rPr>
      </w:pPr>
      <w:r w:rsidRPr="005777EC">
        <w:rPr>
          <w:rFonts w:asciiTheme="minorHAnsi" w:hAnsiTheme="minorHAnsi" w:cstheme="minorHAnsi"/>
        </w:rPr>
        <w:t>Output layer: 1 neuron with sigmoid activation</w:t>
      </w:r>
    </w:p>
    <w:p w14:paraId="0B5A889D" w14:textId="44F62787" w:rsidR="005777EC" w:rsidRPr="005777EC" w:rsidRDefault="005777EC" w:rsidP="005777EC">
      <w:pPr>
        <w:pStyle w:val="whitespace-normal"/>
        <w:spacing w:before="0" w:after="0"/>
        <w:rPr>
          <w:rFonts w:asciiTheme="minorHAnsi" w:hAnsiTheme="minorHAnsi" w:cstheme="minorHAnsi"/>
        </w:rPr>
      </w:pPr>
      <w:r w:rsidRPr="005777EC">
        <w:rPr>
          <w:rFonts w:asciiTheme="minorHAnsi" w:hAnsiTheme="minorHAnsi" w:cstheme="minorHAnsi"/>
        </w:rPr>
        <w:t xml:space="preserve">Given the input [1, 0, 1]: a) Calculate the output if the weights and biases are given as follows: </w:t>
      </w:r>
    </w:p>
    <w:p w14:paraId="2B37957A"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Hidden layer weights: [[0.1, 0.2, -0.1], [-0.2, 0.3, 0.2], [0.4, -0.3, 0.1], [0.1, 0.1, -0.2]]</w:t>
      </w:r>
    </w:p>
    <w:p w14:paraId="0E6E23C5"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Hidden layer bias: [0.1, -0.1, 0.2, 0.1]</w:t>
      </w:r>
    </w:p>
    <w:p w14:paraId="325EE3C1"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Output layer weights: [0.3, -0.2, 0.4, 0.1]</w:t>
      </w:r>
    </w:p>
    <w:p w14:paraId="66D9FF39"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Output layer bias: [-0.1]</w:t>
      </w:r>
    </w:p>
    <w:p w14:paraId="15251543" w14:textId="3A44CB0F"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 b) Draw the neural network with each weight and bias labeled</w:t>
      </w:r>
    </w:p>
    <w:p w14:paraId="24C403E3" w14:textId="77777777" w:rsidR="007C518F" w:rsidRDefault="007C518F" w:rsidP="005777EC">
      <w:pPr>
        <w:pStyle w:val="whitespace-normal"/>
        <w:rPr>
          <w:rFonts w:asciiTheme="minorHAnsi" w:hAnsiTheme="minorHAnsi" w:cstheme="minorHAnsi"/>
          <w:b/>
          <w:bCs/>
        </w:rPr>
      </w:pPr>
    </w:p>
    <w:p w14:paraId="40B4E892" w14:textId="77777777" w:rsidR="007C518F" w:rsidRDefault="007C518F" w:rsidP="005777EC">
      <w:pPr>
        <w:pStyle w:val="whitespace-normal"/>
        <w:rPr>
          <w:rFonts w:asciiTheme="minorHAnsi" w:hAnsiTheme="minorHAnsi" w:cstheme="minorHAnsi"/>
          <w:b/>
          <w:bCs/>
        </w:rPr>
      </w:pPr>
    </w:p>
    <w:p w14:paraId="11787D68" w14:textId="77777777" w:rsidR="007C518F" w:rsidRDefault="007C518F" w:rsidP="005777EC">
      <w:pPr>
        <w:pStyle w:val="whitespace-normal"/>
        <w:rPr>
          <w:rFonts w:asciiTheme="minorHAnsi" w:hAnsiTheme="minorHAnsi" w:cstheme="minorHAnsi"/>
          <w:b/>
          <w:bCs/>
        </w:rPr>
      </w:pPr>
    </w:p>
    <w:p w14:paraId="196EF91D" w14:textId="77777777" w:rsidR="007C518F" w:rsidRDefault="007C518F" w:rsidP="005777EC">
      <w:pPr>
        <w:pStyle w:val="whitespace-normal"/>
        <w:rPr>
          <w:rFonts w:asciiTheme="minorHAnsi" w:hAnsiTheme="minorHAnsi" w:cstheme="minorHAnsi"/>
          <w:b/>
          <w:bCs/>
        </w:rPr>
      </w:pPr>
    </w:p>
    <w:p w14:paraId="24DAA351" w14:textId="77777777" w:rsidR="007C518F" w:rsidRDefault="007C518F" w:rsidP="005777EC">
      <w:pPr>
        <w:pStyle w:val="whitespace-normal"/>
        <w:rPr>
          <w:rFonts w:asciiTheme="minorHAnsi" w:hAnsiTheme="minorHAnsi" w:cstheme="minorHAnsi"/>
          <w:b/>
          <w:bCs/>
        </w:rPr>
      </w:pPr>
    </w:p>
    <w:p w14:paraId="1B92563A" w14:textId="77777777" w:rsidR="007C518F" w:rsidRDefault="007C518F" w:rsidP="005777EC">
      <w:pPr>
        <w:pStyle w:val="whitespace-normal"/>
        <w:rPr>
          <w:rFonts w:asciiTheme="minorHAnsi" w:hAnsiTheme="minorHAnsi" w:cstheme="minorHAnsi"/>
          <w:b/>
          <w:bCs/>
        </w:rPr>
      </w:pPr>
    </w:p>
    <w:p w14:paraId="7C5B75E7" w14:textId="77777777" w:rsidR="007C518F" w:rsidRDefault="007C518F" w:rsidP="005777EC">
      <w:pPr>
        <w:pStyle w:val="whitespace-normal"/>
        <w:rPr>
          <w:rFonts w:asciiTheme="minorHAnsi" w:hAnsiTheme="minorHAnsi" w:cstheme="minorHAnsi"/>
          <w:b/>
          <w:bCs/>
        </w:rPr>
      </w:pPr>
    </w:p>
    <w:p w14:paraId="7EB194A5" w14:textId="77777777" w:rsidR="007C518F" w:rsidRDefault="007C518F" w:rsidP="005777EC">
      <w:pPr>
        <w:pStyle w:val="whitespace-normal"/>
        <w:rPr>
          <w:rFonts w:asciiTheme="minorHAnsi" w:hAnsiTheme="minorHAnsi" w:cstheme="minorHAnsi"/>
          <w:b/>
          <w:bCs/>
        </w:rPr>
      </w:pPr>
    </w:p>
    <w:p w14:paraId="12CBEF54" w14:textId="77777777" w:rsidR="007C518F" w:rsidRDefault="007C518F" w:rsidP="005777EC">
      <w:pPr>
        <w:pStyle w:val="whitespace-normal"/>
        <w:rPr>
          <w:rFonts w:asciiTheme="minorHAnsi" w:hAnsiTheme="minorHAnsi" w:cstheme="minorHAnsi"/>
          <w:b/>
          <w:bCs/>
        </w:rPr>
      </w:pPr>
    </w:p>
    <w:p w14:paraId="59FA6937" w14:textId="77777777" w:rsidR="007C518F" w:rsidRDefault="007C518F" w:rsidP="005777EC">
      <w:pPr>
        <w:pStyle w:val="whitespace-normal"/>
        <w:rPr>
          <w:rFonts w:asciiTheme="minorHAnsi" w:hAnsiTheme="minorHAnsi" w:cstheme="minorHAnsi"/>
          <w:b/>
          <w:bCs/>
        </w:rPr>
      </w:pPr>
    </w:p>
    <w:p w14:paraId="72243625" w14:textId="77777777" w:rsidR="007C518F" w:rsidRDefault="007C518F" w:rsidP="005777EC">
      <w:pPr>
        <w:pStyle w:val="whitespace-normal"/>
        <w:rPr>
          <w:rFonts w:asciiTheme="minorHAnsi" w:hAnsiTheme="minorHAnsi" w:cstheme="minorHAnsi"/>
          <w:b/>
          <w:bCs/>
        </w:rPr>
      </w:pPr>
    </w:p>
    <w:p w14:paraId="534C8DA8" w14:textId="77777777" w:rsidR="007C518F" w:rsidRDefault="007C518F" w:rsidP="005777EC">
      <w:pPr>
        <w:pStyle w:val="whitespace-normal"/>
        <w:rPr>
          <w:rFonts w:asciiTheme="minorHAnsi" w:hAnsiTheme="minorHAnsi" w:cstheme="minorHAnsi"/>
          <w:b/>
          <w:bCs/>
        </w:rPr>
      </w:pPr>
    </w:p>
    <w:p w14:paraId="3C6F102A" w14:textId="77777777" w:rsidR="007C518F" w:rsidRDefault="007C518F" w:rsidP="005777EC">
      <w:pPr>
        <w:pStyle w:val="whitespace-normal"/>
        <w:rPr>
          <w:rFonts w:asciiTheme="minorHAnsi" w:hAnsiTheme="minorHAnsi" w:cstheme="minorHAnsi"/>
          <w:b/>
          <w:bCs/>
        </w:rPr>
      </w:pPr>
    </w:p>
    <w:p w14:paraId="2B164B4A" w14:textId="77777777" w:rsidR="007C518F" w:rsidRDefault="007C518F" w:rsidP="005777EC">
      <w:pPr>
        <w:pStyle w:val="whitespace-normal"/>
        <w:rPr>
          <w:rFonts w:asciiTheme="minorHAnsi" w:hAnsiTheme="minorHAnsi" w:cstheme="minorHAnsi"/>
          <w:b/>
          <w:bCs/>
        </w:rPr>
      </w:pPr>
    </w:p>
    <w:p w14:paraId="3D27373A" w14:textId="77777777" w:rsidR="007C518F" w:rsidRDefault="007C518F" w:rsidP="005777EC">
      <w:pPr>
        <w:pStyle w:val="whitespace-normal"/>
        <w:rPr>
          <w:rFonts w:asciiTheme="minorHAnsi" w:hAnsiTheme="minorHAnsi" w:cstheme="minorHAnsi"/>
          <w:b/>
          <w:bCs/>
        </w:rPr>
      </w:pPr>
    </w:p>
    <w:p w14:paraId="25234A79" w14:textId="77777777" w:rsidR="007C518F" w:rsidRDefault="007C518F" w:rsidP="005777EC">
      <w:pPr>
        <w:pStyle w:val="whitespace-normal"/>
        <w:rPr>
          <w:rFonts w:asciiTheme="minorHAnsi" w:hAnsiTheme="minorHAnsi" w:cstheme="minorHAnsi"/>
          <w:b/>
          <w:bCs/>
        </w:rPr>
      </w:pPr>
    </w:p>
    <w:p w14:paraId="78DDC59C" w14:textId="77777777" w:rsidR="007C518F" w:rsidRDefault="007C518F" w:rsidP="005777EC">
      <w:pPr>
        <w:pStyle w:val="whitespace-normal"/>
        <w:rPr>
          <w:rFonts w:asciiTheme="minorHAnsi" w:hAnsiTheme="minorHAnsi" w:cstheme="minorHAnsi"/>
          <w:b/>
          <w:bCs/>
        </w:rPr>
      </w:pPr>
    </w:p>
    <w:p w14:paraId="76FCC9BA" w14:textId="77777777" w:rsidR="007C518F" w:rsidRDefault="007C518F" w:rsidP="005777EC">
      <w:pPr>
        <w:pStyle w:val="whitespace-normal"/>
        <w:rPr>
          <w:rFonts w:asciiTheme="minorHAnsi" w:hAnsiTheme="minorHAnsi" w:cstheme="minorHAnsi"/>
          <w:b/>
          <w:bCs/>
        </w:rPr>
      </w:pPr>
    </w:p>
    <w:p w14:paraId="0AC636AB" w14:textId="77777777" w:rsidR="007C518F" w:rsidRDefault="007C518F" w:rsidP="005777EC">
      <w:pPr>
        <w:pStyle w:val="whitespace-normal"/>
        <w:rPr>
          <w:rFonts w:asciiTheme="minorHAnsi" w:hAnsiTheme="minorHAnsi" w:cstheme="minorHAnsi"/>
          <w:b/>
          <w:bCs/>
        </w:rPr>
      </w:pPr>
    </w:p>
    <w:p w14:paraId="3D42335E" w14:textId="77777777" w:rsidR="007C518F" w:rsidRDefault="007C518F" w:rsidP="005777EC">
      <w:pPr>
        <w:pStyle w:val="whitespace-normal"/>
        <w:rPr>
          <w:rFonts w:asciiTheme="minorHAnsi" w:hAnsiTheme="minorHAnsi" w:cstheme="minorHAnsi"/>
          <w:b/>
          <w:bCs/>
        </w:rPr>
      </w:pPr>
    </w:p>
    <w:p w14:paraId="7881204E" w14:textId="77777777" w:rsidR="007C518F" w:rsidRDefault="007C518F" w:rsidP="005777EC">
      <w:pPr>
        <w:pStyle w:val="whitespace-normal"/>
        <w:rPr>
          <w:rFonts w:asciiTheme="minorHAnsi" w:hAnsiTheme="minorHAnsi" w:cstheme="minorHAnsi"/>
          <w:b/>
          <w:bCs/>
        </w:rPr>
      </w:pPr>
    </w:p>
    <w:p w14:paraId="6CC8EC12" w14:textId="77777777" w:rsidR="007C518F" w:rsidRDefault="007C518F" w:rsidP="005777EC">
      <w:pPr>
        <w:pStyle w:val="whitespace-normal"/>
        <w:rPr>
          <w:rFonts w:asciiTheme="minorHAnsi" w:hAnsiTheme="minorHAnsi" w:cstheme="minorHAnsi"/>
          <w:b/>
          <w:bCs/>
        </w:rPr>
      </w:pPr>
    </w:p>
    <w:p w14:paraId="15E7BBFC" w14:textId="77777777" w:rsidR="007C518F" w:rsidRDefault="007C518F" w:rsidP="005777EC">
      <w:pPr>
        <w:pStyle w:val="whitespace-normal"/>
        <w:rPr>
          <w:rFonts w:asciiTheme="minorHAnsi" w:hAnsiTheme="minorHAnsi" w:cstheme="minorHAnsi"/>
          <w:b/>
          <w:bCs/>
        </w:rPr>
      </w:pPr>
    </w:p>
    <w:p w14:paraId="4AD39A66" w14:textId="77777777" w:rsidR="007C518F" w:rsidRDefault="007C518F" w:rsidP="005777EC">
      <w:pPr>
        <w:pStyle w:val="whitespace-normal"/>
        <w:rPr>
          <w:rFonts w:asciiTheme="minorHAnsi" w:hAnsiTheme="minorHAnsi" w:cstheme="minorHAnsi"/>
          <w:b/>
          <w:bCs/>
        </w:rPr>
      </w:pPr>
    </w:p>
    <w:p w14:paraId="7FB3ED96" w14:textId="77777777" w:rsidR="007C518F" w:rsidRDefault="007C518F" w:rsidP="005777EC">
      <w:pPr>
        <w:pStyle w:val="whitespace-normal"/>
        <w:rPr>
          <w:rFonts w:asciiTheme="minorHAnsi" w:hAnsiTheme="minorHAnsi" w:cstheme="minorHAnsi"/>
          <w:b/>
          <w:bCs/>
        </w:rPr>
      </w:pPr>
    </w:p>
    <w:p w14:paraId="25F2419B" w14:textId="77777777" w:rsidR="007C518F" w:rsidRDefault="007C518F" w:rsidP="005777EC">
      <w:pPr>
        <w:pStyle w:val="whitespace-normal"/>
        <w:rPr>
          <w:rFonts w:asciiTheme="minorHAnsi" w:hAnsiTheme="minorHAnsi" w:cstheme="minorHAnsi"/>
          <w:b/>
          <w:bCs/>
        </w:rPr>
      </w:pPr>
    </w:p>
    <w:p w14:paraId="73F94BC3" w14:textId="77777777" w:rsidR="007C518F" w:rsidRDefault="007C518F" w:rsidP="005777EC">
      <w:pPr>
        <w:pStyle w:val="whitespace-normal"/>
        <w:rPr>
          <w:rFonts w:asciiTheme="minorHAnsi" w:hAnsiTheme="minorHAnsi" w:cstheme="minorHAnsi"/>
          <w:b/>
          <w:bCs/>
        </w:rPr>
      </w:pPr>
    </w:p>
    <w:p w14:paraId="4BF946B5" w14:textId="77777777" w:rsidR="007C518F" w:rsidRDefault="007C518F" w:rsidP="005777EC">
      <w:pPr>
        <w:pStyle w:val="whitespace-normal"/>
        <w:rPr>
          <w:rFonts w:asciiTheme="minorHAnsi" w:hAnsiTheme="minorHAnsi" w:cstheme="minorHAnsi"/>
          <w:b/>
          <w:bCs/>
        </w:rPr>
      </w:pPr>
    </w:p>
    <w:p w14:paraId="1CE767E9" w14:textId="77777777" w:rsidR="0000040E" w:rsidRDefault="0000040E" w:rsidP="005777EC">
      <w:pPr>
        <w:pStyle w:val="whitespace-normal"/>
        <w:rPr>
          <w:rFonts w:asciiTheme="minorHAnsi" w:hAnsiTheme="minorHAnsi" w:cstheme="minorHAnsi"/>
          <w:b/>
          <w:bCs/>
        </w:rPr>
      </w:pPr>
    </w:p>
    <w:p w14:paraId="6E4A9EE8" w14:textId="77777777" w:rsidR="0000040E" w:rsidRDefault="0000040E" w:rsidP="005777EC">
      <w:pPr>
        <w:pStyle w:val="whitespace-normal"/>
        <w:rPr>
          <w:rFonts w:asciiTheme="minorHAnsi" w:hAnsiTheme="minorHAnsi" w:cstheme="minorHAnsi"/>
          <w:b/>
          <w:bCs/>
        </w:rPr>
      </w:pPr>
    </w:p>
    <w:p w14:paraId="20B44C7D" w14:textId="77777777" w:rsidR="0000040E" w:rsidRDefault="0000040E" w:rsidP="005777EC">
      <w:pPr>
        <w:pStyle w:val="whitespace-normal"/>
        <w:rPr>
          <w:rFonts w:asciiTheme="minorHAnsi" w:hAnsiTheme="minorHAnsi" w:cstheme="minorHAnsi"/>
          <w:b/>
          <w:bCs/>
        </w:rPr>
      </w:pPr>
    </w:p>
    <w:p w14:paraId="224DE1F4" w14:textId="77777777" w:rsidR="0000040E" w:rsidRDefault="0000040E" w:rsidP="005777EC">
      <w:pPr>
        <w:pStyle w:val="whitespace-normal"/>
        <w:rPr>
          <w:rFonts w:asciiTheme="minorHAnsi" w:hAnsiTheme="minorHAnsi" w:cstheme="minorHAnsi"/>
          <w:b/>
          <w:bCs/>
        </w:rPr>
      </w:pPr>
    </w:p>
    <w:p w14:paraId="19320EFF" w14:textId="77777777" w:rsidR="0000040E" w:rsidRDefault="0000040E" w:rsidP="005777EC">
      <w:pPr>
        <w:pStyle w:val="whitespace-normal"/>
        <w:rPr>
          <w:rFonts w:asciiTheme="minorHAnsi" w:hAnsiTheme="minorHAnsi" w:cstheme="minorHAnsi"/>
          <w:b/>
          <w:bCs/>
        </w:rPr>
      </w:pPr>
    </w:p>
    <w:p w14:paraId="3AE93EF5" w14:textId="77777777" w:rsidR="0000040E" w:rsidRDefault="0000040E" w:rsidP="005777EC">
      <w:pPr>
        <w:pStyle w:val="whitespace-normal"/>
        <w:rPr>
          <w:rFonts w:asciiTheme="minorHAnsi" w:hAnsiTheme="minorHAnsi" w:cstheme="minorHAnsi"/>
          <w:b/>
          <w:bCs/>
        </w:rPr>
      </w:pPr>
    </w:p>
    <w:p w14:paraId="0B6825D0" w14:textId="77777777" w:rsidR="0000040E" w:rsidRDefault="0000040E" w:rsidP="005777EC">
      <w:pPr>
        <w:pStyle w:val="whitespace-normal"/>
        <w:rPr>
          <w:rFonts w:asciiTheme="minorHAnsi" w:hAnsiTheme="minorHAnsi" w:cstheme="minorHAnsi"/>
          <w:b/>
          <w:bCs/>
        </w:rPr>
      </w:pPr>
    </w:p>
    <w:p w14:paraId="6E2618B6" w14:textId="77777777" w:rsidR="0000040E" w:rsidRDefault="0000040E" w:rsidP="005777EC">
      <w:pPr>
        <w:pStyle w:val="whitespace-normal"/>
        <w:rPr>
          <w:rFonts w:asciiTheme="minorHAnsi" w:hAnsiTheme="minorHAnsi" w:cstheme="minorHAnsi"/>
          <w:b/>
          <w:bCs/>
        </w:rPr>
      </w:pPr>
    </w:p>
    <w:p w14:paraId="531E8BB5" w14:textId="77777777" w:rsidR="007C518F" w:rsidRDefault="007C518F" w:rsidP="005777EC">
      <w:pPr>
        <w:pStyle w:val="whitespace-normal"/>
        <w:rPr>
          <w:rFonts w:asciiTheme="minorHAnsi" w:hAnsiTheme="minorHAnsi" w:cstheme="minorHAnsi"/>
          <w:b/>
          <w:bCs/>
        </w:rPr>
      </w:pPr>
    </w:p>
    <w:p w14:paraId="6BA6977C" w14:textId="77777777" w:rsidR="007C518F" w:rsidRDefault="007C518F" w:rsidP="005777EC">
      <w:pPr>
        <w:pStyle w:val="whitespace-normal"/>
        <w:rPr>
          <w:rFonts w:asciiTheme="minorHAnsi" w:hAnsiTheme="minorHAnsi" w:cstheme="minorHAnsi"/>
          <w:b/>
          <w:bCs/>
        </w:rPr>
      </w:pPr>
    </w:p>
    <w:p w14:paraId="4EE45C61" w14:textId="77777777" w:rsidR="007C518F" w:rsidRDefault="007C518F" w:rsidP="005777EC">
      <w:pPr>
        <w:pStyle w:val="whitespace-normal"/>
        <w:rPr>
          <w:rFonts w:asciiTheme="minorHAnsi" w:hAnsiTheme="minorHAnsi" w:cstheme="minorHAnsi"/>
          <w:b/>
          <w:bCs/>
        </w:rPr>
      </w:pPr>
    </w:p>
    <w:p w14:paraId="30159926" w14:textId="77777777" w:rsidR="007C518F" w:rsidRDefault="007C518F" w:rsidP="005777EC">
      <w:pPr>
        <w:pStyle w:val="whitespace-normal"/>
        <w:rPr>
          <w:rFonts w:asciiTheme="minorHAnsi" w:hAnsiTheme="minorHAnsi" w:cstheme="minorHAnsi"/>
          <w:b/>
          <w:bCs/>
        </w:rPr>
      </w:pPr>
    </w:p>
    <w:p w14:paraId="092985BE" w14:textId="77777777" w:rsidR="007C518F" w:rsidRDefault="007C518F" w:rsidP="005777EC">
      <w:pPr>
        <w:pStyle w:val="whitespace-normal"/>
        <w:rPr>
          <w:rFonts w:asciiTheme="minorHAnsi" w:hAnsiTheme="minorHAnsi" w:cstheme="minorHAnsi"/>
          <w:b/>
          <w:bCs/>
        </w:rPr>
      </w:pPr>
    </w:p>
    <w:p w14:paraId="737AE718" w14:textId="77777777" w:rsidR="0000040E" w:rsidRDefault="0000040E" w:rsidP="005777EC">
      <w:pPr>
        <w:pStyle w:val="whitespace-normal"/>
        <w:rPr>
          <w:rFonts w:asciiTheme="minorHAnsi" w:hAnsiTheme="minorHAnsi" w:cstheme="minorHAnsi"/>
          <w:b/>
          <w:bCs/>
        </w:rPr>
      </w:pPr>
    </w:p>
    <w:p w14:paraId="261EA263" w14:textId="468EE884"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b/>
          <w:bCs/>
        </w:rPr>
        <w:t xml:space="preserve">Question </w:t>
      </w:r>
      <w:proofErr w:type="gramStart"/>
      <w:r>
        <w:rPr>
          <w:rFonts w:asciiTheme="minorHAnsi" w:hAnsiTheme="minorHAnsi" w:cstheme="minorHAnsi"/>
          <w:b/>
          <w:bCs/>
        </w:rPr>
        <w:t>10</w:t>
      </w:r>
      <w:r w:rsidRPr="005777EC">
        <w:rPr>
          <w:rFonts w:asciiTheme="minorHAnsi" w:hAnsiTheme="minorHAnsi" w:cstheme="minorHAnsi"/>
          <w:b/>
          <w:bCs/>
        </w:rPr>
        <w:t xml:space="preserve"> </w:t>
      </w:r>
      <w:r w:rsidRPr="005777EC">
        <w:rPr>
          <w:rFonts w:asciiTheme="minorHAnsi" w:hAnsiTheme="minorHAnsi" w:cstheme="minorHAnsi"/>
        </w:rPr>
        <w:t xml:space="preserve"> (</w:t>
      </w:r>
      <w:proofErr w:type="gramEnd"/>
      <w:r>
        <w:rPr>
          <w:rFonts w:asciiTheme="minorHAnsi" w:hAnsiTheme="minorHAnsi" w:cstheme="minorHAnsi"/>
        </w:rPr>
        <w:t>8</w:t>
      </w:r>
      <w:r w:rsidRPr="005777EC">
        <w:rPr>
          <w:rFonts w:asciiTheme="minorHAnsi" w:hAnsiTheme="minorHAnsi" w:cstheme="minorHAnsi"/>
        </w:rPr>
        <w:t xml:space="preserve"> points) </w:t>
      </w:r>
    </w:p>
    <w:p w14:paraId="23B04E72" w14:textId="340B072A"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For a neural network training on MNIST: a) Calculate the total number of parameters for a network with: </w:t>
      </w:r>
    </w:p>
    <w:p w14:paraId="3DBE22A3"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Input: 784 neurons (28×28 pixels)</w:t>
      </w:r>
    </w:p>
    <w:p w14:paraId="42439C09"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Hidden layer 1: 128 neurons</w:t>
      </w:r>
    </w:p>
    <w:p w14:paraId="36C5D06C"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Hidden layer 2: 64 neurons</w:t>
      </w:r>
    </w:p>
    <w:p w14:paraId="2949B8CC" w14:textId="77777777" w:rsidR="005777EC" w:rsidRPr="005777EC" w:rsidRDefault="005777EC" w:rsidP="005777EC">
      <w:pPr>
        <w:pStyle w:val="whitespace-normal"/>
        <w:numPr>
          <w:ilvl w:val="1"/>
          <w:numId w:val="7"/>
        </w:numPr>
        <w:rPr>
          <w:rFonts w:asciiTheme="minorHAnsi" w:hAnsiTheme="minorHAnsi" w:cstheme="minorHAnsi"/>
        </w:rPr>
      </w:pPr>
      <w:r w:rsidRPr="005777EC">
        <w:rPr>
          <w:rFonts w:asciiTheme="minorHAnsi" w:hAnsiTheme="minorHAnsi" w:cstheme="minorHAnsi"/>
        </w:rPr>
        <w:t>Output: 10 neurons</w:t>
      </w:r>
    </w:p>
    <w:p w14:paraId="07E3BD5F" w14:textId="7A898CF2"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 b) Estimate the memory required to store this network assuming all values are 16 bits. </w:t>
      </w:r>
    </w:p>
    <w:p w14:paraId="5DD9A031" w14:textId="0C432B60"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c) Calculate the number of multiply-add operations for one forward pass</w:t>
      </w:r>
    </w:p>
    <w:p w14:paraId="35BF27B6" w14:textId="77777777" w:rsidR="005777EC" w:rsidRPr="005777EC" w:rsidRDefault="005777EC" w:rsidP="00D333CA">
      <w:pPr>
        <w:rPr>
          <w:rFonts w:cstheme="minorHAnsi"/>
          <w:b/>
          <w:bCs/>
        </w:rPr>
      </w:pPr>
    </w:p>
    <w:p w14:paraId="55D871DC" w14:textId="77777777" w:rsidR="005777EC" w:rsidRPr="005777EC" w:rsidRDefault="005777EC" w:rsidP="00D333CA">
      <w:pPr>
        <w:rPr>
          <w:rFonts w:cstheme="minorHAnsi"/>
          <w:b/>
          <w:bCs/>
        </w:rPr>
      </w:pPr>
    </w:p>
    <w:p w14:paraId="4C493869" w14:textId="77777777" w:rsidR="005777EC" w:rsidRDefault="005777EC" w:rsidP="00D333CA">
      <w:pPr>
        <w:rPr>
          <w:rFonts w:cstheme="minorHAnsi"/>
          <w:b/>
          <w:bCs/>
        </w:rPr>
      </w:pPr>
    </w:p>
    <w:p w14:paraId="279B7DDE" w14:textId="77777777" w:rsidR="007C518F" w:rsidRDefault="007C518F" w:rsidP="00D333CA">
      <w:pPr>
        <w:rPr>
          <w:rFonts w:cstheme="minorHAnsi"/>
          <w:b/>
          <w:bCs/>
        </w:rPr>
      </w:pPr>
    </w:p>
    <w:p w14:paraId="75F58EA8" w14:textId="77777777" w:rsidR="007C518F" w:rsidRDefault="007C518F" w:rsidP="00D333CA">
      <w:pPr>
        <w:rPr>
          <w:rFonts w:cstheme="minorHAnsi"/>
          <w:b/>
          <w:bCs/>
        </w:rPr>
      </w:pPr>
    </w:p>
    <w:p w14:paraId="785C538C" w14:textId="77777777" w:rsidR="007C518F" w:rsidRDefault="007C518F" w:rsidP="00D333CA">
      <w:pPr>
        <w:rPr>
          <w:rFonts w:cstheme="minorHAnsi"/>
          <w:b/>
          <w:bCs/>
        </w:rPr>
      </w:pPr>
    </w:p>
    <w:p w14:paraId="15DB4F41" w14:textId="77777777" w:rsidR="007C518F" w:rsidRDefault="007C518F" w:rsidP="00D333CA">
      <w:pPr>
        <w:rPr>
          <w:rFonts w:cstheme="minorHAnsi"/>
          <w:b/>
          <w:bCs/>
        </w:rPr>
      </w:pPr>
    </w:p>
    <w:p w14:paraId="4A397B43" w14:textId="77777777" w:rsidR="007C518F" w:rsidRDefault="007C518F" w:rsidP="00D333CA">
      <w:pPr>
        <w:rPr>
          <w:rFonts w:cstheme="minorHAnsi"/>
          <w:b/>
          <w:bCs/>
        </w:rPr>
      </w:pPr>
    </w:p>
    <w:p w14:paraId="524D12FB" w14:textId="77777777" w:rsidR="007C518F" w:rsidRDefault="007C518F" w:rsidP="00D333CA">
      <w:pPr>
        <w:rPr>
          <w:rFonts w:cstheme="minorHAnsi"/>
          <w:b/>
          <w:bCs/>
        </w:rPr>
      </w:pPr>
    </w:p>
    <w:p w14:paraId="6C6FB9A2" w14:textId="77777777" w:rsidR="007C518F" w:rsidRDefault="007C518F" w:rsidP="00D333CA">
      <w:pPr>
        <w:rPr>
          <w:rFonts w:cstheme="minorHAnsi"/>
          <w:b/>
          <w:bCs/>
        </w:rPr>
      </w:pPr>
    </w:p>
    <w:p w14:paraId="263D392A" w14:textId="77777777" w:rsidR="007C518F" w:rsidRDefault="007C518F" w:rsidP="00D333CA">
      <w:pPr>
        <w:rPr>
          <w:rFonts w:cstheme="minorHAnsi"/>
          <w:b/>
          <w:bCs/>
        </w:rPr>
      </w:pPr>
    </w:p>
    <w:p w14:paraId="03825E1E" w14:textId="77777777" w:rsidR="007C518F" w:rsidRDefault="007C518F" w:rsidP="00D333CA">
      <w:pPr>
        <w:rPr>
          <w:rFonts w:cstheme="minorHAnsi"/>
          <w:b/>
          <w:bCs/>
        </w:rPr>
      </w:pPr>
    </w:p>
    <w:p w14:paraId="223A3905" w14:textId="77777777" w:rsidR="007C518F" w:rsidRDefault="007C518F" w:rsidP="00D333CA">
      <w:pPr>
        <w:rPr>
          <w:rFonts w:cstheme="minorHAnsi"/>
          <w:b/>
          <w:bCs/>
        </w:rPr>
      </w:pPr>
    </w:p>
    <w:p w14:paraId="55424418" w14:textId="77777777" w:rsidR="007C518F" w:rsidRDefault="007C518F" w:rsidP="00D333CA">
      <w:pPr>
        <w:rPr>
          <w:rFonts w:cstheme="minorHAnsi"/>
          <w:b/>
          <w:bCs/>
        </w:rPr>
      </w:pPr>
    </w:p>
    <w:p w14:paraId="78F2BCC0" w14:textId="77777777" w:rsidR="007C518F" w:rsidRDefault="007C518F" w:rsidP="00D333CA">
      <w:pPr>
        <w:rPr>
          <w:rFonts w:cstheme="minorHAnsi"/>
          <w:b/>
          <w:bCs/>
        </w:rPr>
      </w:pPr>
    </w:p>
    <w:p w14:paraId="19710CAC" w14:textId="77777777" w:rsidR="007C518F" w:rsidRDefault="007C518F" w:rsidP="00D333CA">
      <w:pPr>
        <w:rPr>
          <w:rFonts w:cstheme="minorHAnsi"/>
          <w:b/>
          <w:bCs/>
        </w:rPr>
      </w:pPr>
    </w:p>
    <w:p w14:paraId="13E51757" w14:textId="77777777" w:rsidR="007C518F" w:rsidRDefault="007C518F" w:rsidP="00D333CA">
      <w:pPr>
        <w:rPr>
          <w:rFonts w:cstheme="minorHAnsi"/>
          <w:b/>
          <w:bCs/>
        </w:rPr>
      </w:pPr>
    </w:p>
    <w:p w14:paraId="32067022" w14:textId="77777777" w:rsidR="007C518F" w:rsidRDefault="007C518F" w:rsidP="00D333CA">
      <w:pPr>
        <w:rPr>
          <w:rFonts w:cstheme="minorHAnsi"/>
          <w:b/>
          <w:bCs/>
        </w:rPr>
      </w:pPr>
    </w:p>
    <w:p w14:paraId="32D59CE1" w14:textId="77777777" w:rsidR="007C518F" w:rsidRDefault="007C518F" w:rsidP="00D333CA">
      <w:pPr>
        <w:rPr>
          <w:rFonts w:cstheme="minorHAnsi"/>
          <w:b/>
          <w:bCs/>
        </w:rPr>
      </w:pPr>
    </w:p>
    <w:p w14:paraId="63A5A8E5" w14:textId="77777777" w:rsidR="007C518F" w:rsidRDefault="007C518F" w:rsidP="00D333CA">
      <w:pPr>
        <w:rPr>
          <w:rFonts w:cstheme="minorHAnsi"/>
          <w:b/>
          <w:bCs/>
        </w:rPr>
      </w:pPr>
    </w:p>
    <w:p w14:paraId="63236C98" w14:textId="77777777" w:rsidR="007C518F" w:rsidRDefault="007C518F" w:rsidP="00D333CA">
      <w:pPr>
        <w:rPr>
          <w:rFonts w:cstheme="minorHAnsi"/>
          <w:b/>
          <w:bCs/>
        </w:rPr>
      </w:pPr>
    </w:p>
    <w:p w14:paraId="56520D81" w14:textId="77777777" w:rsidR="007C518F" w:rsidRDefault="007C518F" w:rsidP="00D333CA">
      <w:pPr>
        <w:rPr>
          <w:rFonts w:cstheme="minorHAnsi"/>
          <w:b/>
          <w:bCs/>
        </w:rPr>
      </w:pPr>
    </w:p>
    <w:p w14:paraId="49475AD9" w14:textId="77777777" w:rsidR="007C518F" w:rsidRDefault="007C518F" w:rsidP="00D333CA">
      <w:pPr>
        <w:rPr>
          <w:rFonts w:cstheme="minorHAnsi"/>
          <w:b/>
          <w:bCs/>
        </w:rPr>
      </w:pPr>
    </w:p>
    <w:p w14:paraId="12D6CA9E" w14:textId="77777777" w:rsidR="007C518F" w:rsidRDefault="007C518F" w:rsidP="00D333CA">
      <w:pPr>
        <w:rPr>
          <w:rFonts w:cstheme="minorHAnsi"/>
          <w:b/>
          <w:bCs/>
        </w:rPr>
      </w:pPr>
    </w:p>
    <w:p w14:paraId="7196FB1B" w14:textId="77777777" w:rsidR="007C518F" w:rsidRDefault="007C518F" w:rsidP="00D333CA">
      <w:pPr>
        <w:rPr>
          <w:rFonts w:cstheme="minorHAnsi"/>
          <w:b/>
          <w:bCs/>
        </w:rPr>
      </w:pPr>
    </w:p>
    <w:p w14:paraId="604BBD04" w14:textId="77777777" w:rsidR="007C518F" w:rsidRDefault="007C518F" w:rsidP="00D333CA">
      <w:pPr>
        <w:rPr>
          <w:rFonts w:cstheme="minorHAnsi"/>
          <w:b/>
          <w:bCs/>
        </w:rPr>
      </w:pPr>
    </w:p>
    <w:p w14:paraId="7885C9F9" w14:textId="77777777" w:rsidR="007C518F" w:rsidRDefault="007C518F" w:rsidP="00D333CA">
      <w:pPr>
        <w:rPr>
          <w:rFonts w:cstheme="minorHAnsi"/>
          <w:b/>
          <w:bCs/>
        </w:rPr>
      </w:pPr>
    </w:p>
    <w:p w14:paraId="51416BA0" w14:textId="77777777" w:rsidR="007C518F" w:rsidRDefault="007C518F" w:rsidP="00D333CA">
      <w:pPr>
        <w:rPr>
          <w:rFonts w:cstheme="minorHAnsi"/>
          <w:b/>
          <w:bCs/>
        </w:rPr>
      </w:pPr>
    </w:p>
    <w:p w14:paraId="5FBE772E" w14:textId="77777777" w:rsidR="007C518F" w:rsidRDefault="007C518F" w:rsidP="00D333CA">
      <w:pPr>
        <w:rPr>
          <w:rFonts w:cstheme="minorHAnsi"/>
          <w:b/>
          <w:bCs/>
        </w:rPr>
      </w:pPr>
    </w:p>
    <w:p w14:paraId="763E217B" w14:textId="77777777" w:rsidR="007C518F" w:rsidRDefault="007C518F" w:rsidP="00D333CA">
      <w:pPr>
        <w:rPr>
          <w:rFonts w:cstheme="minorHAnsi"/>
          <w:b/>
          <w:bCs/>
        </w:rPr>
      </w:pPr>
    </w:p>
    <w:p w14:paraId="748E4FB9" w14:textId="77777777" w:rsidR="007C518F" w:rsidRPr="005777EC" w:rsidRDefault="007C518F" w:rsidP="00D333CA">
      <w:pPr>
        <w:rPr>
          <w:rFonts w:cstheme="minorHAnsi"/>
          <w:b/>
          <w:bCs/>
        </w:rPr>
      </w:pPr>
    </w:p>
    <w:p w14:paraId="6FEC1E2E" w14:textId="77777777" w:rsidR="005777EC" w:rsidRPr="005777EC" w:rsidRDefault="005777EC" w:rsidP="00D333CA">
      <w:pPr>
        <w:rPr>
          <w:rFonts w:cstheme="minorHAnsi"/>
          <w:b/>
          <w:bCs/>
        </w:rPr>
      </w:pPr>
    </w:p>
    <w:p w14:paraId="77E29ABD" w14:textId="77777777" w:rsidR="005777EC" w:rsidRPr="005777EC" w:rsidRDefault="005777EC" w:rsidP="00D333CA">
      <w:pPr>
        <w:rPr>
          <w:rFonts w:cstheme="minorHAnsi"/>
          <w:b/>
          <w:bCs/>
        </w:rPr>
      </w:pPr>
    </w:p>
    <w:p w14:paraId="6AB52997" w14:textId="77777777" w:rsidR="005777EC" w:rsidRPr="005777EC" w:rsidRDefault="005777EC" w:rsidP="00D333CA">
      <w:pPr>
        <w:rPr>
          <w:rFonts w:cstheme="minorHAnsi"/>
          <w:b/>
          <w:bCs/>
        </w:rPr>
      </w:pPr>
    </w:p>
    <w:p w14:paraId="237F1859" w14:textId="77777777" w:rsidR="0000040E" w:rsidRDefault="0000040E" w:rsidP="0066105C">
      <w:pPr>
        <w:jc w:val="center"/>
        <w:rPr>
          <w:rFonts w:cstheme="minorHAnsi"/>
          <w:b/>
          <w:bCs/>
        </w:rPr>
      </w:pPr>
    </w:p>
    <w:p w14:paraId="708C64EC" w14:textId="77777777" w:rsidR="0000040E" w:rsidRDefault="0000040E" w:rsidP="0066105C">
      <w:pPr>
        <w:jc w:val="center"/>
        <w:rPr>
          <w:rFonts w:cstheme="minorHAnsi"/>
          <w:b/>
          <w:bCs/>
        </w:rPr>
      </w:pPr>
    </w:p>
    <w:p w14:paraId="4996763F" w14:textId="77777777" w:rsidR="0000040E" w:rsidRDefault="0000040E" w:rsidP="0066105C">
      <w:pPr>
        <w:jc w:val="center"/>
        <w:rPr>
          <w:rFonts w:cstheme="minorHAnsi"/>
          <w:b/>
          <w:bCs/>
        </w:rPr>
      </w:pPr>
    </w:p>
    <w:p w14:paraId="294744AE" w14:textId="77777777" w:rsidR="0000040E" w:rsidRDefault="0000040E" w:rsidP="0066105C">
      <w:pPr>
        <w:jc w:val="center"/>
        <w:rPr>
          <w:rFonts w:cstheme="minorHAnsi"/>
          <w:b/>
          <w:bCs/>
        </w:rPr>
      </w:pPr>
    </w:p>
    <w:p w14:paraId="0102277A" w14:textId="77777777" w:rsidR="0000040E" w:rsidRDefault="0000040E" w:rsidP="0066105C">
      <w:pPr>
        <w:jc w:val="center"/>
        <w:rPr>
          <w:rFonts w:cstheme="minorHAnsi"/>
          <w:b/>
          <w:bCs/>
        </w:rPr>
      </w:pPr>
    </w:p>
    <w:p w14:paraId="0960CF54" w14:textId="77777777" w:rsidR="0000040E" w:rsidRDefault="0000040E" w:rsidP="0066105C">
      <w:pPr>
        <w:jc w:val="center"/>
        <w:rPr>
          <w:rFonts w:cstheme="minorHAnsi"/>
          <w:b/>
          <w:bCs/>
        </w:rPr>
      </w:pPr>
    </w:p>
    <w:p w14:paraId="7C781DA6" w14:textId="77777777" w:rsidR="0000040E" w:rsidRDefault="0000040E" w:rsidP="0066105C">
      <w:pPr>
        <w:jc w:val="center"/>
        <w:rPr>
          <w:rFonts w:cstheme="minorHAnsi"/>
          <w:b/>
          <w:bCs/>
        </w:rPr>
      </w:pPr>
    </w:p>
    <w:p w14:paraId="1EB59630" w14:textId="77777777" w:rsidR="0000040E" w:rsidRDefault="0000040E" w:rsidP="0066105C">
      <w:pPr>
        <w:jc w:val="center"/>
        <w:rPr>
          <w:rFonts w:cstheme="minorHAnsi"/>
          <w:b/>
          <w:bCs/>
        </w:rPr>
      </w:pPr>
    </w:p>
    <w:p w14:paraId="7CFF8C40" w14:textId="77777777" w:rsidR="0000040E" w:rsidRDefault="0000040E" w:rsidP="0066105C">
      <w:pPr>
        <w:jc w:val="center"/>
        <w:rPr>
          <w:rFonts w:cstheme="minorHAnsi"/>
          <w:b/>
          <w:bCs/>
        </w:rPr>
      </w:pPr>
    </w:p>
    <w:p w14:paraId="11BAC3ED" w14:textId="77777777" w:rsidR="0000040E" w:rsidRDefault="0000040E" w:rsidP="0066105C">
      <w:pPr>
        <w:jc w:val="center"/>
        <w:rPr>
          <w:rFonts w:cstheme="minorHAnsi"/>
          <w:b/>
          <w:bCs/>
        </w:rPr>
      </w:pPr>
    </w:p>
    <w:p w14:paraId="6E4870A0" w14:textId="77777777" w:rsidR="0000040E" w:rsidRDefault="0000040E" w:rsidP="0066105C">
      <w:pPr>
        <w:jc w:val="center"/>
        <w:rPr>
          <w:rFonts w:cstheme="minorHAnsi"/>
          <w:b/>
          <w:bCs/>
        </w:rPr>
      </w:pPr>
    </w:p>
    <w:p w14:paraId="120C9A1E" w14:textId="77777777" w:rsidR="0000040E" w:rsidRDefault="0000040E" w:rsidP="0066105C">
      <w:pPr>
        <w:jc w:val="center"/>
        <w:rPr>
          <w:rFonts w:cstheme="minorHAnsi"/>
          <w:b/>
          <w:bCs/>
        </w:rPr>
      </w:pPr>
    </w:p>
    <w:p w14:paraId="5CE48DFA" w14:textId="77777777" w:rsidR="0000040E" w:rsidRDefault="0000040E" w:rsidP="0066105C">
      <w:pPr>
        <w:jc w:val="center"/>
        <w:rPr>
          <w:rFonts w:cstheme="minorHAnsi"/>
          <w:b/>
          <w:bCs/>
        </w:rPr>
      </w:pPr>
    </w:p>
    <w:p w14:paraId="55B8C8F5" w14:textId="77777777" w:rsidR="0000040E" w:rsidRDefault="0000040E" w:rsidP="0066105C">
      <w:pPr>
        <w:jc w:val="center"/>
        <w:rPr>
          <w:rFonts w:cstheme="minorHAnsi"/>
          <w:b/>
          <w:bCs/>
        </w:rPr>
      </w:pPr>
    </w:p>
    <w:p w14:paraId="4C1A27CF" w14:textId="77777777" w:rsidR="0000040E" w:rsidRDefault="0000040E" w:rsidP="0066105C">
      <w:pPr>
        <w:jc w:val="center"/>
        <w:rPr>
          <w:rFonts w:cstheme="minorHAnsi"/>
          <w:b/>
          <w:bCs/>
        </w:rPr>
      </w:pPr>
    </w:p>
    <w:p w14:paraId="262F6A83" w14:textId="77777777" w:rsidR="0000040E" w:rsidRDefault="0000040E" w:rsidP="0066105C">
      <w:pPr>
        <w:jc w:val="center"/>
        <w:rPr>
          <w:rFonts w:cstheme="minorHAnsi"/>
          <w:b/>
          <w:bCs/>
        </w:rPr>
      </w:pPr>
    </w:p>
    <w:p w14:paraId="58D68B95" w14:textId="77777777" w:rsidR="0000040E" w:rsidRDefault="0000040E" w:rsidP="0066105C">
      <w:pPr>
        <w:jc w:val="center"/>
        <w:rPr>
          <w:rFonts w:cstheme="minorHAnsi"/>
          <w:b/>
          <w:bCs/>
        </w:rPr>
      </w:pPr>
    </w:p>
    <w:p w14:paraId="0BF85DE7" w14:textId="77777777" w:rsidR="0000040E" w:rsidRDefault="0000040E" w:rsidP="0066105C">
      <w:pPr>
        <w:jc w:val="center"/>
        <w:rPr>
          <w:rFonts w:cstheme="minorHAnsi"/>
          <w:b/>
          <w:bCs/>
        </w:rPr>
      </w:pPr>
    </w:p>
    <w:p w14:paraId="29E20500" w14:textId="77777777" w:rsidR="0000040E" w:rsidRDefault="0000040E" w:rsidP="0066105C">
      <w:pPr>
        <w:jc w:val="center"/>
        <w:rPr>
          <w:rFonts w:cstheme="minorHAnsi"/>
          <w:b/>
          <w:bCs/>
        </w:rPr>
      </w:pPr>
    </w:p>
    <w:p w14:paraId="018F1CC9" w14:textId="52372DB9" w:rsidR="0066105C" w:rsidRPr="005777EC" w:rsidRDefault="0066105C" w:rsidP="0066105C">
      <w:pPr>
        <w:jc w:val="center"/>
        <w:rPr>
          <w:rFonts w:cstheme="minorHAnsi"/>
          <w:b/>
          <w:bCs/>
        </w:rPr>
      </w:pPr>
      <w:r w:rsidRPr="005777EC">
        <w:rPr>
          <w:rFonts w:cstheme="minorHAnsi"/>
          <w:b/>
          <w:bCs/>
        </w:rPr>
        <w:t>Section C (25 points)</w:t>
      </w:r>
    </w:p>
    <w:p w14:paraId="5040DCE8" w14:textId="77777777" w:rsidR="0066105C" w:rsidRPr="005777EC" w:rsidRDefault="0066105C" w:rsidP="0066105C">
      <w:pPr>
        <w:jc w:val="center"/>
        <w:rPr>
          <w:rFonts w:cstheme="minorHAnsi"/>
          <w:b/>
          <w:bCs/>
        </w:rPr>
      </w:pPr>
    </w:p>
    <w:p w14:paraId="78A60857" w14:textId="5EE68EF7" w:rsidR="00E0056C" w:rsidRPr="005777EC" w:rsidRDefault="00875CB1" w:rsidP="0000040E">
      <w:pPr>
        <w:rPr>
          <w:rFonts w:cstheme="minorHAnsi"/>
        </w:rPr>
      </w:pPr>
      <w:r w:rsidRPr="005777EC">
        <w:rPr>
          <w:rFonts w:cstheme="minorHAnsi"/>
          <w:b/>
          <w:bCs/>
        </w:rPr>
        <w:t>Question</w:t>
      </w:r>
      <w:r w:rsidR="005777EC">
        <w:rPr>
          <w:rFonts w:cstheme="minorHAnsi"/>
          <w:b/>
          <w:bCs/>
        </w:rPr>
        <w:t xml:space="preserve"> </w:t>
      </w:r>
      <w:proofErr w:type="gramStart"/>
      <w:r w:rsidR="005777EC">
        <w:rPr>
          <w:rFonts w:cstheme="minorHAnsi"/>
          <w:b/>
          <w:bCs/>
        </w:rPr>
        <w:t xml:space="preserve">11 </w:t>
      </w:r>
      <w:r w:rsidRPr="005777EC">
        <w:rPr>
          <w:rFonts w:cstheme="minorHAnsi"/>
          <w:b/>
          <w:bCs/>
        </w:rPr>
        <w:t xml:space="preserve"> (</w:t>
      </w:r>
      <w:proofErr w:type="gramEnd"/>
      <w:r w:rsidR="005777EC">
        <w:rPr>
          <w:rFonts w:cstheme="minorHAnsi"/>
          <w:b/>
          <w:bCs/>
        </w:rPr>
        <w:t xml:space="preserve"> 10 </w:t>
      </w:r>
      <w:r w:rsidRPr="005777EC">
        <w:rPr>
          <w:rFonts w:cstheme="minorHAnsi"/>
          <w:b/>
          <w:bCs/>
        </w:rPr>
        <w:t>points)</w:t>
      </w:r>
    </w:p>
    <w:p w14:paraId="75C0AE58" w14:textId="1DF3E808"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A fiber optic communication system uses a glass fiber with refractive index n₁ = 1.48 and cladding with refractive index n₂ = 1.46. a) Calculate the critical angle for total internal reflection at the core-cladding interface. b) If light enters the fiber at an angle of 15° relative to the fiber axis in air (n = 1.0), determine if this ray will propagate through the fiber.</w:t>
      </w:r>
    </w:p>
    <w:p w14:paraId="5F760891" w14:textId="77777777" w:rsidR="005777EC" w:rsidRDefault="005777EC" w:rsidP="005777EC">
      <w:pPr>
        <w:pStyle w:val="whitespace-normal"/>
        <w:rPr>
          <w:rFonts w:asciiTheme="minorHAnsi" w:hAnsiTheme="minorHAnsi" w:cstheme="minorHAnsi"/>
        </w:rPr>
      </w:pPr>
    </w:p>
    <w:p w14:paraId="28061F16" w14:textId="77777777" w:rsidR="005777EC" w:rsidRDefault="005777EC" w:rsidP="005777EC">
      <w:pPr>
        <w:pStyle w:val="whitespace-normal"/>
        <w:rPr>
          <w:rFonts w:asciiTheme="minorHAnsi" w:hAnsiTheme="minorHAnsi" w:cstheme="minorHAnsi"/>
        </w:rPr>
      </w:pPr>
    </w:p>
    <w:p w14:paraId="07E2FBB0" w14:textId="77777777" w:rsidR="007C518F" w:rsidRDefault="007C518F" w:rsidP="005777EC">
      <w:pPr>
        <w:pStyle w:val="whitespace-normal"/>
        <w:rPr>
          <w:rFonts w:asciiTheme="minorHAnsi" w:hAnsiTheme="minorHAnsi" w:cstheme="minorHAnsi"/>
        </w:rPr>
      </w:pPr>
    </w:p>
    <w:p w14:paraId="4F0B49A7" w14:textId="77777777" w:rsidR="007C518F" w:rsidRDefault="007C518F" w:rsidP="005777EC">
      <w:pPr>
        <w:pStyle w:val="whitespace-normal"/>
        <w:rPr>
          <w:rFonts w:asciiTheme="minorHAnsi" w:hAnsiTheme="minorHAnsi" w:cstheme="minorHAnsi"/>
        </w:rPr>
      </w:pPr>
    </w:p>
    <w:p w14:paraId="74344EC4" w14:textId="77777777" w:rsidR="007C518F" w:rsidRDefault="007C518F" w:rsidP="005777EC">
      <w:pPr>
        <w:pStyle w:val="whitespace-normal"/>
        <w:rPr>
          <w:rFonts w:asciiTheme="minorHAnsi" w:hAnsiTheme="minorHAnsi" w:cstheme="minorHAnsi"/>
        </w:rPr>
      </w:pPr>
    </w:p>
    <w:p w14:paraId="4CEF4ECF" w14:textId="77777777" w:rsidR="007C518F" w:rsidRDefault="007C518F" w:rsidP="005777EC">
      <w:pPr>
        <w:pStyle w:val="whitespace-normal"/>
        <w:rPr>
          <w:rFonts w:asciiTheme="minorHAnsi" w:hAnsiTheme="minorHAnsi" w:cstheme="minorHAnsi"/>
        </w:rPr>
      </w:pPr>
    </w:p>
    <w:p w14:paraId="4361B481" w14:textId="77777777" w:rsidR="007C518F" w:rsidRDefault="007C518F" w:rsidP="005777EC">
      <w:pPr>
        <w:pStyle w:val="whitespace-normal"/>
        <w:rPr>
          <w:rFonts w:asciiTheme="minorHAnsi" w:hAnsiTheme="minorHAnsi" w:cstheme="minorHAnsi"/>
        </w:rPr>
      </w:pPr>
    </w:p>
    <w:p w14:paraId="1135C15A" w14:textId="77777777" w:rsidR="007C518F" w:rsidRDefault="007C518F" w:rsidP="005777EC">
      <w:pPr>
        <w:pStyle w:val="whitespace-normal"/>
        <w:rPr>
          <w:rFonts w:asciiTheme="minorHAnsi" w:hAnsiTheme="minorHAnsi" w:cstheme="minorHAnsi"/>
        </w:rPr>
      </w:pPr>
    </w:p>
    <w:p w14:paraId="10288B5C" w14:textId="77777777" w:rsidR="0000040E" w:rsidRDefault="0000040E" w:rsidP="005777EC">
      <w:pPr>
        <w:pStyle w:val="whitespace-normal"/>
        <w:rPr>
          <w:rFonts w:asciiTheme="minorHAnsi" w:hAnsiTheme="minorHAnsi" w:cstheme="minorHAnsi"/>
        </w:rPr>
      </w:pPr>
    </w:p>
    <w:p w14:paraId="360953F6" w14:textId="77777777" w:rsidR="0000040E" w:rsidRDefault="0000040E" w:rsidP="005777EC">
      <w:pPr>
        <w:pStyle w:val="whitespace-normal"/>
        <w:rPr>
          <w:rFonts w:asciiTheme="minorHAnsi" w:hAnsiTheme="minorHAnsi" w:cstheme="minorHAnsi"/>
        </w:rPr>
      </w:pPr>
    </w:p>
    <w:p w14:paraId="0984F5DB" w14:textId="77777777" w:rsidR="007C518F" w:rsidRDefault="007C518F" w:rsidP="005777EC">
      <w:pPr>
        <w:pStyle w:val="whitespace-normal"/>
        <w:rPr>
          <w:rFonts w:asciiTheme="minorHAnsi" w:hAnsiTheme="minorHAnsi" w:cstheme="minorHAnsi"/>
        </w:rPr>
      </w:pPr>
    </w:p>
    <w:p w14:paraId="16B70DA8" w14:textId="77777777" w:rsidR="0000040E" w:rsidRDefault="0000040E" w:rsidP="005777EC">
      <w:pPr>
        <w:pStyle w:val="whitespace-normal"/>
        <w:rPr>
          <w:rFonts w:asciiTheme="minorHAnsi" w:hAnsiTheme="minorHAnsi" w:cstheme="minorHAnsi"/>
          <w:b/>
          <w:bCs/>
        </w:rPr>
      </w:pPr>
    </w:p>
    <w:p w14:paraId="474F010D" w14:textId="77777777" w:rsidR="0000040E" w:rsidRDefault="0000040E" w:rsidP="005777EC">
      <w:pPr>
        <w:pStyle w:val="whitespace-normal"/>
        <w:rPr>
          <w:rFonts w:asciiTheme="minorHAnsi" w:hAnsiTheme="minorHAnsi" w:cstheme="minorHAnsi"/>
          <w:b/>
          <w:bCs/>
        </w:rPr>
      </w:pPr>
    </w:p>
    <w:p w14:paraId="2FDA5EA5" w14:textId="77777777" w:rsidR="0000040E" w:rsidRDefault="0000040E" w:rsidP="005777EC">
      <w:pPr>
        <w:pStyle w:val="whitespace-normal"/>
        <w:rPr>
          <w:rFonts w:asciiTheme="minorHAnsi" w:hAnsiTheme="minorHAnsi" w:cstheme="minorHAnsi"/>
          <w:b/>
          <w:bCs/>
        </w:rPr>
      </w:pPr>
    </w:p>
    <w:p w14:paraId="16FFE63A" w14:textId="4FCBCA29" w:rsidR="005777EC" w:rsidRPr="007C518F" w:rsidRDefault="005777EC" w:rsidP="005777EC">
      <w:pPr>
        <w:pStyle w:val="whitespace-normal"/>
        <w:rPr>
          <w:rFonts w:asciiTheme="minorHAnsi" w:hAnsiTheme="minorHAnsi" w:cstheme="minorHAnsi"/>
          <w:b/>
          <w:bCs/>
        </w:rPr>
      </w:pPr>
      <w:r w:rsidRPr="007C518F">
        <w:rPr>
          <w:rFonts w:asciiTheme="minorHAnsi" w:hAnsiTheme="minorHAnsi" w:cstheme="minorHAnsi"/>
          <w:b/>
          <w:bCs/>
        </w:rPr>
        <w:t xml:space="preserve">Question 12 (15 points) </w:t>
      </w:r>
    </w:p>
    <w:p w14:paraId="7BED5695" w14:textId="627754DF"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An optical detector system consists of: </w:t>
      </w:r>
    </w:p>
    <w:p w14:paraId="5B1F92A1" w14:textId="77777777" w:rsidR="005777EC" w:rsidRPr="005777EC" w:rsidRDefault="005777EC" w:rsidP="005777EC">
      <w:pPr>
        <w:pStyle w:val="whitespace-normal"/>
        <w:numPr>
          <w:ilvl w:val="1"/>
          <w:numId w:val="6"/>
        </w:numPr>
        <w:rPr>
          <w:rFonts w:asciiTheme="minorHAnsi" w:hAnsiTheme="minorHAnsi" w:cstheme="minorHAnsi"/>
        </w:rPr>
      </w:pPr>
      <w:r w:rsidRPr="005777EC">
        <w:rPr>
          <w:rFonts w:asciiTheme="minorHAnsi" w:hAnsiTheme="minorHAnsi" w:cstheme="minorHAnsi"/>
        </w:rPr>
        <w:t>A photodiode operating at reverse bias of 5V</w:t>
      </w:r>
    </w:p>
    <w:p w14:paraId="6549181B" w14:textId="055B561B" w:rsidR="005777EC" w:rsidRPr="005777EC" w:rsidRDefault="005777EC" w:rsidP="005777EC">
      <w:pPr>
        <w:pStyle w:val="whitespace-normal"/>
        <w:numPr>
          <w:ilvl w:val="1"/>
          <w:numId w:val="6"/>
        </w:numPr>
        <w:rPr>
          <w:rFonts w:asciiTheme="minorHAnsi" w:hAnsiTheme="minorHAnsi" w:cstheme="minorHAnsi"/>
        </w:rPr>
      </w:pPr>
      <w:r w:rsidRPr="005777EC">
        <w:rPr>
          <w:rFonts w:asciiTheme="minorHAnsi" w:hAnsiTheme="minorHAnsi" w:cstheme="minorHAnsi"/>
        </w:rPr>
        <w:t>A resistor for converting current to voltage with resistance of 50kΩ</w:t>
      </w:r>
    </w:p>
    <w:p w14:paraId="374347A5" w14:textId="77777777" w:rsidR="005777EC" w:rsidRPr="005777EC" w:rsidRDefault="005777EC" w:rsidP="005777EC">
      <w:pPr>
        <w:pStyle w:val="whitespace-normal"/>
        <w:numPr>
          <w:ilvl w:val="1"/>
          <w:numId w:val="6"/>
        </w:numPr>
        <w:rPr>
          <w:rFonts w:asciiTheme="minorHAnsi" w:hAnsiTheme="minorHAnsi" w:cstheme="minorHAnsi"/>
        </w:rPr>
      </w:pPr>
      <w:r w:rsidRPr="005777EC">
        <w:rPr>
          <w:rFonts w:asciiTheme="minorHAnsi" w:hAnsiTheme="minorHAnsi" w:cstheme="minorHAnsi"/>
        </w:rPr>
        <w:t xml:space="preserve">Incident light producing 2μA of photocurrent </w:t>
      </w:r>
    </w:p>
    <w:p w14:paraId="4E817EDC" w14:textId="77777777"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Calculate: a) The output voltage of the resistor</w:t>
      </w:r>
    </w:p>
    <w:p w14:paraId="0A63E48A" w14:textId="7CA385CC"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 xml:space="preserve"> b) The RMS noise voltage if the system bandwidth is 1MHz and the photodiode dark current is 1nA. Consider the noise current sources to be thermal noise, shot noise from the photocurrent, and shot noise from the photodiode dark current. </w:t>
      </w:r>
    </w:p>
    <w:p w14:paraId="57A9913B" w14:textId="42A04326" w:rsidR="005777EC" w:rsidRPr="005777EC" w:rsidRDefault="005777EC" w:rsidP="005777EC">
      <w:pPr>
        <w:pStyle w:val="whitespace-normal"/>
        <w:rPr>
          <w:rFonts w:asciiTheme="minorHAnsi" w:hAnsiTheme="minorHAnsi" w:cstheme="minorHAnsi"/>
        </w:rPr>
      </w:pPr>
      <w:r w:rsidRPr="005777EC">
        <w:rPr>
          <w:rFonts w:asciiTheme="minorHAnsi" w:hAnsiTheme="minorHAnsi" w:cstheme="minorHAnsi"/>
        </w:rPr>
        <w:t>c) The signal-to-noise ratio (not in DB, just the ratio)</w:t>
      </w:r>
    </w:p>
    <w:p w14:paraId="5A718448" w14:textId="77777777" w:rsidR="005777EC" w:rsidRDefault="005777EC" w:rsidP="00746853">
      <w:pPr>
        <w:jc w:val="center"/>
      </w:pPr>
    </w:p>
    <w:p w14:paraId="2BA32189" w14:textId="77777777" w:rsidR="007C518F" w:rsidRDefault="007C518F" w:rsidP="00746853">
      <w:pPr>
        <w:jc w:val="center"/>
      </w:pPr>
    </w:p>
    <w:p w14:paraId="397E967A" w14:textId="77777777" w:rsidR="007C518F" w:rsidRDefault="007C518F" w:rsidP="00746853">
      <w:pPr>
        <w:jc w:val="center"/>
      </w:pPr>
    </w:p>
    <w:p w14:paraId="17A9F568" w14:textId="77777777" w:rsidR="007C518F" w:rsidRDefault="007C518F" w:rsidP="00746853">
      <w:pPr>
        <w:jc w:val="center"/>
      </w:pPr>
    </w:p>
    <w:p w14:paraId="00A5363B" w14:textId="77777777" w:rsidR="007C518F" w:rsidRDefault="007C518F" w:rsidP="00746853">
      <w:pPr>
        <w:jc w:val="center"/>
      </w:pPr>
    </w:p>
    <w:p w14:paraId="67FA90FD" w14:textId="77777777" w:rsidR="007C518F" w:rsidRDefault="007C518F" w:rsidP="00746853">
      <w:pPr>
        <w:jc w:val="center"/>
      </w:pPr>
    </w:p>
    <w:p w14:paraId="1A46287F" w14:textId="77777777" w:rsidR="007C518F" w:rsidRDefault="007C518F" w:rsidP="00746853">
      <w:pPr>
        <w:jc w:val="center"/>
      </w:pPr>
    </w:p>
    <w:p w14:paraId="712742E7" w14:textId="77777777" w:rsidR="007C518F" w:rsidRDefault="007C518F" w:rsidP="00746853">
      <w:pPr>
        <w:jc w:val="center"/>
      </w:pPr>
    </w:p>
    <w:p w14:paraId="1AA739BE" w14:textId="77777777" w:rsidR="007C518F" w:rsidRDefault="007C518F" w:rsidP="00746853">
      <w:pPr>
        <w:jc w:val="center"/>
      </w:pPr>
    </w:p>
    <w:p w14:paraId="021FB918" w14:textId="77777777" w:rsidR="007C518F" w:rsidRDefault="007C518F" w:rsidP="00746853">
      <w:pPr>
        <w:jc w:val="center"/>
      </w:pPr>
    </w:p>
    <w:p w14:paraId="78DF0BAC" w14:textId="77777777" w:rsidR="007C518F" w:rsidRDefault="007C518F" w:rsidP="00746853">
      <w:pPr>
        <w:jc w:val="center"/>
      </w:pPr>
    </w:p>
    <w:p w14:paraId="7EB21BC5" w14:textId="77777777" w:rsidR="007C518F" w:rsidRDefault="007C518F" w:rsidP="00746853">
      <w:pPr>
        <w:jc w:val="center"/>
      </w:pPr>
    </w:p>
    <w:p w14:paraId="662F3A97" w14:textId="77777777" w:rsidR="007C518F" w:rsidRDefault="007C518F" w:rsidP="00746853">
      <w:pPr>
        <w:jc w:val="center"/>
      </w:pPr>
    </w:p>
    <w:p w14:paraId="1CA55C77" w14:textId="77777777" w:rsidR="007C518F" w:rsidRDefault="007C518F" w:rsidP="00746853">
      <w:pPr>
        <w:jc w:val="center"/>
      </w:pPr>
    </w:p>
    <w:p w14:paraId="353069EB" w14:textId="77777777" w:rsidR="007C518F" w:rsidRDefault="007C518F" w:rsidP="00746853">
      <w:pPr>
        <w:jc w:val="center"/>
      </w:pPr>
    </w:p>
    <w:p w14:paraId="724E4D2E" w14:textId="77777777" w:rsidR="007C518F" w:rsidRDefault="007C518F" w:rsidP="00746853">
      <w:pPr>
        <w:jc w:val="center"/>
      </w:pPr>
    </w:p>
    <w:p w14:paraId="637EAF3E" w14:textId="77777777" w:rsidR="007C518F" w:rsidRDefault="007C518F" w:rsidP="00746853">
      <w:pPr>
        <w:jc w:val="center"/>
      </w:pPr>
    </w:p>
    <w:p w14:paraId="75333968" w14:textId="77777777" w:rsidR="007C518F" w:rsidRDefault="007C518F" w:rsidP="00746853">
      <w:pPr>
        <w:jc w:val="center"/>
      </w:pPr>
    </w:p>
    <w:p w14:paraId="0F4A5F5F" w14:textId="77777777" w:rsidR="007C518F" w:rsidRDefault="007C518F" w:rsidP="00746853">
      <w:pPr>
        <w:jc w:val="center"/>
      </w:pPr>
    </w:p>
    <w:p w14:paraId="3C95D5C0" w14:textId="77777777" w:rsidR="007C518F" w:rsidRDefault="007C518F" w:rsidP="00746853">
      <w:pPr>
        <w:jc w:val="center"/>
      </w:pPr>
    </w:p>
    <w:p w14:paraId="3E65F932" w14:textId="77777777" w:rsidR="007C518F" w:rsidRDefault="007C518F" w:rsidP="00746853">
      <w:pPr>
        <w:jc w:val="center"/>
      </w:pPr>
    </w:p>
    <w:p w14:paraId="050489ED" w14:textId="77777777" w:rsidR="007C518F" w:rsidRDefault="007C518F" w:rsidP="00746853">
      <w:pPr>
        <w:jc w:val="center"/>
      </w:pPr>
    </w:p>
    <w:p w14:paraId="24FB3FC6" w14:textId="77777777" w:rsidR="007C518F" w:rsidRDefault="007C518F" w:rsidP="00746853">
      <w:pPr>
        <w:jc w:val="center"/>
      </w:pPr>
    </w:p>
    <w:p w14:paraId="4EBDDAC9" w14:textId="77777777" w:rsidR="007C518F" w:rsidRDefault="007C518F" w:rsidP="00746853">
      <w:pPr>
        <w:jc w:val="center"/>
      </w:pPr>
    </w:p>
    <w:p w14:paraId="7CDB7441" w14:textId="77777777" w:rsidR="007C518F" w:rsidRDefault="007C518F" w:rsidP="00746853">
      <w:pPr>
        <w:jc w:val="center"/>
      </w:pPr>
    </w:p>
    <w:p w14:paraId="6C7FF476" w14:textId="77777777" w:rsidR="007C518F" w:rsidRDefault="007C518F" w:rsidP="00746853">
      <w:pPr>
        <w:jc w:val="center"/>
      </w:pPr>
    </w:p>
    <w:p w14:paraId="31E183E1" w14:textId="77777777" w:rsidR="007C518F" w:rsidRDefault="007C518F" w:rsidP="00746853">
      <w:pPr>
        <w:jc w:val="center"/>
      </w:pPr>
    </w:p>
    <w:p w14:paraId="454CD620" w14:textId="77777777" w:rsidR="007C518F" w:rsidRDefault="007C518F" w:rsidP="00746853">
      <w:pPr>
        <w:jc w:val="center"/>
      </w:pPr>
    </w:p>
    <w:p w14:paraId="5B018D4A" w14:textId="77777777" w:rsidR="007C518F" w:rsidRDefault="007C518F" w:rsidP="00746853">
      <w:pPr>
        <w:jc w:val="center"/>
      </w:pPr>
    </w:p>
    <w:p w14:paraId="513ADCCB" w14:textId="77777777" w:rsidR="007C518F" w:rsidRDefault="007C518F" w:rsidP="00746853">
      <w:pPr>
        <w:jc w:val="center"/>
      </w:pPr>
    </w:p>
    <w:p w14:paraId="48EF544E" w14:textId="77777777" w:rsidR="007C518F" w:rsidRDefault="007C518F" w:rsidP="00746853">
      <w:pPr>
        <w:jc w:val="center"/>
      </w:pPr>
    </w:p>
    <w:p w14:paraId="3A8BAD52" w14:textId="77777777" w:rsidR="007C518F" w:rsidRDefault="007C518F" w:rsidP="00746853">
      <w:pPr>
        <w:jc w:val="center"/>
      </w:pPr>
    </w:p>
    <w:p w14:paraId="54D18135" w14:textId="77777777" w:rsidR="007C518F" w:rsidRDefault="007C518F" w:rsidP="00746853">
      <w:pPr>
        <w:jc w:val="center"/>
      </w:pPr>
    </w:p>
    <w:p w14:paraId="0C0E0BCC" w14:textId="77777777" w:rsidR="007C518F" w:rsidRDefault="007C518F" w:rsidP="00746853">
      <w:pPr>
        <w:jc w:val="center"/>
      </w:pPr>
    </w:p>
    <w:p w14:paraId="732D3E68" w14:textId="77777777" w:rsidR="007C518F" w:rsidRDefault="007C518F" w:rsidP="00746853">
      <w:pPr>
        <w:jc w:val="center"/>
      </w:pPr>
    </w:p>
    <w:p w14:paraId="49B6879A" w14:textId="77777777" w:rsidR="007C518F" w:rsidRDefault="007C518F" w:rsidP="00746853">
      <w:pPr>
        <w:jc w:val="center"/>
      </w:pPr>
    </w:p>
    <w:p w14:paraId="2797A63C" w14:textId="77777777" w:rsidR="007C518F" w:rsidRDefault="007C518F" w:rsidP="00746853">
      <w:pPr>
        <w:jc w:val="center"/>
      </w:pPr>
    </w:p>
    <w:p w14:paraId="1552F341" w14:textId="77777777" w:rsidR="007C518F" w:rsidRDefault="007C518F" w:rsidP="00746853">
      <w:pPr>
        <w:jc w:val="center"/>
      </w:pPr>
    </w:p>
    <w:p w14:paraId="0E432A84" w14:textId="77777777" w:rsidR="007C518F" w:rsidRDefault="007C518F" w:rsidP="00746853">
      <w:pPr>
        <w:jc w:val="center"/>
      </w:pPr>
    </w:p>
    <w:p w14:paraId="6706B556" w14:textId="77777777" w:rsidR="007C518F" w:rsidRDefault="007C518F" w:rsidP="00746853">
      <w:pPr>
        <w:jc w:val="center"/>
      </w:pPr>
    </w:p>
    <w:p w14:paraId="2D9E00C7" w14:textId="77777777" w:rsidR="007C518F" w:rsidRDefault="007C518F" w:rsidP="00746853">
      <w:pPr>
        <w:jc w:val="center"/>
      </w:pPr>
    </w:p>
    <w:p w14:paraId="4484B8E8" w14:textId="77777777" w:rsidR="007C518F" w:rsidRDefault="007C518F" w:rsidP="00746853">
      <w:pPr>
        <w:jc w:val="center"/>
      </w:pPr>
    </w:p>
    <w:p w14:paraId="1AFB6AAA" w14:textId="77777777" w:rsidR="007C518F" w:rsidRDefault="007C518F" w:rsidP="00746853">
      <w:pPr>
        <w:jc w:val="center"/>
      </w:pPr>
    </w:p>
    <w:p w14:paraId="057E2025" w14:textId="77777777" w:rsidR="007C518F" w:rsidRDefault="007C518F" w:rsidP="00746853">
      <w:pPr>
        <w:jc w:val="center"/>
      </w:pPr>
    </w:p>
    <w:p w14:paraId="73FC2B6B" w14:textId="77777777" w:rsidR="007C518F" w:rsidRDefault="007C518F" w:rsidP="00746853">
      <w:pPr>
        <w:jc w:val="center"/>
      </w:pPr>
    </w:p>
    <w:p w14:paraId="1591F3F2" w14:textId="77777777" w:rsidR="007C518F" w:rsidRDefault="007C518F" w:rsidP="00746853">
      <w:pPr>
        <w:jc w:val="center"/>
      </w:pPr>
    </w:p>
    <w:p w14:paraId="3EF5A3D6" w14:textId="77777777" w:rsidR="007C518F" w:rsidRDefault="007C518F" w:rsidP="00746853">
      <w:pPr>
        <w:jc w:val="center"/>
      </w:pPr>
    </w:p>
    <w:p w14:paraId="0803BCE7" w14:textId="77777777" w:rsidR="007C518F" w:rsidRDefault="007C518F" w:rsidP="00746853">
      <w:pPr>
        <w:jc w:val="center"/>
      </w:pPr>
    </w:p>
    <w:p w14:paraId="52F8B2C2" w14:textId="77777777" w:rsidR="007C518F" w:rsidRDefault="007C518F" w:rsidP="00746853">
      <w:pPr>
        <w:jc w:val="center"/>
      </w:pPr>
    </w:p>
    <w:p w14:paraId="4211E733" w14:textId="77777777" w:rsidR="007C518F" w:rsidRDefault="007C518F" w:rsidP="00746853">
      <w:pPr>
        <w:jc w:val="center"/>
      </w:pPr>
    </w:p>
    <w:p w14:paraId="6D7545D6" w14:textId="77777777" w:rsidR="007C518F" w:rsidRDefault="007C518F" w:rsidP="00746853">
      <w:pPr>
        <w:jc w:val="center"/>
      </w:pPr>
    </w:p>
    <w:p w14:paraId="266EA576" w14:textId="77777777" w:rsidR="007C518F" w:rsidRDefault="007C518F" w:rsidP="00746853">
      <w:pPr>
        <w:jc w:val="center"/>
      </w:pPr>
    </w:p>
    <w:p w14:paraId="744E0FDD" w14:textId="77777777" w:rsidR="007C518F" w:rsidRDefault="007C518F" w:rsidP="00746853">
      <w:pPr>
        <w:jc w:val="center"/>
      </w:pPr>
    </w:p>
    <w:p w14:paraId="2DCF52FA" w14:textId="77777777" w:rsidR="007C518F" w:rsidRDefault="007C518F" w:rsidP="00746853">
      <w:pPr>
        <w:jc w:val="center"/>
      </w:pPr>
    </w:p>
    <w:p w14:paraId="297EF87E" w14:textId="77777777" w:rsidR="007C518F" w:rsidRDefault="007C518F" w:rsidP="00746853">
      <w:pPr>
        <w:jc w:val="center"/>
      </w:pPr>
    </w:p>
    <w:p w14:paraId="007056AD" w14:textId="77777777" w:rsidR="007C518F" w:rsidRDefault="007C518F" w:rsidP="00746853">
      <w:pPr>
        <w:jc w:val="center"/>
      </w:pPr>
    </w:p>
    <w:p w14:paraId="2384DF7E" w14:textId="77777777" w:rsidR="007C518F" w:rsidRDefault="007C518F" w:rsidP="00746853">
      <w:pPr>
        <w:jc w:val="center"/>
      </w:pPr>
    </w:p>
    <w:p w14:paraId="0818A213" w14:textId="77777777" w:rsidR="007C518F" w:rsidRDefault="007C518F" w:rsidP="00746853">
      <w:pPr>
        <w:jc w:val="center"/>
      </w:pPr>
    </w:p>
    <w:p w14:paraId="26387766" w14:textId="77777777" w:rsidR="007C518F" w:rsidRDefault="007C518F" w:rsidP="00746853">
      <w:pPr>
        <w:jc w:val="center"/>
      </w:pPr>
    </w:p>
    <w:p w14:paraId="1700ECCA" w14:textId="77777777" w:rsidR="007C518F" w:rsidRDefault="007C518F" w:rsidP="00746853">
      <w:pPr>
        <w:jc w:val="center"/>
      </w:pPr>
    </w:p>
    <w:p w14:paraId="2C10B349" w14:textId="77777777" w:rsidR="007C518F" w:rsidRPr="00E0056C" w:rsidRDefault="007C518F" w:rsidP="00746853">
      <w:pPr>
        <w:jc w:val="center"/>
      </w:pPr>
    </w:p>
    <w:sectPr w:rsidR="007C518F" w:rsidRPr="00E0056C" w:rsidSect="00454755">
      <w:headerReference w:type="default" r:id="rId12"/>
      <w:footerReference w:type="default" r:id="rId13"/>
      <w:pgSz w:w="12240" w:h="15840"/>
      <w:pgMar w:top="720" w:right="720" w:bottom="720" w:left="720" w:header="432"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FC5A2" w14:textId="77777777" w:rsidR="00D34DA5" w:rsidRDefault="00D34DA5" w:rsidP="00E76FF4">
      <w:r>
        <w:separator/>
      </w:r>
    </w:p>
  </w:endnote>
  <w:endnote w:type="continuationSeparator" w:id="0">
    <w:p w14:paraId="65179DCE" w14:textId="77777777" w:rsidR="00D34DA5" w:rsidRDefault="00D34DA5" w:rsidP="00E76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81EF12" w14:textId="77777777" w:rsidR="00454755" w:rsidRPr="00454755" w:rsidRDefault="00454755">
    <w:pPr>
      <w:pStyle w:val="Footer"/>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ge </w:t>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Arabic  \* MERGEFORMAT </w:instrText>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454755">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w:t>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NUMPAGES  \* Arabic  \* MERGEFORMAT </w:instrText>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454755">
      <w:rPr>
        <w:noProof/>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454755">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p w14:paraId="3FCF351E" w14:textId="77777777" w:rsidR="00624498" w:rsidRDefault="006244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BF0BF" w14:textId="77777777" w:rsidR="00D34DA5" w:rsidRDefault="00D34DA5" w:rsidP="00E76FF4">
      <w:r>
        <w:separator/>
      </w:r>
    </w:p>
  </w:footnote>
  <w:footnote w:type="continuationSeparator" w:id="0">
    <w:p w14:paraId="338B2939" w14:textId="77777777" w:rsidR="00D34DA5" w:rsidRDefault="00D34DA5" w:rsidP="00E76F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4DA56" w14:textId="5BBE850B" w:rsidR="00E76FF4" w:rsidRDefault="00E76FF4">
    <w:pPr>
      <w:pStyle w:val="Header"/>
    </w:pPr>
    <w:r>
      <w:t xml:space="preserve">Name: </w:t>
    </w:r>
    <w:r w:rsidR="007F460D">
      <w:t>__________________</w:t>
    </w:r>
    <w:r w:rsidR="00624498">
      <w:t>_____</w:t>
    </w:r>
    <w:r>
      <w:ptab w:relativeTo="margin" w:alignment="center" w:leader="none"/>
    </w:r>
    <w:r>
      <w:ptab w:relativeTo="margin" w:alignment="right" w:leader="none"/>
    </w:r>
    <w:r w:rsidR="007F460D">
      <w:t>USC ID#: 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76ACC"/>
    <w:multiLevelType w:val="multilevel"/>
    <w:tmpl w:val="CF12A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324598"/>
    <w:multiLevelType w:val="multilevel"/>
    <w:tmpl w:val="999EE892"/>
    <w:lvl w:ilvl="0">
      <w:start w:val="4"/>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3918AB"/>
    <w:multiLevelType w:val="hybridMultilevel"/>
    <w:tmpl w:val="FC32B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969AC"/>
    <w:multiLevelType w:val="hybridMultilevel"/>
    <w:tmpl w:val="5C521150"/>
    <w:lvl w:ilvl="0" w:tplc="0409000F">
      <w:start w:val="1"/>
      <w:numFmt w:val="decimal"/>
      <w:lvlText w:val="%1."/>
      <w:lvlJc w:val="left"/>
      <w:pPr>
        <w:ind w:left="1445" w:hanging="360"/>
      </w:pPr>
    </w:lvl>
    <w:lvl w:ilvl="1" w:tplc="04090019" w:tentative="1">
      <w:start w:val="1"/>
      <w:numFmt w:val="lowerLetter"/>
      <w:lvlText w:val="%2."/>
      <w:lvlJc w:val="left"/>
      <w:pPr>
        <w:ind w:left="2165" w:hanging="360"/>
      </w:pPr>
    </w:lvl>
    <w:lvl w:ilvl="2" w:tplc="0409001B" w:tentative="1">
      <w:start w:val="1"/>
      <w:numFmt w:val="lowerRoman"/>
      <w:lvlText w:val="%3."/>
      <w:lvlJc w:val="right"/>
      <w:pPr>
        <w:ind w:left="2885" w:hanging="180"/>
      </w:pPr>
    </w:lvl>
    <w:lvl w:ilvl="3" w:tplc="0409000F" w:tentative="1">
      <w:start w:val="1"/>
      <w:numFmt w:val="decimal"/>
      <w:lvlText w:val="%4."/>
      <w:lvlJc w:val="left"/>
      <w:pPr>
        <w:ind w:left="3605" w:hanging="360"/>
      </w:pPr>
    </w:lvl>
    <w:lvl w:ilvl="4" w:tplc="04090019" w:tentative="1">
      <w:start w:val="1"/>
      <w:numFmt w:val="lowerLetter"/>
      <w:lvlText w:val="%5."/>
      <w:lvlJc w:val="left"/>
      <w:pPr>
        <w:ind w:left="4325" w:hanging="360"/>
      </w:pPr>
    </w:lvl>
    <w:lvl w:ilvl="5" w:tplc="0409001B" w:tentative="1">
      <w:start w:val="1"/>
      <w:numFmt w:val="lowerRoman"/>
      <w:lvlText w:val="%6."/>
      <w:lvlJc w:val="right"/>
      <w:pPr>
        <w:ind w:left="5045" w:hanging="180"/>
      </w:pPr>
    </w:lvl>
    <w:lvl w:ilvl="6" w:tplc="0409000F" w:tentative="1">
      <w:start w:val="1"/>
      <w:numFmt w:val="decimal"/>
      <w:lvlText w:val="%7."/>
      <w:lvlJc w:val="left"/>
      <w:pPr>
        <w:ind w:left="5765" w:hanging="360"/>
      </w:pPr>
    </w:lvl>
    <w:lvl w:ilvl="7" w:tplc="04090019" w:tentative="1">
      <w:start w:val="1"/>
      <w:numFmt w:val="lowerLetter"/>
      <w:lvlText w:val="%8."/>
      <w:lvlJc w:val="left"/>
      <w:pPr>
        <w:ind w:left="6485" w:hanging="360"/>
      </w:pPr>
    </w:lvl>
    <w:lvl w:ilvl="8" w:tplc="0409001B" w:tentative="1">
      <w:start w:val="1"/>
      <w:numFmt w:val="lowerRoman"/>
      <w:lvlText w:val="%9."/>
      <w:lvlJc w:val="right"/>
      <w:pPr>
        <w:ind w:left="7205" w:hanging="180"/>
      </w:pPr>
    </w:lvl>
  </w:abstractNum>
  <w:abstractNum w:abstractNumId="4" w15:restartNumberingAfterBreak="0">
    <w:nsid w:val="1A3469FB"/>
    <w:multiLevelType w:val="multilevel"/>
    <w:tmpl w:val="24821842"/>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766E09"/>
    <w:multiLevelType w:val="hybridMultilevel"/>
    <w:tmpl w:val="245E85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9A64ED"/>
    <w:multiLevelType w:val="hybridMultilevel"/>
    <w:tmpl w:val="61661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B75FA1"/>
    <w:multiLevelType w:val="multilevel"/>
    <w:tmpl w:val="999EE892"/>
    <w:lvl w:ilvl="0">
      <w:start w:val="4"/>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D62764E"/>
    <w:multiLevelType w:val="multilevel"/>
    <w:tmpl w:val="9D3C6F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0620762">
    <w:abstractNumId w:val="3"/>
  </w:num>
  <w:num w:numId="2" w16cid:durableId="1008604001">
    <w:abstractNumId w:val="6"/>
  </w:num>
  <w:num w:numId="3" w16cid:durableId="2095541949">
    <w:abstractNumId w:val="2"/>
  </w:num>
  <w:num w:numId="4" w16cid:durableId="788162020">
    <w:abstractNumId w:val="5"/>
  </w:num>
  <w:num w:numId="5" w16cid:durableId="1138645461">
    <w:abstractNumId w:val="0"/>
  </w:num>
  <w:num w:numId="6" w16cid:durableId="1046567861">
    <w:abstractNumId w:val="8"/>
  </w:num>
  <w:num w:numId="7" w16cid:durableId="2081127472">
    <w:abstractNumId w:val="7"/>
  </w:num>
  <w:num w:numId="8" w16cid:durableId="218326523">
    <w:abstractNumId w:val="4"/>
  </w:num>
  <w:num w:numId="9" w16cid:durableId="2348963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MzG0NLM0sbA0NTRU0lEKTi0uzszPAykwrAUAk29WeSwAAAA="/>
  </w:docVars>
  <w:rsids>
    <w:rsidRoot w:val="002D5622"/>
    <w:rsid w:val="0000040E"/>
    <w:rsid w:val="00003672"/>
    <w:rsid w:val="00017190"/>
    <w:rsid w:val="00023869"/>
    <w:rsid w:val="000268B7"/>
    <w:rsid w:val="000475A0"/>
    <w:rsid w:val="00075D1E"/>
    <w:rsid w:val="0009204C"/>
    <w:rsid w:val="000D0ED9"/>
    <w:rsid w:val="000E50D8"/>
    <w:rsid w:val="001072CF"/>
    <w:rsid w:val="001149BF"/>
    <w:rsid w:val="0013287B"/>
    <w:rsid w:val="0013691E"/>
    <w:rsid w:val="00153B04"/>
    <w:rsid w:val="001612BF"/>
    <w:rsid w:val="00163270"/>
    <w:rsid w:val="00170CFA"/>
    <w:rsid w:val="00172F9A"/>
    <w:rsid w:val="001739BA"/>
    <w:rsid w:val="00181A7A"/>
    <w:rsid w:val="0019082C"/>
    <w:rsid w:val="0019720D"/>
    <w:rsid w:val="001B4787"/>
    <w:rsid w:val="001B5451"/>
    <w:rsid w:val="001C3153"/>
    <w:rsid w:val="001D25A5"/>
    <w:rsid w:val="001D4856"/>
    <w:rsid w:val="001E2B27"/>
    <w:rsid w:val="001F33D6"/>
    <w:rsid w:val="002048DF"/>
    <w:rsid w:val="00205307"/>
    <w:rsid w:val="00213426"/>
    <w:rsid w:val="00213EC5"/>
    <w:rsid w:val="002168B7"/>
    <w:rsid w:val="002559C1"/>
    <w:rsid w:val="002A5251"/>
    <w:rsid w:val="002A7166"/>
    <w:rsid w:val="002A7F79"/>
    <w:rsid w:val="002C529F"/>
    <w:rsid w:val="002D5622"/>
    <w:rsid w:val="002E1112"/>
    <w:rsid w:val="002F08DF"/>
    <w:rsid w:val="003230B2"/>
    <w:rsid w:val="00323C81"/>
    <w:rsid w:val="00327C43"/>
    <w:rsid w:val="00342912"/>
    <w:rsid w:val="00346D4D"/>
    <w:rsid w:val="0035314D"/>
    <w:rsid w:val="003545D0"/>
    <w:rsid w:val="00371E7B"/>
    <w:rsid w:val="00380384"/>
    <w:rsid w:val="003867CE"/>
    <w:rsid w:val="003A1011"/>
    <w:rsid w:val="003A1A0E"/>
    <w:rsid w:val="003B22D7"/>
    <w:rsid w:val="003C2E2B"/>
    <w:rsid w:val="003D1CBB"/>
    <w:rsid w:val="003F6140"/>
    <w:rsid w:val="00415706"/>
    <w:rsid w:val="004325B4"/>
    <w:rsid w:val="004465EA"/>
    <w:rsid w:val="00454755"/>
    <w:rsid w:val="00461D61"/>
    <w:rsid w:val="00484BFB"/>
    <w:rsid w:val="004B6B5B"/>
    <w:rsid w:val="004B74FE"/>
    <w:rsid w:val="004D3A12"/>
    <w:rsid w:val="004D62CF"/>
    <w:rsid w:val="00517558"/>
    <w:rsid w:val="0051772A"/>
    <w:rsid w:val="005321A9"/>
    <w:rsid w:val="005352F5"/>
    <w:rsid w:val="005402B5"/>
    <w:rsid w:val="00544CA7"/>
    <w:rsid w:val="00571A18"/>
    <w:rsid w:val="00574929"/>
    <w:rsid w:val="005777EC"/>
    <w:rsid w:val="00583A8D"/>
    <w:rsid w:val="00610FAA"/>
    <w:rsid w:val="00624498"/>
    <w:rsid w:val="006274AA"/>
    <w:rsid w:val="00627D16"/>
    <w:rsid w:val="0063031A"/>
    <w:rsid w:val="00635980"/>
    <w:rsid w:val="00637501"/>
    <w:rsid w:val="00656944"/>
    <w:rsid w:val="0066105C"/>
    <w:rsid w:val="0066481D"/>
    <w:rsid w:val="00672FFC"/>
    <w:rsid w:val="00674263"/>
    <w:rsid w:val="00682456"/>
    <w:rsid w:val="00690400"/>
    <w:rsid w:val="006A13E8"/>
    <w:rsid w:val="006A3D23"/>
    <w:rsid w:val="006B38DD"/>
    <w:rsid w:val="006D1792"/>
    <w:rsid w:val="006D419C"/>
    <w:rsid w:val="00726B1A"/>
    <w:rsid w:val="00730647"/>
    <w:rsid w:val="007430BC"/>
    <w:rsid w:val="00746853"/>
    <w:rsid w:val="00753527"/>
    <w:rsid w:val="0077515D"/>
    <w:rsid w:val="0078461F"/>
    <w:rsid w:val="00786B6E"/>
    <w:rsid w:val="00790693"/>
    <w:rsid w:val="007B756A"/>
    <w:rsid w:val="007B7F95"/>
    <w:rsid w:val="007C47FC"/>
    <w:rsid w:val="007C518F"/>
    <w:rsid w:val="007C5711"/>
    <w:rsid w:val="007D1E07"/>
    <w:rsid w:val="007E4FEB"/>
    <w:rsid w:val="007F460D"/>
    <w:rsid w:val="00812972"/>
    <w:rsid w:val="008247F8"/>
    <w:rsid w:val="008304C9"/>
    <w:rsid w:val="0083309F"/>
    <w:rsid w:val="008407B3"/>
    <w:rsid w:val="00875CB1"/>
    <w:rsid w:val="008931B8"/>
    <w:rsid w:val="008A7E8B"/>
    <w:rsid w:val="008B0A55"/>
    <w:rsid w:val="008B7F19"/>
    <w:rsid w:val="008C167A"/>
    <w:rsid w:val="008C3B07"/>
    <w:rsid w:val="008E0652"/>
    <w:rsid w:val="008E2049"/>
    <w:rsid w:val="008F1016"/>
    <w:rsid w:val="00924440"/>
    <w:rsid w:val="00930398"/>
    <w:rsid w:val="00942155"/>
    <w:rsid w:val="00967DDC"/>
    <w:rsid w:val="0097779A"/>
    <w:rsid w:val="00984065"/>
    <w:rsid w:val="00984F51"/>
    <w:rsid w:val="00990B74"/>
    <w:rsid w:val="00995D79"/>
    <w:rsid w:val="009A391F"/>
    <w:rsid w:val="009B473E"/>
    <w:rsid w:val="009F1031"/>
    <w:rsid w:val="009F1390"/>
    <w:rsid w:val="00A021B1"/>
    <w:rsid w:val="00A03F5A"/>
    <w:rsid w:val="00A10F16"/>
    <w:rsid w:val="00A15A06"/>
    <w:rsid w:val="00A32332"/>
    <w:rsid w:val="00A4603D"/>
    <w:rsid w:val="00A849EA"/>
    <w:rsid w:val="00A85AD9"/>
    <w:rsid w:val="00AB2A17"/>
    <w:rsid w:val="00AB3472"/>
    <w:rsid w:val="00AC02D6"/>
    <w:rsid w:val="00AC64D0"/>
    <w:rsid w:val="00AC7EC6"/>
    <w:rsid w:val="00AD04E6"/>
    <w:rsid w:val="00AD2217"/>
    <w:rsid w:val="00AE083F"/>
    <w:rsid w:val="00AF6E2E"/>
    <w:rsid w:val="00B024E8"/>
    <w:rsid w:val="00B07A39"/>
    <w:rsid w:val="00B12786"/>
    <w:rsid w:val="00B1317B"/>
    <w:rsid w:val="00B265A9"/>
    <w:rsid w:val="00B27E01"/>
    <w:rsid w:val="00B457F3"/>
    <w:rsid w:val="00B6223A"/>
    <w:rsid w:val="00BB2D97"/>
    <w:rsid w:val="00BB7FDF"/>
    <w:rsid w:val="00BC7838"/>
    <w:rsid w:val="00BF3A57"/>
    <w:rsid w:val="00BF4539"/>
    <w:rsid w:val="00BF67E8"/>
    <w:rsid w:val="00C142B6"/>
    <w:rsid w:val="00C23D1D"/>
    <w:rsid w:val="00C5253B"/>
    <w:rsid w:val="00C550C8"/>
    <w:rsid w:val="00C63434"/>
    <w:rsid w:val="00C90178"/>
    <w:rsid w:val="00C90CCB"/>
    <w:rsid w:val="00C91383"/>
    <w:rsid w:val="00C9603D"/>
    <w:rsid w:val="00C961F5"/>
    <w:rsid w:val="00CA25BB"/>
    <w:rsid w:val="00CB7223"/>
    <w:rsid w:val="00CD599D"/>
    <w:rsid w:val="00CD5D59"/>
    <w:rsid w:val="00D25AFC"/>
    <w:rsid w:val="00D333CA"/>
    <w:rsid w:val="00D34DA5"/>
    <w:rsid w:val="00D3734F"/>
    <w:rsid w:val="00D47125"/>
    <w:rsid w:val="00D50E00"/>
    <w:rsid w:val="00D54BD9"/>
    <w:rsid w:val="00D73504"/>
    <w:rsid w:val="00D8419E"/>
    <w:rsid w:val="00D957A2"/>
    <w:rsid w:val="00DA1523"/>
    <w:rsid w:val="00DB2827"/>
    <w:rsid w:val="00DB28B0"/>
    <w:rsid w:val="00DB5786"/>
    <w:rsid w:val="00DB6733"/>
    <w:rsid w:val="00DC26DF"/>
    <w:rsid w:val="00DD5689"/>
    <w:rsid w:val="00DD5BD9"/>
    <w:rsid w:val="00DF0740"/>
    <w:rsid w:val="00DF4238"/>
    <w:rsid w:val="00E0056C"/>
    <w:rsid w:val="00E0089E"/>
    <w:rsid w:val="00E106ED"/>
    <w:rsid w:val="00E22E5A"/>
    <w:rsid w:val="00E23C9C"/>
    <w:rsid w:val="00E3202F"/>
    <w:rsid w:val="00E467B6"/>
    <w:rsid w:val="00E63BDF"/>
    <w:rsid w:val="00E7336F"/>
    <w:rsid w:val="00E76FF4"/>
    <w:rsid w:val="00E90EB8"/>
    <w:rsid w:val="00EE35B0"/>
    <w:rsid w:val="00F14164"/>
    <w:rsid w:val="00F6680D"/>
    <w:rsid w:val="00F70FE2"/>
    <w:rsid w:val="00FA1381"/>
    <w:rsid w:val="00FC23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1E429"/>
  <w15:chartTrackingRefBased/>
  <w15:docId w15:val="{49CC52AD-440F-8847-B731-5DC4DEEBC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562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D562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D562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D562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D562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D562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562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562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562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62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D562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D562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D562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D562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D56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56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56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5622"/>
    <w:rPr>
      <w:rFonts w:eastAsiaTheme="majorEastAsia" w:cstheme="majorBidi"/>
      <w:color w:val="272727" w:themeColor="text1" w:themeTint="D8"/>
    </w:rPr>
  </w:style>
  <w:style w:type="paragraph" w:styleId="Title">
    <w:name w:val="Title"/>
    <w:basedOn w:val="Normal"/>
    <w:next w:val="Normal"/>
    <w:link w:val="TitleChar"/>
    <w:uiPriority w:val="10"/>
    <w:qFormat/>
    <w:rsid w:val="002D562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56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562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56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562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D5622"/>
    <w:rPr>
      <w:i/>
      <w:iCs/>
      <w:color w:val="404040" w:themeColor="text1" w:themeTint="BF"/>
    </w:rPr>
  </w:style>
  <w:style w:type="paragraph" w:styleId="ListParagraph">
    <w:name w:val="List Paragraph"/>
    <w:basedOn w:val="Normal"/>
    <w:uiPriority w:val="34"/>
    <w:qFormat/>
    <w:rsid w:val="002D5622"/>
    <w:pPr>
      <w:ind w:left="720"/>
      <w:contextualSpacing/>
    </w:pPr>
  </w:style>
  <w:style w:type="character" w:styleId="IntenseEmphasis">
    <w:name w:val="Intense Emphasis"/>
    <w:basedOn w:val="DefaultParagraphFont"/>
    <w:uiPriority w:val="21"/>
    <w:qFormat/>
    <w:rsid w:val="002D5622"/>
    <w:rPr>
      <w:i/>
      <w:iCs/>
      <w:color w:val="2F5496" w:themeColor="accent1" w:themeShade="BF"/>
    </w:rPr>
  </w:style>
  <w:style w:type="paragraph" w:styleId="IntenseQuote">
    <w:name w:val="Intense Quote"/>
    <w:basedOn w:val="Normal"/>
    <w:next w:val="Normal"/>
    <w:link w:val="IntenseQuoteChar"/>
    <w:uiPriority w:val="30"/>
    <w:qFormat/>
    <w:rsid w:val="002D562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D5622"/>
    <w:rPr>
      <w:i/>
      <w:iCs/>
      <w:color w:val="2F5496" w:themeColor="accent1" w:themeShade="BF"/>
    </w:rPr>
  </w:style>
  <w:style w:type="character" w:styleId="IntenseReference">
    <w:name w:val="Intense Reference"/>
    <w:basedOn w:val="DefaultParagraphFont"/>
    <w:uiPriority w:val="32"/>
    <w:qFormat/>
    <w:rsid w:val="002D5622"/>
    <w:rPr>
      <w:b/>
      <w:bCs/>
      <w:smallCaps/>
      <w:color w:val="2F5496" w:themeColor="accent1" w:themeShade="BF"/>
      <w:spacing w:val="5"/>
    </w:rPr>
  </w:style>
  <w:style w:type="paragraph" w:styleId="NoSpacing">
    <w:name w:val="No Spacing"/>
    <w:link w:val="NoSpacingChar"/>
    <w:uiPriority w:val="1"/>
    <w:qFormat/>
    <w:rsid w:val="00C90CCB"/>
    <w:rPr>
      <w:rFonts w:eastAsiaTheme="minorEastAsia"/>
      <w:kern w:val="0"/>
      <w:sz w:val="22"/>
      <w:szCs w:val="22"/>
      <w:lang w:eastAsia="zh-CN"/>
      <w14:ligatures w14:val="none"/>
    </w:rPr>
  </w:style>
  <w:style w:type="character" w:customStyle="1" w:styleId="NoSpacingChar">
    <w:name w:val="No Spacing Char"/>
    <w:basedOn w:val="DefaultParagraphFont"/>
    <w:link w:val="NoSpacing"/>
    <w:uiPriority w:val="1"/>
    <w:rsid w:val="00C90CCB"/>
    <w:rPr>
      <w:rFonts w:eastAsiaTheme="minorEastAsia"/>
      <w:kern w:val="0"/>
      <w:sz w:val="22"/>
      <w:szCs w:val="22"/>
      <w:lang w:eastAsia="zh-CN"/>
      <w14:ligatures w14:val="none"/>
    </w:rPr>
  </w:style>
  <w:style w:type="paragraph" w:styleId="Header">
    <w:name w:val="header"/>
    <w:basedOn w:val="Normal"/>
    <w:link w:val="HeaderChar"/>
    <w:uiPriority w:val="99"/>
    <w:unhideWhenUsed/>
    <w:rsid w:val="00E76FF4"/>
    <w:pPr>
      <w:tabs>
        <w:tab w:val="center" w:pos="4680"/>
        <w:tab w:val="right" w:pos="9360"/>
      </w:tabs>
    </w:pPr>
  </w:style>
  <w:style w:type="character" w:customStyle="1" w:styleId="HeaderChar">
    <w:name w:val="Header Char"/>
    <w:basedOn w:val="DefaultParagraphFont"/>
    <w:link w:val="Header"/>
    <w:uiPriority w:val="99"/>
    <w:rsid w:val="00E76FF4"/>
  </w:style>
  <w:style w:type="paragraph" w:styleId="Footer">
    <w:name w:val="footer"/>
    <w:basedOn w:val="Normal"/>
    <w:link w:val="FooterChar"/>
    <w:uiPriority w:val="99"/>
    <w:unhideWhenUsed/>
    <w:rsid w:val="00E76FF4"/>
    <w:pPr>
      <w:tabs>
        <w:tab w:val="center" w:pos="4680"/>
        <w:tab w:val="right" w:pos="9360"/>
      </w:tabs>
    </w:pPr>
  </w:style>
  <w:style w:type="character" w:customStyle="1" w:styleId="FooterChar">
    <w:name w:val="Footer Char"/>
    <w:basedOn w:val="DefaultParagraphFont"/>
    <w:link w:val="Footer"/>
    <w:uiPriority w:val="99"/>
    <w:rsid w:val="00E76FF4"/>
  </w:style>
  <w:style w:type="table" w:styleId="TableGrid">
    <w:name w:val="Table Grid"/>
    <w:basedOn w:val="TableNormal"/>
    <w:uiPriority w:val="39"/>
    <w:rsid w:val="00204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77EC"/>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777EC"/>
    <w:rPr>
      <w:b/>
      <w:bCs/>
    </w:rPr>
  </w:style>
  <w:style w:type="character" w:customStyle="1" w:styleId="katex-mathml">
    <w:name w:val="katex-mathml"/>
    <w:basedOn w:val="DefaultParagraphFont"/>
    <w:rsid w:val="005777EC"/>
  </w:style>
  <w:style w:type="character" w:customStyle="1" w:styleId="mord">
    <w:name w:val="mord"/>
    <w:basedOn w:val="DefaultParagraphFont"/>
    <w:rsid w:val="005777EC"/>
  </w:style>
  <w:style w:type="character" w:customStyle="1" w:styleId="mrel">
    <w:name w:val="mrel"/>
    <w:basedOn w:val="DefaultParagraphFont"/>
    <w:rsid w:val="005777EC"/>
  </w:style>
  <w:style w:type="character" w:customStyle="1" w:styleId="mopen">
    <w:name w:val="mopen"/>
    <w:basedOn w:val="DefaultParagraphFont"/>
    <w:rsid w:val="005777EC"/>
  </w:style>
  <w:style w:type="character" w:customStyle="1" w:styleId="mpunct">
    <w:name w:val="mpunct"/>
    <w:basedOn w:val="DefaultParagraphFont"/>
    <w:rsid w:val="005777EC"/>
  </w:style>
  <w:style w:type="character" w:customStyle="1" w:styleId="mclose">
    <w:name w:val="mclose"/>
    <w:basedOn w:val="DefaultParagraphFont"/>
    <w:rsid w:val="005777EC"/>
  </w:style>
  <w:style w:type="character" w:customStyle="1" w:styleId="vlist-s">
    <w:name w:val="vlist-s"/>
    <w:basedOn w:val="DefaultParagraphFont"/>
    <w:rsid w:val="005777EC"/>
  </w:style>
  <w:style w:type="paragraph" w:customStyle="1" w:styleId="whitespace-normal">
    <w:name w:val="whitespace-normal"/>
    <w:basedOn w:val="Normal"/>
    <w:rsid w:val="005777EC"/>
    <w:pPr>
      <w:spacing w:before="100" w:beforeAutospacing="1" w:after="100" w:afterAutospacing="1"/>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296931">
      <w:bodyDiv w:val="1"/>
      <w:marLeft w:val="0"/>
      <w:marRight w:val="0"/>
      <w:marTop w:val="0"/>
      <w:marBottom w:val="0"/>
      <w:divBdr>
        <w:top w:val="none" w:sz="0" w:space="0" w:color="auto"/>
        <w:left w:val="none" w:sz="0" w:space="0" w:color="auto"/>
        <w:bottom w:val="none" w:sz="0" w:space="0" w:color="auto"/>
        <w:right w:val="none" w:sz="0" w:space="0" w:color="auto"/>
      </w:divBdr>
    </w:div>
    <w:div w:id="444347723">
      <w:bodyDiv w:val="1"/>
      <w:marLeft w:val="0"/>
      <w:marRight w:val="0"/>
      <w:marTop w:val="0"/>
      <w:marBottom w:val="0"/>
      <w:divBdr>
        <w:top w:val="none" w:sz="0" w:space="0" w:color="auto"/>
        <w:left w:val="none" w:sz="0" w:space="0" w:color="auto"/>
        <w:bottom w:val="none" w:sz="0" w:space="0" w:color="auto"/>
        <w:right w:val="none" w:sz="0" w:space="0" w:color="auto"/>
      </w:divBdr>
    </w:div>
    <w:div w:id="525095636">
      <w:bodyDiv w:val="1"/>
      <w:marLeft w:val="0"/>
      <w:marRight w:val="0"/>
      <w:marTop w:val="0"/>
      <w:marBottom w:val="0"/>
      <w:divBdr>
        <w:top w:val="none" w:sz="0" w:space="0" w:color="auto"/>
        <w:left w:val="none" w:sz="0" w:space="0" w:color="auto"/>
        <w:bottom w:val="none" w:sz="0" w:space="0" w:color="auto"/>
        <w:right w:val="none" w:sz="0" w:space="0" w:color="auto"/>
      </w:divBdr>
    </w:div>
    <w:div w:id="640961260">
      <w:bodyDiv w:val="1"/>
      <w:marLeft w:val="0"/>
      <w:marRight w:val="0"/>
      <w:marTop w:val="0"/>
      <w:marBottom w:val="0"/>
      <w:divBdr>
        <w:top w:val="none" w:sz="0" w:space="0" w:color="auto"/>
        <w:left w:val="none" w:sz="0" w:space="0" w:color="auto"/>
        <w:bottom w:val="none" w:sz="0" w:space="0" w:color="auto"/>
        <w:right w:val="none" w:sz="0" w:space="0" w:color="auto"/>
      </w:divBdr>
    </w:div>
    <w:div w:id="1240944944">
      <w:bodyDiv w:val="1"/>
      <w:marLeft w:val="0"/>
      <w:marRight w:val="0"/>
      <w:marTop w:val="0"/>
      <w:marBottom w:val="0"/>
      <w:divBdr>
        <w:top w:val="none" w:sz="0" w:space="0" w:color="auto"/>
        <w:left w:val="none" w:sz="0" w:space="0" w:color="auto"/>
        <w:bottom w:val="none" w:sz="0" w:space="0" w:color="auto"/>
        <w:right w:val="none" w:sz="0" w:space="0" w:color="auto"/>
      </w:divBdr>
    </w:div>
    <w:div w:id="161929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3</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EE105 – Fall 2024</vt:lpstr>
    </vt:vector>
  </TitlesOfParts>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105 – Fall 2024</dc:title>
  <dc:subject/>
  <dc:creator>Dolendra Vikas Addepalli</dc:creator>
  <cp:keywords/>
  <dc:description/>
  <cp:lastModifiedBy>Atiyeh Abbasi Jalal</cp:lastModifiedBy>
  <cp:revision>10</cp:revision>
  <dcterms:created xsi:type="dcterms:W3CDTF">2024-12-10T01:56:00Z</dcterms:created>
  <dcterms:modified xsi:type="dcterms:W3CDTF">2025-05-05T19:01:00Z</dcterms:modified>
</cp:coreProperties>
</file>